
<file path=[Content_Types].xml><?xml version="1.0" encoding="utf-8"?>
<Types xmlns="http://schemas.openxmlformats.org/package/2006/content-types">
  <Default Extension="png" ContentType="image/png"/>
  <Default Extension="bin" ContentType="application/vnd.openxmlformats-officedocument.oleObject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E5335EC" w14:textId="306DC435" w:rsidR="00E2186B" w:rsidRDefault="00E2186B" w:rsidP="00E2186B">
      <w:pPr>
        <w:bidi/>
        <w:rPr>
          <w:rtl/>
          <w:lang w:bidi="fa-IR"/>
        </w:rPr>
      </w:pPr>
      <w:r>
        <w:rPr>
          <w:rFonts w:hint="cs"/>
          <w:rtl/>
          <w:lang w:bidi="fa-IR"/>
        </w:rPr>
        <w:t xml:space="preserve">داکیومنت اموزش </w:t>
      </w:r>
      <w:r>
        <w:rPr>
          <w:lang w:bidi="fa-IR"/>
        </w:rPr>
        <w:t>PWA</w:t>
      </w:r>
    </w:p>
    <w:p w14:paraId="7E0CFBB8" w14:textId="242B6726" w:rsidR="00E2186B" w:rsidRDefault="00E2186B" w:rsidP="00E2186B">
      <w:pPr>
        <w:pStyle w:val="1"/>
        <w:rPr>
          <w:rtl/>
          <w:lang w:bidi="fa-IR"/>
        </w:rPr>
      </w:pPr>
      <w:r>
        <w:rPr>
          <w:rFonts w:hint="cs"/>
          <w:rtl/>
          <w:lang w:bidi="fa-IR"/>
        </w:rPr>
        <w:t xml:space="preserve">درس 7 </w:t>
      </w:r>
      <w:r>
        <w:rPr>
          <w:lang w:bidi="fa-IR"/>
        </w:rPr>
        <w:t>Manifest.json</w:t>
      </w:r>
    </w:p>
    <w:p w14:paraId="3020E2DD" w14:textId="5A8CCB4F" w:rsidR="00E2186B" w:rsidRDefault="00E2186B" w:rsidP="00E2186B">
      <w:pPr>
        <w:pStyle w:val="a0"/>
        <w:rPr>
          <w:rtl/>
          <w:lang w:bidi="fa-IR"/>
        </w:rPr>
      </w:pPr>
      <w:r>
        <w:rPr>
          <w:rFonts w:hint="cs"/>
          <w:rtl/>
          <w:lang w:bidi="fa-IR"/>
        </w:rPr>
        <w:t xml:space="preserve">مانیفست به همراه </w:t>
      </w:r>
      <w:r>
        <w:rPr>
          <w:lang w:bidi="fa-IR"/>
        </w:rPr>
        <w:t>SW</w:t>
      </w:r>
      <w:r>
        <w:rPr>
          <w:rFonts w:hint="cs"/>
          <w:rtl/>
          <w:lang w:bidi="fa-IR"/>
        </w:rPr>
        <w:t xml:space="preserve"> کار تنظیمات ابتدای برنامه ما را انجام میدهد.</w:t>
      </w:r>
      <w:r w:rsidR="002E0A73">
        <w:rPr>
          <w:rFonts w:hint="cs"/>
          <w:rtl/>
          <w:lang w:bidi="fa-IR"/>
        </w:rPr>
        <w:t xml:space="preserve"> در واقع در زمان ابتدای شروع برنامه </w:t>
      </w:r>
      <w:r w:rsidR="002E0A73">
        <w:rPr>
          <w:lang w:bidi="fa-IR"/>
        </w:rPr>
        <w:t>SW</w:t>
      </w:r>
      <w:r w:rsidR="002E0A73">
        <w:rPr>
          <w:rFonts w:hint="cs"/>
          <w:rtl/>
          <w:lang w:bidi="fa-IR"/>
        </w:rPr>
        <w:t xml:space="preserve"> تنظیمات اولیه از مانیفست می گیرد.</w:t>
      </w:r>
    </w:p>
    <w:p w14:paraId="7B4BD249" w14:textId="4B56BFAD" w:rsidR="00E2186B" w:rsidRDefault="00E2186B" w:rsidP="00E2186B">
      <w:pPr>
        <w:pStyle w:val="a1"/>
        <w:rPr>
          <w:rtl/>
        </w:rPr>
      </w:pPr>
      <w:r>
        <w:rPr>
          <w:noProof/>
          <w:rtl/>
          <w:lang w:eastAsia="en-US" w:bidi="ar-SA"/>
        </w:rPr>
        <w:drawing>
          <wp:inline distT="0" distB="0" distL="0" distR="0" wp14:anchorId="5A0427E3" wp14:editId="396ED667">
            <wp:extent cx="5505450" cy="3442335"/>
            <wp:effectExtent l="0" t="0" r="0" b="571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grafiki_blog_2_Obszar-roboczy-1-kopia-10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05450" cy="34423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BED4EF" w14:textId="62DA984B" w:rsidR="00E2186B" w:rsidRDefault="00E2186B" w:rsidP="00E2186B">
      <w:pPr>
        <w:pStyle w:val="a0"/>
        <w:rPr>
          <w:rtl/>
          <w:lang w:bidi="fa-IR"/>
        </w:rPr>
      </w:pPr>
    </w:p>
    <w:p w14:paraId="77115048" w14:textId="6AD8A38D" w:rsidR="00AA607D" w:rsidRDefault="00AA607D" w:rsidP="00AA607D">
      <w:pPr>
        <w:pStyle w:val="1"/>
        <w:rPr>
          <w:lang w:bidi="fa-IR"/>
        </w:rPr>
      </w:pPr>
      <w:r>
        <w:rPr>
          <w:rFonts w:hint="cs"/>
          <w:rtl/>
          <w:lang w:bidi="fa-IR"/>
        </w:rPr>
        <w:t xml:space="preserve">در 8 </w:t>
      </w:r>
      <w:r>
        <w:rPr>
          <w:lang w:bidi="fa-IR"/>
        </w:rPr>
        <w:t>Manifest.json</w:t>
      </w:r>
    </w:p>
    <w:p w14:paraId="6F574DAF" w14:textId="14073703" w:rsidR="00AA607D" w:rsidRDefault="00AA607D" w:rsidP="00E2186B">
      <w:pPr>
        <w:pStyle w:val="a0"/>
        <w:rPr>
          <w:lang w:bidi="fa-IR"/>
        </w:rPr>
      </w:pPr>
    </w:p>
    <w:bookmarkStart w:id="0" w:name="_MON_1768151969"/>
    <w:bookmarkEnd w:id="0"/>
    <w:p w14:paraId="73D61905" w14:textId="1C5C9BB9" w:rsidR="00AA607D" w:rsidRDefault="00AA607D" w:rsidP="00AA607D">
      <w:pPr>
        <w:pStyle w:val="a1"/>
      </w:pPr>
      <w:r>
        <w:object w:dxaOrig="9360" w:dyaOrig="12600" w14:anchorId="058080E1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468pt;height:630pt" o:ole="">
            <v:imagedata r:id="rId9" o:title=""/>
          </v:shape>
          <o:OLEObject Type="Embed" ProgID="Word.OpenDocumentText.12" ShapeID="_x0000_i1025" DrawAspect="Content" ObjectID="_1768586715" r:id="rId10"/>
        </w:object>
      </w:r>
    </w:p>
    <w:p w14:paraId="2490CD30" w14:textId="553A4492" w:rsidR="00AA607D" w:rsidRDefault="00AA607D" w:rsidP="00E2186B">
      <w:pPr>
        <w:pStyle w:val="a0"/>
        <w:rPr>
          <w:rtl/>
          <w:lang w:bidi="fa-IR"/>
        </w:rPr>
      </w:pPr>
    </w:p>
    <w:p w14:paraId="376584D5" w14:textId="6103EB9D" w:rsidR="0056409E" w:rsidRDefault="0056409E" w:rsidP="00E2186B">
      <w:pPr>
        <w:pStyle w:val="a0"/>
        <w:rPr>
          <w:rtl/>
          <w:lang w:bidi="fa-IR"/>
        </w:rPr>
      </w:pPr>
    </w:p>
    <w:p w14:paraId="6E72D753" w14:textId="080D0038" w:rsidR="0056409E" w:rsidRDefault="0056409E" w:rsidP="0056409E">
      <w:pPr>
        <w:pStyle w:val="1"/>
        <w:rPr>
          <w:rtl/>
          <w:lang w:bidi="fa-IR"/>
        </w:rPr>
      </w:pPr>
      <w:r>
        <w:rPr>
          <w:rFonts w:hint="cs"/>
          <w:rtl/>
          <w:lang w:bidi="fa-IR"/>
        </w:rPr>
        <w:lastRenderedPageBreak/>
        <w:t>درس 9 نصب شبیه ساز گوشی همرا</w:t>
      </w:r>
      <w:r w:rsidR="00AC58EF">
        <w:rPr>
          <w:rFonts w:hint="cs"/>
          <w:rtl/>
          <w:lang w:bidi="fa-IR"/>
        </w:rPr>
        <w:t>ه</w:t>
      </w:r>
    </w:p>
    <w:p w14:paraId="5C303693" w14:textId="3228DFA0" w:rsidR="0056409E" w:rsidRDefault="00F05928" w:rsidP="00F05928">
      <w:pPr>
        <w:pStyle w:val="1"/>
        <w:rPr>
          <w:rtl/>
          <w:lang w:bidi="fa-IR"/>
        </w:rPr>
      </w:pPr>
      <w:r>
        <w:rPr>
          <w:rFonts w:hint="cs"/>
          <w:rtl/>
          <w:lang w:bidi="fa-IR"/>
        </w:rPr>
        <w:t xml:space="preserve">درس 10 تنظیمات </w:t>
      </w:r>
      <w:r>
        <w:rPr>
          <w:lang w:bidi="fa-IR"/>
        </w:rPr>
        <w:t>IOS</w:t>
      </w:r>
    </w:p>
    <w:bookmarkStart w:id="1" w:name="_MON_1768153783"/>
    <w:bookmarkEnd w:id="1"/>
    <w:p w14:paraId="6517DAC9" w14:textId="25A5B07F" w:rsidR="00F05928" w:rsidRDefault="00F05928" w:rsidP="00F05928">
      <w:pPr>
        <w:pStyle w:val="a1"/>
      </w:pPr>
      <w:r>
        <w:object w:dxaOrig="9360" w:dyaOrig="6297" w14:anchorId="10A74D18">
          <v:shape id="_x0000_i1026" type="#_x0000_t75" style="width:468pt;height:315pt" o:ole="">
            <v:imagedata r:id="rId11" o:title=""/>
          </v:shape>
          <o:OLEObject Type="Embed" ProgID="Word.OpenDocumentText.12" ShapeID="_x0000_i1026" DrawAspect="Content" ObjectID="_1768586716" r:id="rId12"/>
        </w:object>
      </w:r>
    </w:p>
    <w:p w14:paraId="028057BE" w14:textId="799D68ED" w:rsidR="00F05928" w:rsidRDefault="00F05928" w:rsidP="00F05928">
      <w:pPr>
        <w:pStyle w:val="a0"/>
        <w:rPr>
          <w:rtl/>
          <w:lang w:bidi="fa-IR"/>
        </w:rPr>
      </w:pPr>
    </w:p>
    <w:p w14:paraId="26CF3C44" w14:textId="03E317C0" w:rsidR="00F05928" w:rsidRDefault="00F05928" w:rsidP="00F05928">
      <w:pPr>
        <w:pStyle w:val="1"/>
        <w:rPr>
          <w:lang w:bidi="fa-IR"/>
        </w:rPr>
      </w:pPr>
      <w:r>
        <w:rPr>
          <w:rFonts w:hint="cs"/>
          <w:rtl/>
          <w:lang w:bidi="fa-IR"/>
        </w:rPr>
        <w:lastRenderedPageBreak/>
        <w:t xml:space="preserve">درس11 تنظیمات برای </w:t>
      </w:r>
      <w:r>
        <w:rPr>
          <w:lang w:bidi="fa-IR"/>
        </w:rPr>
        <w:t>IE</w:t>
      </w:r>
      <w:r>
        <w:rPr>
          <w:rFonts w:hint="cs"/>
          <w:rtl/>
          <w:lang w:bidi="fa-IR"/>
        </w:rPr>
        <w:t xml:space="preserve"> و</w:t>
      </w:r>
      <w:r>
        <w:rPr>
          <w:lang w:bidi="fa-IR"/>
        </w:rPr>
        <w:t>Edge</w:t>
      </w:r>
    </w:p>
    <w:bookmarkStart w:id="2" w:name="_MON_1768154289"/>
    <w:bookmarkEnd w:id="2"/>
    <w:p w14:paraId="44BE1294" w14:textId="76FAFC79" w:rsidR="00F05928" w:rsidRDefault="00F05928" w:rsidP="00F05928">
      <w:pPr>
        <w:pStyle w:val="a1"/>
        <w:rPr>
          <w:rtl/>
        </w:rPr>
      </w:pPr>
      <w:r>
        <w:object w:dxaOrig="9360" w:dyaOrig="5400" w14:anchorId="079AE314">
          <v:shape id="_x0000_i1027" type="#_x0000_t75" style="width:468pt;height:270pt" o:ole="">
            <v:imagedata r:id="rId13" o:title=""/>
          </v:shape>
          <o:OLEObject Type="Embed" ProgID="Word.OpenDocumentText.12" ShapeID="_x0000_i1027" DrawAspect="Content" ObjectID="_1768586717" r:id="rId14"/>
        </w:object>
      </w:r>
    </w:p>
    <w:p w14:paraId="16693472" w14:textId="31B1A443" w:rsidR="00F05928" w:rsidRDefault="00F05928" w:rsidP="00F05928">
      <w:pPr>
        <w:pStyle w:val="a0"/>
        <w:rPr>
          <w:rtl/>
          <w:lang w:bidi="fa-IR"/>
        </w:rPr>
      </w:pPr>
    </w:p>
    <w:p w14:paraId="06F75AF6" w14:textId="7DCEB915" w:rsidR="00F05928" w:rsidRDefault="00F05928" w:rsidP="00D97512">
      <w:pPr>
        <w:pStyle w:val="1"/>
        <w:rPr>
          <w:rtl/>
          <w:lang w:bidi="fa-IR"/>
        </w:rPr>
      </w:pPr>
      <w:r>
        <w:rPr>
          <w:rFonts w:hint="cs"/>
          <w:rtl/>
          <w:lang w:bidi="fa-IR"/>
        </w:rPr>
        <w:t>درس 12</w:t>
      </w:r>
      <w:r w:rsidR="00D97512">
        <w:rPr>
          <w:rFonts w:hint="cs"/>
          <w:rtl/>
          <w:lang w:bidi="fa-IR"/>
        </w:rPr>
        <w:t xml:space="preserve"> معرفی </w:t>
      </w:r>
      <w:r w:rsidR="00D97512">
        <w:rPr>
          <w:lang w:bidi="fa-IR"/>
        </w:rPr>
        <w:t>SW.js</w:t>
      </w:r>
    </w:p>
    <w:p w14:paraId="7E9F5090" w14:textId="3609CB4E" w:rsidR="00D97512" w:rsidRDefault="00D97512" w:rsidP="00F05928">
      <w:pPr>
        <w:pStyle w:val="a0"/>
        <w:rPr>
          <w:rtl/>
          <w:lang w:bidi="fa-IR"/>
        </w:rPr>
      </w:pPr>
      <w:r>
        <w:rPr>
          <w:rFonts w:hint="cs"/>
          <w:rtl/>
          <w:lang w:bidi="fa-IR"/>
        </w:rPr>
        <w:t xml:space="preserve">در این جلسه کار با </w:t>
      </w:r>
      <w:r>
        <w:rPr>
          <w:lang w:bidi="fa-IR"/>
        </w:rPr>
        <w:t>callback.js</w:t>
      </w:r>
      <w:r>
        <w:rPr>
          <w:rFonts w:hint="cs"/>
          <w:rtl/>
          <w:lang w:bidi="fa-IR"/>
        </w:rPr>
        <w:t xml:space="preserve"> را کار کردیم. اینکه چطور به </w:t>
      </w:r>
      <w:r>
        <w:rPr>
          <w:lang w:bidi="fa-IR"/>
        </w:rPr>
        <w:t>return</w:t>
      </w:r>
      <w:r>
        <w:rPr>
          <w:rFonts w:hint="cs"/>
          <w:rtl/>
          <w:lang w:bidi="fa-IR"/>
        </w:rPr>
        <w:t xml:space="preserve"> داخل یک تابع دسترسی داشته باشیم. در شکل زیر ما به </w:t>
      </w:r>
      <w:r>
        <w:rPr>
          <w:lang w:bidi="fa-IR"/>
        </w:rPr>
        <w:t>return</w:t>
      </w:r>
      <w:r>
        <w:rPr>
          <w:rFonts w:hint="cs"/>
          <w:rtl/>
          <w:lang w:bidi="fa-IR"/>
        </w:rPr>
        <w:t xml:space="preserve"> داخل تابع دسترسی نداریم. یعنی خط </w:t>
      </w:r>
      <w:proofErr w:type="spellStart"/>
      <w:r>
        <w:rPr>
          <w:lang w:bidi="fa-IR"/>
        </w:rPr>
        <w:t>consol</w:t>
      </w:r>
      <w:proofErr w:type="spellEnd"/>
      <w:r>
        <w:rPr>
          <w:rFonts w:hint="cs"/>
          <w:rtl/>
          <w:lang w:bidi="fa-IR"/>
        </w:rPr>
        <w:t xml:space="preserve"> اجرا نمیشه:</w:t>
      </w:r>
    </w:p>
    <w:bookmarkStart w:id="3" w:name="_MON_1768155632"/>
    <w:bookmarkEnd w:id="3"/>
    <w:p w14:paraId="77D497E1" w14:textId="69D78FE2" w:rsidR="00D97512" w:rsidRDefault="00D97512" w:rsidP="00D97512">
      <w:pPr>
        <w:pStyle w:val="a1"/>
        <w:rPr>
          <w:rtl/>
        </w:rPr>
      </w:pPr>
      <w:r>
        <w:object w:dxaOrig="9360" w:dyaOrig="4050" w14:anchorId="10887171">
          <v:shape id="_x0000_i1028" type="#_x0000_t75" style="width:468pt;height:202.5pt" o:ole="">
            <v:imagedata r:id="rId15" o:title=""/>
          </v:shape>
          <o:OLEObject Type="Embed" ProgID="Word.OpenDocumentText.12" ShapeID="_x0000_i1028" DrawAspect="Content" ObjectID="_1768586718" r:id="rId16"/>
        </w:object>
      </w:r>
    </w:p>
    <w:p w14:paraId="5AD5AAE1" w14:textId="02306148" w:rsidR="00D97512" w:rsidRDefault="00D97512" w:rsidP="00F05928">
      <w:pPr>
        <w:pStyle w:val="a0"/>
        <w:rPr>
          <w:rtl/>
          <w:lang w:bidi="fa-IR"/>
        </w:rPr>
      </w:pPr>
      <w:r>
        <w:rPr>
          <w:rFonts w:hint="cs"/>
          <w:rtl/>
          <w:lang w:bidi="fa-IR"/>
        </w:rPr>
        <w:t xml:space="preserve">برای حل این مشکل از </w:t>
      </w:r>
      <w:r>
        <w:rPr>
          <w:lang w:bidi="fa-IR"/>
        </w:rPr>
        <w:t>callback</w:t>
      </w:r>
      <w:r>
        <w:rPr>
          <w:rFonts w:hint="cs"/>
          <w:rtl/>
          <w:lang w:bidi="fa-IR"/>
        </w:rPr>
        <w:t xml:space="preserve"> به صورت زیر استفاده می کنیم:</w:t>
      </w:r>
    </w:p>
    <w:bookmarkStart w:id="4" w:name="_MON_1768155547"/>
    <w:bookmarkEnd w:id="4"/>
    <w:p w14:paraId="65F9B254" w14:textId="49A731CD" w:rsidR="00D97512" w:rsidRDefault="005D0D7E" w:rsidP="00D97512">
      <w:pPr>
        <w:pStyle w:val="a1"/>
        <w:rPr>
          <w:rtl/>
        </w:rPr>
      </w:pPr>
      <w:r>
        <w:object w:dxaOrig="9360" w:dyaOrig="8997" w14:anchorId="6E541FA4">
          <v:shape id="_x0000_i1029" type="#_x0000_t75" style="width:468pt;height:450pt" o:ole="">
            <v:imagedata r:id="rId17" o:title=""/>
          </v:shape>
          <o:OLEObject Type="Embed" ProgID="Word.OpenDocumentText.12" ShapeID="_x0000_i1029" DrawAspect="Content" ObjectID="_1768586719" r:id="rId18"/>
        </w:object>
      </w:r>
    </w:p>
    <w:p w14:paraId="471F7440" w14:textId="267BCEB1" w:rsidR="00F05928" w:rsidRDefault="00F05928" w:rsidP="00F05928">
      <w:pPr>
        <w:pStyle w:val="a0"/>
        <w:rPr>
          <w:rtl/>
          <w:lang w:bidi="fa-IR"/>
        </w:rPr>
      </w:pPr>
    </w:p>
    <w:p w14:paraId="76B5207C" w14:textId="1C41E853" w:rsidR="005D0D7E" w:rsidRDefault="005D0D7E" w:rsidP="005D0D7E">
      <w:pPr>
        <w:pStyle w:val="1"/>
        <w:rPr>
          <w:lang w:bidi="fa-IR"/>
        </w:rPr>
      </w:pPr>
      <w:r>
        <w:rPr>
          <w:rFonts w:hint="cs"/>
          <w:rtl/>
          <w:lang w:bidi="fa-IR"/>
        </w:rPr>
        <w:t xml:space="preserve">درس 13 مدیریت خطا ها در </w:t>
      </w:r>
      <w:r>
        <w:rPr>
          <w:lang w:bidi="fa-IR"/>
        </w:rPr>
        <w:t>callback</w:t>
      </w:r>
    </w:p>
    <w:p w14:paraId="59934D9C" w14:textId="62D55E74" w:rsidR="005D0D7E" w:rsidRDefault="00D11A1B" w:rsidP="00F05928">
      <w:pPr>
        <w:pStyle w:val="a0"/>
        <w:rPr>
          <w:rtl/>
          <w:lang w:bidi="fa-IR"/>
        </w:rPr>
      </w:pPr>
      <w:r>
        <w:rPr>
          <w:rFonts w:hint="cs"/>
          <w:rtl/>
          <w:lang w:bidi="fa-IR"/>
        </w:rPr>
        <w:t xml:space="preserve">برای کنترل خطا در </w:t>
      </w:r>
      <w:r>
        <w:rPr>
          <w:lang w:bidi="fa-IR"/>
        </w:rPr>
        <w:t>callback</w:t>
      </w:r>
      <w:r>
        <w:rPr>
          <w:rFonts w:hint="cs"/>
          <w:rtl/>
          <w:lang w:bidi="fa-IR"/>
        </w:rPr>
        <w:t xml:space="preserve"> از دو ورودی به ان استفاده کردیم. اگر بزرگتر از 10 بود خطا برگردد و در غیر این صورت ادامه دهد و در زمان فراخوانی با کنترل آرگومان اول این خطا را کنترل کریم:</w:t>
      </w:r>
    </w:p>
    <w:bookmarkStart w:id="5" w:name="_MON_1768156240"/>
    <w:bookmarkEnd w:id="5"/>
    <w:p w14:paraId="6FA77ECB" w14:textId="10C4BE78" w:rsidR="005D0D7E" w:rsidRDefault="00F20612" w:rsidP="00F20612">
      <w:pPr>
        <w:pStyle w:val="a1"/>
        <w:rPr>
          <w:rtl/>
        </w:rPr>
      </w:pPr>
      <w:r>
        <w:object w:dxaOrig="9360" w:dyaOrig="9000" w14:anchorId="7791042A">
          <v:shape id="_x0000_i1030" type="#_x0000_t75" style="width:468pt;height:450.75pt" o:ole="">
            <v:imagedata r:id="rId19" o:title=""/>
          </v:shape>
          <o:OLEObject Type="Embed" ProgID="Word.OpenDocumentText.12" ShapeID="_x0000_i1030" DrawAspect="Content" ObjectID="_1768586720" r:id="rId20"/>
        </w:object>
      </w:r>
    </w:p>
    <w:p w14:paraId="42956092" w14:textId="3CFAA4B0" w:rsidR="005D0D7E" w:rsidRDefault="005D0D7E" w:rsidP="00F05928">
      <w:pPr>
        <w:pStyle w:val="a0"/>
        <w:rPr>
          <w:rtl/>
          <w:lang w:bidi="fa-IR"/>
        </w:rPr>
      </w:pPr>
    </w:p>
    <w:p w14:paraId="768CD258" w14:textId="36C02930" w:rsidR="00CE4628" w:rsidRDefault="00CE4628" w:rsidP="00CE4628">
      <w:pPr>
        <w:pStyle w:val="1"/>
        <w:rPr>
          <w:lang w:bidi="fa-IR"/>
        </w:rPr>
      </w:pPr>
      <w:r>
        <w:rPr>
          <w:rFonts w:hint="cs"/>
          <w:rtl/>
          <w:lang w:bidi="fa-IR"/>
        </w:rPr>
        <w:t>درس 14</w:t>
      </w:r>
      <w:r>
        <w:rPr>
          <w:lang w:bidi="fa-IR"/>
        </w:rPr>
        <w:t xml:space="preserve"> </w:t>
      </w:r>
      <w:r>
        <w:rPr>
          <w:rFonts w:hint="cs"/>
          <w:rtl/>
          <w:lang w:bidi="fa-IR"/>
        </w:rPr>
        <w:t xml:space="preserve">آشنایی با </w:t>
      </w:r>
      <w:r>
        <w:rPr>
          <w:lang w:bidi="fa-IR"/>
        </w:rPr>
        <w:t>Promise</w:t>
      </w:r>
    </w:p>
    <w:p w14:paraId="6A4A636A" w14:textId="5A38AE2B" w:rsidR="00B23F8E" w:rsidRDefault="00B23F8E" w:rsidP="00C54F22">
      <w:pPr>
        <w:pStyle w:val="a0"/>
        <w:rPr>
          <w:rtl/>
          <w:lang w:bidi="fa-IR"/>
        </w:rPr>
      </w:pPr>
      <w:r>
        <w:rPr>
          <w:rFonts w:hint="cs"/>
          <w:rtl/>
          <w:lang w:bidi="fa-IR"/>
        </w:rPr>
        <w:t xml:space="preserve">در این درس با </w:t>
      </w:r>
      <w:r>
        <w:rPr>
          <w:lang w:bidi="fa-IR"/>
        </w:rPr>
        <w:t>Promise</w:t>
      </w:r>
      <w:r>
        <w:rPr>
          <w:rFonts w:hint="cs"/>
          <w:rtl/>
          <w:lang w:bidi="fa-IR"/>
        </w:rPr>
        <w:t xml:space="preserve"> اشنا می شویم</w:t>
      </w:r>
      <w:r w:rsidR="00C54F22">
        <w:rPr>
          <w:rFonts w:hint="cs"/>
          <w:rtl/>
          <w:lang w:bidi="fa-IR"/>
        </w:rPr>
        <w:t xml:space="preserve">. در </w:t>
      </w:r>
      <w:r w:rsidR="00C54F22">
        <w:rPr>
          <w:lang w:bidi="fa-IR"/>
        </w:rPr>
        <w:t>promise</w:t>
      </w:r>
      <w:r w:rsidR="00C54F22">
        <w:rPr>
          <w:rFonts w:hint="cs"/>
          <w:rtl/>
          <w:lang w:bidi="fa-IR"/>
        </w:rPr>
        <w:t xml:space="preserve"> ابتدا یک کانستراکتور مشابه نام فایل </w:t>
      </w:r>
      <w:proofErr w:type="spellStart"/>
      <w:r w:rsidR="00C54F22">
        <w:rPr>
          <w:lang w:bidi="fa-IR"/>
        </w:rPr>
        <w:t>js</w:t>
      </w:r>
      <w:proofErr w:type="spellEnd"/>
      <w:r w:rsidR="00C54F22">
        <w:rPr>
          <w:rFonts w:hint="cs"/>
          <w:rtl/>
          <w:lang w:bidi="fa-IR"/>
        </w:rPr>
        <w:t xml:space="preserve"> می سازیم که با دو ورودی کار می کند. شرط داخل تابع هم که مشخص ست. زمان فراخوانی تابع </w:t>
      </w:r>
      <w:r w:rsidR="00C54F22">
        <w:rPr>
          <w:lang w:bidi="fa-IR"/>
        </w:rPr>
        <w:t>add</w:t>
      </w:r>
      <w:r w:rsidR="00C54F22">
        <w:rPr>
          <w:rFonts w:hint="cs"/>
          <w:rtl/>
          <w:lang w:bidi="fa-IR"/>
        </w:rPr>
        <w:t xml:space="preserve"> اگر شرط درست باشده </w:t>
      </w:r>
      <w:r w:rsidR="00C54F22">
        <w:rPr>
          <w:lang w:bidi="fa-IR"/>
        </w:rPr>
        <w:t>then</w:t>
      </w:r>
      <w:r w:rsidR="00C54F22">
        <w:rPr>
          <w:rFonts w:hint="cs"/>
          <w:rtl/>
          <w:lang w:bidi="fa-IR"/>
        </w:rPr>
        <w:t xml:space="preserve"> و اگر اشتباه باشد </w:t>
      </w:r>
      <w:r w:rsidR="00C54F22">
        <w:rPr>
          <w:lang w:bidi="fa-IR"/>
        </w:rPr>
        <w:t>catch</w:t>
      </w:r>
      <w:r w:rsidR="00C54F22">
        <w:rPr>
          <w:rFonts w:hint="cs"/>
          <w:rtl/>
          <w:lang w:bidi="fa-IR"/>
        </w:rPr>
        <w:t xml:space="preserve"> اجرا می شود. با این روش از جهنم </w:t>
      </w:r>
      <w:r w:rsidR="00C54F22">
        <w:rPr>
          <w:lang w:bidi="fa-IR"/>
        </w:rPr>
        <w:t>callback</w:t>
      </w:r>
      <w:r w:rsidR="00C54F22">
        <w:rPr>
          <w:rFonts w:hint="cs"/>
          <w:rtl/>
          <w:lang w:bidi="fa-IR"/>
        </w:rPr>
        <w:t xml:space="preserve"> راحت می شویم و کنترل خطا رو راحتر انجام میدهیم.</w:t>
      </w:r>
    </w:p>
    <w:bookmarkStart w:id="6" w:name="_MON_1768230302"/>
    <w:bookmarkEnd w:id="6"/>
    <w:p w14:paraId="6B19E6A2" w14:textId="3D6BB296" w:rsidR="00B23F8E" w:rsidRDefault="00C54F22" w:rsidP="00C54F22">
      <w:pPr>
        <w:pStyle w:val="a1"/>
        <w:rPr>
          <w:rtl/>
        </w:rPr>
      </w:pPr>
      <w:r>
        <w:object w:dxaOrig="9360" w:dyaOrig="10403" w14:anchorId="429BC032">
          <v:shape id="_x0000_i1031" type="#_x0000_t75" style="width:468pt;height:520.5pt" o:ole="">
            <v:imagedata r:id="rId21" o:title=""/>
          </v:shape>
          <o:OLEObject Type="Embed" ProgID="Word.OpenDocumentText.12" ShapeID="_x0000_i1031" DrawAspect="Content" ObjectID="_1768586721" r:id="rId22"/>
        </w:object>
      </w:r>
    </w:p>
    <w:p w14:paraId="773F8661" w14:textId="7C9DE518" w:rsidR="00B23F8E" w:rsidRDefault="0010589C" w:rsidP="0010589C">
      <w:pPr>
        <w:pStyle w:val="1"/>
        <w:rPr>
          <w:rtl/>
          <w:lang w:bidi="fa-IR"/>
        </w:rPr>
      </w:pPr>
      <w:r>
        <w:rPr>
          <w:rFonts w:hint="cs"/>
          <w:rtl/>
          <w:lang w:bidi="fa-IR"/>
        </w:rPr>
        <w:t xml:space="preserve">درس 15 </w:t>
      </w:r>
      <w:proofErr w:type="spellStart"/>
      <w:r>
        <w:rPr>
          <w:lang w:bidi="fa-IR"/>
        </w:rPr>
        <w:t>Promise.all</w:t>
      </w:r>
      <w:proofErr w:type="spellEnd"/>
    </w:p>
    <w:p w14:paraId="506AC653" w14:textId="2E12C4A4" w:rsidR="0010589C" w:rsidRDefault="0010589C" w:rsidP="0010589C">
      <w:pPr>
        <w:pStyle w:val="a0"/>
        <w:rPr>
          <w:rtl/>
          <w:lang w:bidi="fa-IR"/>
        </w:rPr>
      </w:pPr>
      <w:r>
        <w:rPr>
          <w:rFonts w:hint="cs"/>
          <w:rtl/>
          <w:lang w:bidi="fa-IR"/>
        </w:rPr>
        <w:t xml:space="preserve">در مورد </w:t>
      </w:r>
      <w:r>
        <w:rPr>
          <w:lang w:bidi="fa-IR"/>
        </w:rPr>
        <w:t>promise</w:t>
      </w:r>
      <w:r>
        <w:rPr>
          <w:rFonts w:hint="cs"/>
          <w:rtl/>
          <w:lang w:bidi="fa-IR"/>
        </w:rPr>
        <w:t xml:space="preserve"> اول اینکه به صورت زیر می توان مدیریت خطا کرد و از شر جهنم </w:t>
      </w:r>
      <w:r>
        <w:rPr>
          <w:lang w:bidi="fa-IR"/>
        </w:rPr>
        <w:t>callback</w:t>
      </w:r>
      <w:r>
        <w:rPr>
          <w:rFonts w:hint="cs"/>
          <w:rtl/>
          <w:lang w:bidi="fa-IR"/>
        </w:rPr>
        <w:t xml:space="preserve"> راحت شد.</w:t>
      </w:r>
    </w:p>
    <w:bookmarkStart w:id="7" w:name="_MON_1768232069"/>
    <w:bookmarkEnd w:id="7"/>
    <w:p w14:paraId="210E9522" w14:textId="3011778A" w:rsidR="0010589C" w:rsidRDefault="0010589C" w:rsidP="0010589C">
      <w:pPr>
        <w:pStyle w:val="a1"/>
        <w:rPr>
          <w:rtl/>
        </w:rPr>
      </w:pPr>
      <w:r>
        <w:object w:dxaOrig="9360" w:dyaOrig="11250" w14:anchorId="60DA80D2">
          <v:shape id="_x0000_i1032" type="#_x0000_t75" style="width:468pt;height:562.5pt" o:ole="">
            <v:imagedata r:id="rId23" o:title=""/>
          </v:shape>
          <o:OLEObject Type="Embed" ProgID="Word.OpenDocumentText.12" ShapeID="_x0000_i1032" DrawAspect="Content" ObjectID="_1768586722" r:id="rId24"/>
        </w:object>
      </w:r>
    </w:p>
    <w:p w14:paraId="067F0BB8" w14:textId="6A118B30" w:rsidR="0010589C" w:rsidRDefault="0010589C" w:rsidP="0010589C">
      <w:pPr>
        <w:pStyle w:val="a0"/>
        <w:rPr>
          <w:rtl/>
          <w:lang w:bidi="fa-IR"/>
        </w:rPr>
      </w:pPr>
      <w:r>
        <w:rPr>
          <w:rFonts w:hint="cs"/>
          <w:rtl/>
          <w:lang w:bidi="fa-IR"/>
        </w:rPr>
        <w:t xml:space="preserve">مورد بعدی هم </w:t>
      </w:r>
      <w:r>
        <w:rPr>
          <w:lang w:bidi="fa-IR"/>
        </w:rPr>
        <w:t>promise all</w:t>
      </w:r>
      <w:r>
        <w:rPr>
          <w:rFonts w:hint="cs"/>
          <w:rtl/>
          <w:lang w:bidi="fa-IR"/>
        </w:rPr>
        <w:t xml:space="preserve"> هست که در این مورد می توان یک تابع نوشت  که دو ورودی داشته باشد به صورت ارایه</w:t>
      </w:r>
      <w:r w:rsidR="00DB4B76">
        <w:rPr>
          <w:rFonts w:hint="cs"/>
          <w:rtl/>
          <w:lang w:bidi="fa-IR"/>
        </w:rPr>
        <w:t xml:space="preserve"> بگیرد. دو تابع </w:t>
      </w:r>
      <w:proofErr w:type="spellStart"/>
      <w:r w:rsidR="00DB4B76">
        <w:rPr>
          <w:lang w:bidi="fa-IR"/>
        </w:rPr>
        <w:t>add,minus</w:t>
      </w:r>
      <w:proofErr w:type="spellEnd"/>
      <w:r w:rsidR="00DB4B76">
        <w:rPr>
          <w:rFonts w:hint="cs"/>
          <w:rtl/>
          <w:lang w:bidi="fa-IR"/>
        </w:rPr>
        <w:t xml:space="preserve"> به عنوان ورودی به </w:t>
      </w:r>
      <w:proofErr w:type="spellStart"/>
      <w:r w:rsidR="00DB4B76">
        <w:rPr>
          <w:lang w:bidi="fa-IR"/>
        </w:rPr>
        <w:t>promiseall</w:t>
      </w:r>
      <w:proofErr w:type="spellEnd"/>
      <w:r w:rsidR="00DB4B76">
        <w:rPr>
          <w:rFonts w:hint="cs"/>
          <w:rtl/>
          <w:lang w:bidi="fa-IR"/>
        </w:rPr>
        <w:t xml:space="preserve"> داده شدند. حالا </w:t>
      </w:r>
      <w:r w:rsidR="00DB4B76">
        <w:rPr>
          <w:lang w:bidi="fa-IR"/>
        </w:rPr>
        <w:t>then ,catch</w:t>
      </w:r>
      <w:r w:rsidR="00DB4B76">
        <w:rPr>
          <w:rFonts w:hint="cs"/>
          <w:rtl/>
          <w:lang w:bidi="fa-IR"/>
        </w:rPr>
        <w:t xml:space="preserve"> خروجی دو تابع را نشان می</w:t>
      </w:r>
      <w:r w:rsidR="008165EE">
        <w:rPr>
          <w:rFonts w:hint="cs"/>
          <w:rtl/>
          <w:lang w:bidi="fa-IR"/>
        </w:rPr>
        <w:t xml:space="preserve"> </w:t>
      </w:r>
      <w:r w:rsidR="00DB4B76">
        <w:rPr>
          <w:rFonts w:hint="cs"/>
          <w:rtl/>
          <w:lang w:bidi="fa-IR"/>
        </w:rPr>
        <w:t>دهند</w:t>
      </w:r>
      <w:r w:rsidR="008165EE">
        <w:rPr>
          <w:rFonts w:hint="cs"/>
          <w:rtl/>
          <w:lang w:bidi="fa-IR"/>
        </w:rPr>
        <w:t xml:space="preserve">(البته اگر هر دو </w:t>
      </w:r>
      <w:r w:rsidR="008165EE">
        <w:rPr>
          <w:lang w:bidi="fa-IR"/>
        </w:rPr>
        <w:t>resolve</w:t>
      </w:r>
      <w:r w:rsidR="008165EE">
        <w:rPr>
          <w:rFonts w:hint="cs"/>
          <w:rtl/>
          <w:lang w:bidi="fa-IR"/>
        </w:rPr>
        <w:t xml:space="preserve"> باشند. اگر یکی از توابع </w:t>
      </w:r>
      <w:r w:rsidR="008165EE">
        <w:rPr>
          <w:lang w:bidi="fa-IR"/>
        </w:rPr>
        <w:t>reject</w:t>
      </w:r>
      <w:r w:rsidR="008165EE">
        <w:rPr>
          <w:rFonts w:hint="cs"/>
          <w:rtl/>
          <w:lang w:bidi="fa-IR"/>
        </w:rPr>
        <w:t xml:space="preserve"> باشه، کلا </w:t>
      </w:r>
      <w:r w:rsidR="008165EE">
        <w:rPr>
          <w:lang w:bidi="fa-IR"/>
        </w:rPr>
        <w:t>catch</w:t>
      </w:r>
      <w:r w:rsidR="008165EE">
        <w:rPr>
          <w:rFonts w:hint="cs"/>
          <w:rtl/>
          <w:lang w:bidi="fa-IR"/>
        </w:rPr>
        <w:t xml:space="preserve"> نمایش داده میشه.)</w:t>
      </w:r>
      <w:r w:rsidR="00DB4B76">
        <w:rPr>
          <w:rFonts w:hint="cs"/>
          <w:rtl/>
          <w:lang w:bidi="fa-IR"/>
        </w:rPr>
        <w:t xml:space="preserve">. این مورد زمانی که بخواهیم خروجی 2 تا </w:t>
      </w:r>
      <w:proofErr w:type="spellStart"/>
      <w:r w:rsidR="00DB4B76">
        <w:rPr>
          <w:lang w:bidi="fa-IR"/>
        </w:rPr>
        <w:t>api</w:t>
      </w:r>
      <w:proofErr w:type="spellEnd"/>
      <w:r w:rsidR="00DB4B76">
        <w:rPr>
          <w:rFonts w:hint="cs"/>
          <w:rtl/>
          <w:lang w:bidi="fa-IR"/>
        </w:rPr>
        <w:t xml:space="preserve"> را مقایسه کنیم به درد می خورد.</w:t>
      </w:r>
    </w:p>
    <w:bookmarkStart w:id="8" w:name="_MON_1768232165"/>
    <w:bookmarkEnd w:id="8"/>
    <w:p w14:paraId="0BC0F3C1" w14:textId="62E0F3CA" w:rsidR="0010589C" w:rsidRDefault="0010589C" w:rsidP="0010589C">
      <w:pPr>
        <w:pStyle w:val="a1"/>
        <w:rPr>
          <w:rtl/>
        </w:rPr>
      </w:pPr>
      <w:r>
        <w:object w:dxaOrig="9360" w:dyaOrig="11250" w14:anchorId="4DD5DA9C">
          <v:shape id="_x0000_i1033" type="#_x0000_t75" style="width:468pt;height:562.5pt" o:ole="">
            <v:imagedata r:id="rId25" o:title=""/>
          </v:shape>
          <o:OLEObject Type="Embed" ProgID="Word.OpenDocumentText.12" ShapeID="_x0000_i1033" DrawAspect="Content" ObjectID="_1768586723" r:id="rId26"/>
        </w:object>
      </w:r>
    </w:p>
    <w:p w14:paraId="45E376C7" w14:textId="78FDEF07" w:rsidR="0010589C" w:rsidRDefault="00BE165A" w:rsidP="00BE165A">
      <w:pPr>
        <w:pStyle w:val="1"/>
        <w:rPr>
          <w:rtl/>
          <w:lang w:bidi="fa-IR"/>
        </w:rPr>
      </w:pPr>
      <w:r>
        <w:rPr>
          <w:rFonts w:hint="cs"/>
          <w:rtl/>
          <w:lang w:bidi="fa-IR"/>
        </w:rPr>
        <w:t xml:space="preserve">درس 16 بررسی </w:t>
      </w:r>
      <w:proofErr w:type="spellStart"/>
      <w:r>
        <w:rPr>
          <w:lang w:bidi="fa-IR"/>
        </w:rPr>
        <w:t>Promis</w:t>
      </w:r>
      <w:proofErr w:type="spellEnd"/>
      <w:r>
        <w:rPr>
          <w:lang w:bidi="fa-IR"/>
        </w:rPr>
        <w:t xml:space="preserve"> Race</w:t>
      </w:r>
    </w:p>
    <w:p w14:paraId="40C7E43E" w14:textId="692418C2" w:rsidR="00BE165A" w:rsidRDefault="00611EF5" w:rsidP="0010589C">
      <w:pPr>
        <w:pStyle w:val="a0"/>
        <w:rPr>
          <w:rtl/>
          <w:lang w:bidi="fa-IR"/>
        </w:rPr>
      </w:pPr>
      <w:r>
        <w:rPr>
          <w:rFonts w:hint="cs"/>
          <w:rtl/>
          <w:lang w:bidi="fa-IR"/>
        </w:rPr>
        <w:t xml:space="preserve">در این دستور هر کدام از دوتابع که زودتر خروجی بدهند، خروجی ان نمایش داده می شود. در این شکل </w:t>
      </w:r>
      <w:r>
        <w:rPr>
          <w:lang w:bidi="fa-IR"/>
        </w:rPr>
        <w:t>Add</w:t>
      </w:r>
      <w:r>
        <w:rPr>
          <w:rFonts w:hint="cs"/>
          <w:rtl/>
          <w:lang w:bidi="fa-IR"/>
        </w:rPr>
        <w:t xml:space="preserve"> چون سریعتر انجام می شود خروجی ان نمایش داده می شود:</w:t>
      </w:r>
    </w:p>
    <w:bookmarkStart w:id="9" w:name="_MON_1768233396"/>
    <w:bookmarkEnd w:id="9"/>
    <w:p w14:paraId="4C936FE9" w14:textId="467EF8CF" w:rsidR="00BE165A" w:rsidRDefault="00611EF5" w:rsidP="00611EF5">
      <w:pPr>
        <w:pStyle w:val="a1"/>
        <w:rPr>
          <w:rtl/>
        </w:rPr>
      </w:pPr>
      <w:r>
        <w:object w:dxaOrig="9360" w:dyaOrig="9900" w14:anchorId="158A6A0E">
          <v:shape id="_x0000_i1034" type="#_x0000_t75" style="width:468pt;height:495pt" o:ole="">
            <v:imagedata r:id="rId27" o:title=""/>
          </v:shape>
          <o:OLEObject Type="Embed" ProgID="Word.OpenDocumentText.12" ShapeID="_x0000_i1034" DrawAspect="Content" ObjectID="_1768586724" r:id="rId28"/>
        </w:object>
      </w:r>
    </w:p>
    <w:p w14:paraId="0853E0BF" w14:textId="657811C9" w:rsidR="004A7E25" w:rsidRDefault="00085632" w:rsidP="00FC1690">
      <w:pPr>
        <w:pStyle w:val="1"/>
        <w:rPr>
          <w:rtl/>
          <w:lang w:bidi="fa-IR"/>
        </w:rPr>
      </w:pPr>
      <w:r>
        <w:rPr>
          <w:rFonts w:hint="cs"/>
          <w:rtl/>
          <w:lang w:bidi="fa-IR"/>
        </w:rPr>
        <w:t xml:space="preserve">درس 17 </w:t>
      </w:r>
      <w:r w:rsidR="00FC1690">
        <w:rPr>
          <w:lang w:bidi="fa-IR"/>
        </w:rPr>
        <w:t>XML Http Request</w:t>
      </w:r>
    </w:p>
    <w:p w14:paraId="4A4F47BA" w14:textId="6F089C0F" w:rsidR="00FC1690" w:rsidRDefault="001A5FDA" w:rsidP="0010589C">
      <w:pPr>
        <w:pStyle w:val="a0"/>
        <w:rPr>
          <w:rtl/>
          <w:lang w:bidi="fa-IR"/>
        </w:rPr>
      </w:pPr>
      <w:r>
        <w:rPr>
          <w:rFonts w:hint="cs"/>
          <w:rtl/>
          <w:lang w:bidi="fa-IR"/>
        </w:rPr>
        <w:t xml:space="preserve">معرفی این سایت برای دریافت داده از </w:t>
      </w:r>
      <w:proofErr w:type="spellStart"/>
      <w:r>
        <w:rPr>
          <w:lang w:bidi="fa-IR"/>
        </w:rPr>
        <w:t>api</w:t>
      </w:r>
      <w:proofErr w:type="spellEnd"/>
      <w:r>
        <w:rPr>
          <w:rFonts w:hint="cs"/>
          <w:rtl/>
          <w:lang w:bidi="fa-IR"/>
        </w:rPr>
        <w:t xml:space="preserve"> ها</w:t>
      </w:r>
      <w:r w:rsidR="000A3C0D">
        <w:rPr>
          <w:rFonts w:hint="cs"/>
          <w:rtl/>
          <w:lang w:bidi="fa-IR"/>
        </w:rPr>
        <w:t xml:space="preserve">: </w:t>
      </w:r>
      <w:hyperlink r:id="rId29" w:history="1">
        <w:r w:rsidR="000A3C0D" w:rsidRPr="000A3C0D">
          <w:rPr>
            <w:rStyle w:val="Hyperlink"/>
            <w:lang w:bidi="fa-IR"/>
          </w:rPr>
          <w:t>https://reqres.in</w:t>
        </w:r>
        <w:r w:rsidR="000A3C0D" w:rsidRPr="000A3C0D">
          <w:rPr>
            <w:rStyle w:val="Hyperlink"/>
            <w:rtl/>
            <w:lang w:bidi="fa-IR"/>
          </w:rPr>
          <w:t>/</w:t>
        </w:r>
      </w:hyperlink>
    </w:p>
    <w:p w14:paraId="229AF330" w14:textId="34BB7BC5" w:rsidR="000A3C0D" w:rsidRDefault="000A3C0D" w:rsidP="0010589C">
      <w:pPr>
        <w:pStyle w:val="a0"/>
        <w:rPr>
          <w:rtl/>
          <w:lang w:bidi="fa-IR"/>
        </w:rPr>
      </w:pPr>
      <w:r>
        <w:rPr>
          <w:rFonts w:hint="cs"/>
          <w:rtl/>
          <w:lang w:bidi="fa-IR"/>
        </w:rPr>
        <w:t xml:space="preserve">در فایل </w:t>
      </w:r>
      <w:r>
        <w:rPr>
          <w:lang w:bidi="fa-IR"/>
        </w:rPr>
        <w:t>fetch.js</w:t>
      </w:r>
      <w:r>
        <w:rPr>
          <w:rFonts w:hint="cs"/>
          <w:rtl/>
          <w:lang w:bidi="fa-IR"/>
        </w:rPr>
        <w:t xml:space="preserve"> به صورت زیر </w:t>
      </w:r>
      <w:proofErr w:type="spellStart"/>
      <w:r>
        <w:rPr>
          <w:lang w:bidi="fa-IR"/>
        </w:rPr>
        <w:t>api</w:t>
      </w:r>
      <w:proofErr w:type="spellEnd"/>
      <w:r>
        <w:rPr>
          <w:rFonts w:hint="cs"/>
          <w:rtl/>
          <w:lang w:bidi="fa-IR"/>
        </w:rPr>
        <w:t xml:space="preserve"> را فراخوانی میکنیم. ابتدا یک کانکشن میسازیم. بعد کانکشن را باز می کنیم. نوع پاسخرا مشخص می کنیم. </w:t>
      </w:r>
      <w:proofErr w:type="spellStart"/>
      <w:r>
        <w:rPr>
          <w:lang w:bidi="fa-IR"/>
        </w:rPr>
        <w:t>Onload</w:t>
      </w:r>
      <w:proofErr w:type="spellEnd"/>
      <w:r>
        <w:rPr>
          <w:rFonts w:hint="cs"/>
          <w:rtl/>
          <w:lang w:bidi="fa-IR"/>
        </w:rPr>
        <w:t xml:space="preserve"> برای این است که زمانی که کار گرفتن دیتا تمام شد. </w:t>
      </w:r>
      <w:proofErr w:type="spellStart"/>
      <w:r>
        <w:rPr>
          <w:lang w:bidi="fa-IR"/>
        </w:rPr>
        <w:t>Onerroe</w:t>
      </w:r>
      <w:proofErr w:type="spellEnd"/>
      <w:r>
        <w:rPr>
          <w:rFonts w:hint="cs"/>
          <w:rtl/>
          <w:lang w:bidi="fa-IR"/>
        </w:rPr>
        <w:t xml:space="preserve"> برای زمان خطا و </w:t>
      </w:r>
      <w:r>
        <w:rPr>
          <w:lang w:bidi="fa-IR"/>
        </w:rPr>
        <w:t>send</w:t>
      </w:r>
      <w:r>
        <w:rPr>
          <w:rFonts w:hint="cs"/>
          <w:rtl/>
          <w:lang w:bidi="fa-IR"/>
        </w:rPr>
        <w:t xml:space="preserve"> دستور را اجرا می کند.</w:t>
      </w:r>
    </w:p>
    <w:bookmarkStart w:id="10" w:name="_MON_1768236525"/>
    <w:bookmarkEnd w:id="10"/>
    <w:p w14:paraId="1FED28E0" w14:textId="63B2371D" w:rsidR="000A3C0D" w:rsidRDefault="000A3C0D" w:rsidP="000A3C0D">
      <w:pPr>
        <w:pStyle w:val="a1"/>
        <w:rPr>
          <w:rtl/>
        </w:rPr>
      </w:pPr>
      <w:r>
        <w:object w:dxaOrig="9360" w:dyaOrig="9900" w14:anchorId="0B260EDC">
          <v:shape id="_x0000_i1035" type="#_x0000_t75" style="width:468pt;height:495pt" o:ole="">
            <v:imagedata r:id="rId30" o:title=""/>
          </v:shape>
          <o:OLEObject Type="Embed" ProgID="Word.OpenDocumentText.12" ShapeID="_x0000_i1035" DrawAspect="Content" ObjectID="_1768586725" r:id="rId31"/>
        </w:object>
      </w:r>
    </w:p>
    <w:p w14:paraId="6DB0D592" w14:textId="1FECB573" w:rsidR="000A3C0D" w:rsidRDefault="00091191" w:rsidP="00F1185E">
      <w:pPr>
        <w:pStyle w:val="1"/>
        <w:rPr>
          <w:rtl/>
          <w:lang w:bidi="fa-IR"/>
        </w:rPr>
      </w:pPr>
      <w:r>
        <w:rPr>
          <w:rFonts w:hint="cs"/>
          <w:rtl/>
          <w:lang w:bidi="fa-IR"/>
        </w:rPr>
        <w:t xml:space="preserve">درس 18 معرفی و استفاده از </w:t>
      </w:r>
      <w:r>
        <w:rPr>
          <w:lang w:bidi="fa-IR"/>
        </w:rPr>
        <w:t>Fetch</w:t>
      </w:r>
    </w:p>
    <w:p w14:paraId="56F9C468" w14:textId="3BBFBF72" w:rsidR="00091191" w:rsidRDefault="00F1185E" w:rsidP="0010589C">
      <w:pPr>
        <w:pStyle w:val="a0"/>
        <w:rPr>
          <w:rtl/>
          <w:lang w:bidi="fa-IR"/>
        </w:rPr>
      </w:pPr>
      <w:r>
        <w:rPr>
          <w:rFonts w:hint="cs"/>
          <w:rtl/>
          <w:lang w:bidi="fa-IR"/>
        </w:rPr>
        <w:t xml:space="preserve">در این قسمت روش استفاده از </w:t>
      </w:r>
      <w:r>
        <w:rPr>
          <w:lang w:bidi="fa-IR"/>
        </w:rPr>
        <w:t>fetch</w:t>
      </w:r>
      <w:r>
        <w:rPr>
          <w:rFonts w:hint="cs"/>
          <w:rtl/>
          <w:lang w:bidi="fa-IR"/>
        </w:rPr>
        <w:t xml:space="preserve"> بیان شد. </w:t>
      </w:r>
      <w:r>
        <w:rPr>
          <w:lang w:bidi="fa-IR"/>
        </w:rPr>
        <w:t>Fetch</w:t>
      </w:r>
      <w:r>
        <w:rPr>
          <w:rFonts w:hint="cs"/>
          <w:rtl/>
          <w:lang w:bidi="fa-IR"/>
        </w:rPr>
        <w:t xml:space="preserve"> نوعی </w:t>
      </w:r>
      <w:r>
        <w:rPr>
          <w:lang w:bidi="fa-IR"/>
        </w:rPr>
        <w:t>promise</w:t>
      </w:r>
      <w:r>
        <w:rPr>
          <w:rFonts w:hint="cs"/>
          <w:rtl/>
          <w:lang w:bidi="fa-IR"/>
        </w:rPr>
        <w:t xml:space="preserve"> هست پس </w:t>
      </w:r>
      <w:proofErr w:type="spellStart"/>
      <w:r>
        <w:rPr>
          <w:lang w:bidi="fa-IR"/>
        </w:rPr>
        <w:t>then,catch</w:t>
      </w:r>
      <w:proofErr w:type="spellEnd"/>
      <w:r>
        <w:rPr>
          <w:rFonts w:hint="cs"/>
          <w:rtl/>
          <w:lang w:bidi="fa-IR"/>
        </w:rPr>
        <w:t xml:space="preserve"> دارد.</w:t>
      </w:r>
      <w:r w:rsidR="00CA1726">
        <w:rPr>
          <w:rFonts w:hint="cs"/>
          <w:rtl/>
          <w:lang w:bidi="fa-IR"/>
        </w:rPr>
        <w:t xml:space="preserve"> دلیل </w:t>
      </w:r>
      <w:r w:rsidR="00CA1726">
        <w:rPr>
          <w:lang w:bidi="fa-IR"/>
        </w:rPr>
        <w:t>then</w:t>
      </w:r>
      <w:r w:rsidR="00CA1726">
        <w:rPr>
          <w:rFonts w:hint="cs"/>
          <w:rtl/>
          <w:lang w:bidi="fa-IR"/>
        </w:rPr>
        <w:t xml:space="preserve"> صورتی رنگ اینه که پاسخ </w:t>
      </w:r>
      <w:proofErr w:type="spellStart"/>
      <w:r w:rsidR="00CA1726">
        <w:rPr>
          <w:lang w:bidi="fa-IR"/>
        </w:rPr>
        <w:t>response.json</w:t>
      </w:r>
      <w:proofErr w:type="spellEnd"/>
      <w:r w:rsidR="00CA1726">
        <w:rPr>
          <w:rFonts w:hint="cs"/>
          <w:rtl/>
          <w:lang w:bidi="fa-IR"/>
        </w:rPr>
        <w:t xml:space="preserve"> خودش یک </w:t>
      </w:r>
      <w:r w:rsidR="00CA1726">
        <w:rPr>
          <w:lang w:bidi="fa-IR"/>
        </w:rPr>
        <w:t>promise</w:t>
      </w:r>
      <w:r w:rsidR="00CA1726">
        <w:rPr>
          <w:rFonts w:hint="cs"/>
          <w:rtl/>
          <w:lang w:bidi="fa-IR"/>
        </w:rPr>
        <w:t xml:space="preserve"> هست.</w:t>
      </w:r>
    </w:p>
    <w:bookmarkStart w:id="11" w:name="_MON_1768238239"/>
    <w:bookmarkEnd w:id="11"/>
    <w:p w14:paraId="59E6CF26" w14:textId="567C5108" w:rsidR="00091191" w:rsidRDefault="00CA1726" w:rsidP="00F1185E">
      <w:pPr>
        <w:pStyle w:val="a1"/>
        <w:rPr>
          <w:rtl/>
        </w:rPr>
      </w:pPr>
      <w:r>
        <w:object w:dxaOrig="9360" w:dyaOrig="4946" w14:anchorId="7BC28776">
          <v:shape id="_x0000_i1036" type="#_x0000_t75" style="width:468pt;height:246.75pt" o:ole="">
            <v:imagedata r:id="rId32" o:title=""/>
          </v:shape>
          <o:OLEObject Type="Embed" ProgID="Word.OpenDocumentText.12" ShapeID="_x0000_i1036" DrawAspect="Content" ObjectID="_1768586726" r:id="rId33"/>
        </w:object>
      </w:r>
    </w:p>
    <w:p w14:paraId="3194211D" w14:textId="6AA610AC" w:rsidR="00091191" w:rsidRPr="000605E4" w:rsidRDefault="003E0FBC" w:rsidP="000605E4">
      <w:pPr>
        <w:pStyle w:val="1"/>
        <w:rPr>
          <w:rFonts w:cs="Arial"/>
          <w:lang w:bidi="fa-IR"/>
        </w:rPr>
      </w:pPr>
      <w:r>
        <w:rPr>
          <w:rFonts w:hint="cs"/>
          <w:rtl/>
          <w:lang w:bidi="fa-IR"/>
        </w:rPr>
        <w:t>درس 19</w:t>
      </w:r>
      <w:r w:rsidR="000605E4">
        <w:rPr>
          <w:rFonts w:hint="cs"/>
          <w:rtl/>
          <w:lang w:bidi="fa-IR"/>
        </w:rPr>
        <w:t xml:space="preserve"> نمایش اطلاعات </w:t>
      </w:r>
      <w:r w:rsidR="000605E4">
        <w:rPr>
          <w:lang w:bidi="fa-IR"/>
        </w:rPr>
        <w:t>API</w:t>
      </w:r>
      <w:r w:rsidR="000605E4">
        <w:rPr>
          <w:rFonts w:hint="cs"/>
          <w:rtl/>
          <w:lang w:bidi="fa-IR"/>
        </w:rPr>
        <w:t xml:space="preserve"> در</w:t>
      </w:r>
      <w:r w:rsidR="000605E4">
        <w:rPr>
          <w:lang w:bidi="fa-IR"/>
        </w:rPr>
        <w:t xml:space="preserve"> PWA</w:t>
      </w:r>
    </w:p>
    <w:p w14:paraId="35B90FC1" w14:textId="10B2C7E2" w:rsidR="00FC1690" w:rsidRDefault="00F03311" w:rsidP="0010589C">
      <w:pPr>
        <w:pStyle w:val="a0"/>
        <w:rPr>
          <w:rtl/>
          <w:lang w:bidi="fa-IR"/>
        </w:rPr>
      </w:pPr>
      <w:r>
        <w:rPr>
          <w:rFonts w:hint="cs"/>
          <w:rtl/>
          <w:lang w:bidi="fa-IR"/>
        </w:rPr>
        <w:t xml:space="preserve">در این قسمت اطلاعات رو از </w:t>
      </w:r>
      <w:r>
        <w:rPr>
          <w:lang w:bidi="fa-IR"/>
        </w:rPr>
        <w:t>API</w:t>
      </w:r>
      <w:r>
        <w:rPr>
          <w:rFonts w:hint="cs"/>
          <w:rtl/>
          <w:lang w:bidi="fa-IR"/>
        </w:rPr>
        <w:t xml:space="preserve"> گرفتیم و نمایش دادیم:</w:t>
      </w:r>
    </w:p>
    <w:bookmarkStart w:id="12" w:name="_MON_1768380061"/>
    <w:bookmarkEnd w:id="12"/>
    <w:p w14:paraId="35AAE7AB" w14:textId="7E2AB92C" w:rsidR="00F03311" w:rsidRDefault="00F03311" w:rsidP="00F03311">
      <w:pPr>
        <w:pStyle w:val="a1"/>
        <w:rPr>
          <w:rtl/>
        </w:rPr>
      </w:pPr>
      <w:r>
        <w:object w:dxaOrig="9360" w:dyaOrig="9000" w14:anchorId="49B66E26">
          <v:shape id="_x0000_i1037" type="#_x0000_t75" style="width:468pt;height:450pt" o:ole="">
            <v:imagedata r:id="rId34" o:title=""/>
          </v:shape>
          <o:OLEObject Type="Embed" ProgID="Word.OpenDocumentText.12" ShapeID="_x0000_i1037" DrawAspect="Content" ObjectID="_1768586727" r:id="rId35"/>
        </w:object>
      </w:r>
    </w:p>
    <w:bookmarkStart w:id="13" w:name="_MON_1768380028"/>
    <w:bookmarkEnd w:id="13"/>
    <w:p w14:paraId="67A19895" w14:textId="3038AFDA" w:rsidR="00F03311" w:rsidRDefault="00F03311" w:rsidP="00F03311">
      <w:pPr>
        <w:pStyle w:val="a1"/>
        <w:rPr>
          <w:rtl/>
        </w:rPr>
      </w:pPr>
      <w:r>
        <w:object w:dxaOrig="9360" w:dyaOrig="11407" w14:anchorId="66ADECC6">
          <v:shape id="_x0000_i1038" type="#_x0000_t75" style="width:468pt;height:570pt" o:ole="">
            <v:imagedata r:id="rId36" o:title=""/>
          </v:shape>
          <o:OLEObject Type="Embed" ProgID="Word.OpenDocumentText.12" ShapeID="_x0000_i1038" DrawAspect="Content" ObjectID="_1768586728" r:id="rId37"/>
        </w:object>
      </w:r>
    </w:p>
    <w:p w14:paraId="4B7B785F" w14:textId="758C22CE" w:rsidR="000605E4" w:rsidRDefault="000605E4" w:rsidP="0010589C">
      <w:pPr>
        <w:pStyle w:val="a0"/>
        <w:rPr>
          <w:rtl/>
          <w:lang w:bidi="fa-IR"/>
        </w:rPr>
      </w:pPr>
    </w:p>
    <w:p w14:paraId="1C2040FC" w14:textId="774342A8" w:rsidR="000605E4" w:rsidRDefault="00F03311" w:rsidP="00F03311">
      <w:pPr>
        <w:pStyle w:val="1"/>
        <w:rPr>
          <w:rtl/>
          <w:lang w:bidi="fa-IR"/>
        </w:rPr>
      </w:pPr>
      <w:r>
        <w:rPr>
          <w:rFonts w:hint="cs"/>
          <w:rtl/>
          <w:lang w:bidi="fa-IR"/>
        </w:rPr>
        <w:lastRenderedPageBreak/>
        <w:t xml:space="preserve">درس 20 لود کردن فایل با </w:t>
      </w:r>
      <w:r>
        <w:rPr>
          <w:lang w:bidi="fa-IR"/>
        </w:rPr>
        <w:t>Fetch</w:t>
      </w:r>
    </w:p>
    <w:p w14:paraId="6A612A9A" w14:textId="131C8A6F" w:rsidR="00F03311" w:rsidRDefault="00506079" w:rsidP="0010589C">
      <w:pPr>
        <w:pStyle w:val="a0"/>
        <w:rPr>
          <w:rtl/>
          <w:lang w:bidi="fa-IR"/>
        </w:rPr>
      </w:pPr>
      <w:r>
        <w:rPr>
          <w:rFonts w:hint="cs"/>
          <w:rtl/>
          <w:lang w:bidi="fa-IR"/>
        </w:rPr>
        <w:t xml:space="preserve">در این قسمت سعی کردیم با </w:t>
      </w:r>
      <w:r>
        <w:rPr>
          <w:lang w:bidi="fa-IR"/>
        </w:rPr>
        <w:t>fetch</w:t>
      </w:r>
      <w:r>
        <w:rPr>
          <w:rFonts w:hint="cs"/>
          <w:rtl/>
          <w:lang w:bidi="fa-IR"/>
        </w:rPr>
        <w:t xml:space="preserve"> یک فایل </w:t>
      </w:r>
      <w:r>
        <w:rPr>
          <w:lang w:bidi="fa-IR"/>
        </w:rPr>
        <w:t>html</w:t>
      </w:r>
      <w:r>
        <w:rPr>
          <w:rFonts w:hint="cs"/>
          <w:rtl/>
          <w:lang w:bidi="fa-IR"/>
        </w:rPr>
        <w:t xml:space="preserve"> را بگیرم و نمایش بدهیم. این کار می توان برای نمایش یک المان مثل نوتیفیکیشن و </w:t>
      </w:r>
      <w:r w:rsidR="00AC07DD">
        <w:rPr>
          <w:rFonts w:hint="cs"/>
          <w:rtl/>
          <w:lang w:bidi="fa-IR"/>
        </w:rPr>
        <w:t>متن و ... که می خواهیم در تمامی صفحات تکرار شود، استفاده کرد.</w:t>
      </w:r>
    </w:p>
    <w:bookmarkStart w:id="14" w:name="_MON_1768380675"/>
    <w:bookmarkEnd w:id="14"/>
    <w:p w14:paraId="48F7806B" w14:textId="7C9F1B09" w:rsidR="00AC07DD" w:rsidRDefault="00AC07DD" w:rsidP="00AC07DD">
      <w:pPr>
        <w:pStyle w:val="a1"/>
        <w:rPr>
          <w:rtl/>
        </w:rPr>
      </w:pPr>
      <w:r>
        <w:object w:dxaOrig="9360" w:dyaOrig="4500" w14:anchorId="6A78F71C">
          <v:shape id="_x0000_i1039" type="#_x0000_t75" style="width:468pt;height:225pt" o:ole="">
            <v:imagedata r:id="rId38" o:title=""/>
          </v:shape>
          <o:OLEObject Type="Embed" ProgID="Word.OpenDocumentText.12" ShapeID="_x0000_i1039" DrawAspect="Content" ObjectID="_1768586729" r:id="rId39"/>
        </w:object>
      </w:r>
    </w:p>
    <w:bookmarkStart w:id="15" w:name="_MON_1768380737"/>
    <w:bookmarkEnd w:id="15"/>
    <w:p w14:paraId="44AD79D5" w14:textId="234241FD" w:rsidR="00AC07DD" w:rsidRDefault="00AC07DD" w:rsidP="00AC07DD">
      <w:pPr>
        <w:pStyle w:val="a1"/>
      </w:pPr>
      <w:r>
        <w:object w:dxaOrig="9360" w:dyaOrig="1350" w14:anchorId="24D142BE">
          <v:shape id="_x0000_i1040" type="#_x0000_t75" style="width:468pt;height:67.5pt" o:ole="">
            <v:imagedata r:id="rId40" o:title=""/>
          </v:shape>
          <o:OLEObject Type="Embed" ProgID="Word.OpenDocumentText.12" ShapeID="_x0000_i1040" DrawAspect="Content" ObjectID="_1768586730" r:id="rId41"/>
        </w:object>
      </w:r>
    </w:p>
    <w:bookmarkStart w:id="16" w:name="_MON_1768380704"/>
    <w:bookmarkEnd w:id="16"/>
    <w:p w14:paraId="4A60FBCC" w14:textId="7241BE84" w:rsidR="00F03311" w:rsidRDefault="00AC07DD" w:rsidP="00AC07DD">
      <w:pPr>
        <w:pStyle w:val="a1"/>
        <w:rPr>
          <w:rtl/>
        </w:rPr>
      </w:pPr>
      <w:r>
        <w:object w:dxaOrig="9360" w:dyaOrig="9900" w14:anchorId="7B903A2D">
          <v:shape id="_x0000_i1041" type="#_x0000_t75" style="width:468pt;height:495pt" o:ole="">
            <v:imagedata r:id="rId42" o:title=""/>
          </v:shape>
          <o:OLEObject Type="Embed" ProgID="Word.OpenDocumentText.12" ShapeID="_x0000_i1041" DrawAspect="Content" ObjectID="_1768586731" r:id="rId43"/>
        </w:object>
      </w:r>
    </w:p>
    <w:p w14:paraId="4F7928D5" w14:textId="6489FA44" w:rsidR="00F03311" w:rsidRDefault="00F03311" w:rsidP="0010589C">
      <w:pPr>
        <w:pStyle w:val="a0"/>
        <w:rPr>
          <w:rtl/>
          <w:lang w:bidi="fa-IR"/>
        </w:rPr>
      </w:pPr>
    </w:p>
    <w:p w14:paraId="1C52FD5D" w14:textId="7FACE6C0" w:rsidR="007602D7" w:rsidRDefault="007602D7" w:rsidP="007602D7">
      <w:pPr>
        <w:pStyle w:val="1"/>
        <w:rPr>
          <w:rtl/>
          <w:lang w:bidi="fa-IR"/>
        </w:rPr>
      </w:pPr>
      <w:r>
        <w:rPr>
          <w:rFonts w:hint="cs"/>
          <w:rtl/>
          <w:lang w:bidi="fa-IR"/>
        </w:rPr>
        <w:t xml:space="preserve">درس 21 </w:t>
      </w:r>
      <w:r>
        <w:rPr>
          <w:lang w:bidi="fa-IR"/>
        </w:rPr>
        <w:t>Post</w:t>
      </w:r>
      <w:r>
        <w:rPr>
          <w:rFonts w:hint="cs"/>
          <w:rtl/>
          <w:lang w:bidi="fa-IR"/>
        </w:rPr>
        <w:t xml:space="preserve"> و </w:t>
      </w:r>
      <w:r>
        <w:rPr>
          <w:lang w:bidi="fa-IR"/>
        </w:rPr>
        <w:t>Put</w:t>
      </w:r>
      <w:r>
        <w:rPr>
          <w:rFonts w:hint="cs"/>
          <w:rtl/>
          <w:lang w:bidi="fa-IR"/>
        </w:rPr>
        <w:t xml:space="preserve"> با </w:t>
      </w:r>
      <w:r>
        <w:rPr>
          <w:lang w:bidi="fa-IR"/>
        </w:rPr>
        <w:t>Fetch</w:t>
      </w:r>
    </w:p>
    <w:p w14:paraId="271D4B90" w14:textId="76FCFDC0" w:rsidR="007602D7" w:rsidRDefault="009E1786" w:rsidP="0010589C">
      <w:pPr>
        <w:pStyle w:val="a0"/>
        <w:rPr>
          <w:rtl/>
          <w:lang w:bidi="fa-IR"/>
        </w:rPr>
      </w:pPr>
      <w:r>
        <w:rPr>
          <w:rFonts w:hint="cs"/>
          <w:rtl/>
          <w:lang w:bidi="fa-IR"/>
        </w:rPr>
        <w:t xml:space="preserve">در این جلسه بقیه موارد </w:t>
      </w:r>
      <w:r>
        <w:rPr>
          <w:lang w:bidi="fa-IR"/>
        </w:rPr>
        <w:t>API</w:t>
      </w:r>
      <w:r>
        <w:rPr>
          <w:rFonts w:hint="cs"/>
          <w:rtl/>
          <w:lang w:bidi="fa-IR"/>
        </w:rPr>
        <w:t xml:space="preserve"> مثل </w:t>
      </w:r>
      <w:r>
        <w:rPr>
          <w:lang w:bidi="fa-IR"/>
        </w:rPr>
        <w:t>Post</w:t>
      </w:r>
      <w:r>
        <w:rPr>
          <w:rFonts w:hint="cs"/>
          <w:rtl/>
          <w:lang w:bidi="fa-IR"/>
        </w:rPr>
        <w:t xml:space="preserve"> رو بررسی کردیم:</w:t>
      </w:r>
    </w:p>
    <w:p w14:paraId="629FB458" w14:textId="23D8CB34" w:rsidR="009E1786" w:rsidRDefault="009E1786" w:rsidP="0010589C">
      <w:pPr>
        <w:pStyle w:val="a0"/>
        <w:rPr>
          <w:rtl/>
          <w:lang w:bidi="fa-IR"/>
        </w:rPr>
      </w:pPr>
    </w:p>
    <w:bookmarkStart w:id="17" w:name="_MON_1768381417"/>
    <w:bookmarkEnd w:id="17"/>
    <w:p w14:paraId="4EF85BA3" w14:textId="5CD7B9DF" w:rsidR="009E1786" w:rsidRDefault="009E1786" w:rsidP="009E1786">
      <w:pPr>
        <w:pStyle w:val="a1"/>
        <w:rPr>
          <w:rtl/>
        </w:rPr>
      </w:pPr>
      <w:r>
        <w:object w:dxaOrig="9360" w:dyaOrig="11250" w14:anchorId="03BF03D2">
          <v:shape id="_x0000_i1042" type="#_x0000_t75" style="width:468pt;height:562.5pt" o:ole="">
            <v:imagedata r:id="rId44" o:title=""/>
          </v:shape>
          <o:OLEObject Type="Embed" ProgID="Word.OpenDocumentText.12" ShapeID="_x0000_i1042" DrawAspect="Content" ObjectID="_1768586732" r:id="rId45"/>
        </w:object>
      </w:r>
    </w:p>
    <w:p w14:paraId="0738D21D" w14:textId="77777777" w:rsidR="007602D7" w:rsidRDefault="007602D7" w:rsidP="0010589C">
      <w:pPr>
        <w:pStyle w:val="a0"/>
        <w:rPr>
          <w:rtl/>
          <w:lang w:bidi="fa-IR"/>
        </w:rPr>
      </w:pPr>
    </w:p>
    <w:p w14:paraId="1B878896" w14:textId="0B6CD47B" w:rsidR="007602D7" w:rsidRDefault="00F105C3" w:rsidP="00F105C3">
      <w:pPr>
        <w:pStyle w:val="1"/>
        <w:rPr>
          <w:rtl/>
          <w:lang w:bidi="fa-IR"/>
        </w:rPr>
      </w:pPr>
      <w:r>
        <w:rPr>
          <w:rFonts w:hint="cs"/>
          <w:rtl/>
          <w:lang w:bidi="fa-IR"/>
        </w:rPr>
        <w:t xml:space="preserve">درس 22 </w:t>
      </w:r>
      <w:r>
        <w:rPr>
          <w:lang w:bidi="fa-IR"/>
        </w:rPr>
        <w:t>Service Worker</w:t>
      </w:r>
      <w:r>
        <w:rPr>
          <w:rFonts w:hint="cs"/>
          <w:rtl/>
          <w:lang w:bidi="fa-IR"/>
        </w:rPr>
        <w:t xml:space="preserve"> چیست؟</w:t>
      </w:r>
    </w:p>
    <w:p w14:paraId="0A123172" w14:textId="13FB7F89" w:rsidR="00F105C3" w:rsidRDefault="00F105C3" w:rsidP="00F105C3">
      <w:pPr>
        <w:pStyle w:val="a0"/>
        <w:rPr>
          <w:rtl/>
          <w:lang w:bidi="fa-IR"/>
        </w:rPr>
      </w:pPr>
      <w:r>
        <w:rPr>
          <w:rFonts w:hint="cs"/>
          <w:rtl/>
          <w:lang w:bidi="fa-IR"/>
        </w:rPr>
        <w:t xml:space="preserve">این مفهوم رابط بین </w:t>
      </w:r>
      <w:r>
        <w:rPr>
          <w:lang w:bidi="fa-IR"/>
        </w:rPr>
        <w:t>application</w:t>
      </w:r>
      <w:r>
        <w:rPr>
          <w:rFonts w:hint="cs"/>
          <w:rtl/>
          <w:lang w:bidi="fa-IR"/>
        </w:rPr>
        <w:t xml:space="preserve"> و وب و </w:t>
      </w:r>
      <w:r>
        <w:rPr>
          <w:lang w:bidi="fa-IR"/>
        </w:rPr>
        <w:t>catch</w:t>
      </w:r>
      <w:r>
        <w:rPr>
          <w:rFonts w:hint="cs"/>
          <w:rtl/>
          <w:lang w:bidi="fa-IR"/>
        </w:rPr>
        <w:t xml:space="preserve"> هست. این صفحه </w:t>
      </w:r>
      <w:r>
        <w:rPr>
          <w:lang w:bidi="fa-IR"/>
        </w:rPr>
        <w:t>Script</w:t>
      </w:r>
      <w:r>
        <w:rPr>
          <w:rFonts w:hint="cs"/>
          <w:rtl/>
          <w:lang w:bidi="fa-IR"/>
        </w:rPr>
        <w:t xml:space="preserve"> های صفحات را کنترل و ران می کند و مثل عکس به عنوان واسطه عمل می کند.</w:t>
      </w:r>
    </w:p>
    <w:p w14:paraId="5F5EA289" w14:textId="30129327" w:rsidR="00F105C3" w:rsidRDefault="00F105C3" w:rsidP="00F105C3">
      <w:pPr>
        <w:pStyle w:val="a1"/>
        <w:rPr>
          <w:rtl/>
        </w:rPr>
      </w:pPr>
      <w:r>
        <w:rPr>
          <w:rFonts w:hint="cs"/>
          <w:noProof/>
          <w:rtl/>
          <w:lang w:eastAsia="en-US" w:bidi="ar-SA"/>
        </w:rPr>
        <w:lastRenderedPageBreak/>
        <w:drawing>
          <wp:inline distT="0" distB="0" distL="0" distR="0" wp14:anchorId="53A41855" wp14:editId="1C1F52AE">
            <wp:extent cx="4099075" cy="210175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download.png"/>
                    <pic:cNvPicPr/>
                  </pic:nvPicPr>
                  <pic:blipFill>
                    <a:blip r:embed="rId4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111476" cy="21081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053E80" w14:textId="4C5D6A08" w:rsidR="00F105C3" w:rsidRDefault="00F105C3" w:rsidP="0010589C">
      <w:pPr>
        <w:pStyle w:val="a0"/>
        <w:rPr>
          <w:rtl/>
          <w:lang w:bidi="fa-IR"/>
        </w:rPr>
      </w:pPr>
    </w:p>
    <w:p w14:paraId="36B9938B" w14:textId="2D4D9238" w:rsidR="0051231C" w:rsidRDefault="0051231C" w:rsidP="0051231C">
      <w:pPr>
        <w:pStyle w:val="1"/>
        <w:rPr>
          <w:rtl/>
          <w:lang w:bidi="fa-IR"/>
        </w:rPr>
      </w:pPr>
      <w:r>
        <w:rPr>
          <w:rFonts w:hint="cs"/>
          <w:rtl/>
          <w:lang w:bidi="fa-IR"/>
        </w:rPr>
        <w:t xml:space="preserve">درس 23 ویداد های </w:t>
      </w:r>
      <w:proofErr w:type="spellStart"/>
      <w:r>
        <w:rPr>
          <w:lang w:bidi="fa-IR"/>
        </w:rPr>
        <w:t>Servise</w:t>
      </w:r>
      <w:proofErr w:type="spellEnd"/>
      <w:r>
        <w:rPr>
          <w:lang w:bidi="fa-IR"/>
        </w:rPr>
        <w:t xml:space="preserve"> Worker</w:t>
      </w:r>
    </w:p>
    <w:p w14:paraId="13EF4A95" w14:textId="36292C06" w:rsidR="0051231C" w:rsidRPr="0051231C" w:rsidRDefault="0051231C" w:rsidP="0051231C">
      <w:pPr>
        <w:pStyle w:val="a0"/>
        <w:rPr>
          <w:szCs w:val="24"/>
          <w:lang w:bidi="fa-IR"/>
        </w:rPr>
      </w:pPr>
      <w:r w:rsidRPr="0051231C">
        <w:rPr>
          <w:rFonts w:hint="cs"/>
          <w:szCs w:val="24"/>
          <w:rtl/>
        </w:rPr>
        <w:t>در این جلسه رویداد های سرویس وروکر رو  به  صورت تئوری بررسی کردیم.</w:t>
      </w:r>
    </w:p>
    <w:p w14:paraId="0EE3884E" w14:textId="22604627" w:rsidR="0051231C" w:rsidRDefault="0051231C" w:rsidP="0051231C">
      <w:pPr>
        <w:pStyle w:val="a1"/>
      </w:pPr>
      <w:r w:rsidRPr="0051231C">
        <w:rPr>
          <w:noProof/>
          <w:rtl/>
          <w:lang w:eastAsia="en-US" w:bidi="ar-SA"/>
        </w:rPr>
        <w:drawing>
          <wp:inline distT="0" distB="0" distL="0" distR="0" wp14:anchorId="626FF97E" wp14:editId="7D11B289">
            <wp:extent cx="5505450" cy="2437765"/>
            <wp:effectExtent l="0" t="0" r="0" b="63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7"/>
                    <a:stretch>
                      <a:fillRect/>
                    </a:stretch>
                  </pic:blipFill>
                  <pic:spPr>
                    <a:xfrm>
                      <a:off x="0" y="0"/>
                      <a:ext cx="5505450" cy="24377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EE1004" w14:textId="21251107" w:rsidR="0051231C" w:rsidRDefault="0051231C" w:rsidP="0010589C">
      <w:pPr>
        <w:pStyle w:val="a0"/>
        <w:rPr>
          <w:lang w:bidi="fa-IR"/>
        </w:rPr>
      </w:pPr>
    </w:p>
    <w:p w14:paraId="260AF257" w14:textId="5E715914" w:rsidR="0051231C" w:rsidRDefault="005B677A" w:rsidP="005B677A">
      <w:pPr>
        <w:pStyle w:val="1"/>
        <w:rPr>
          <w:rtl/>
          <w:lang w:bidi="fa-IR"/>
        </w:rPr>
      </w:pPr>
      <w:r>
        <w:rPr>
          <w:rFonts w:hint="cs"/>
          <w:rtl/>
          <w:lang w:bidi="fa-IR"/>
        </w:rPr>
        <w:t xml:space="preserve">درس 24 چرخه حیات </w:t>
      </w:r>
      <w:r>
        <w:rPr>
          <w:lang w:bidi="fa-IR"/>
        </w:rPr>
        <w:t xml:space="preserve"> </w:t>
      </w:r>
      <w:proofErr w:type="spellStart"/>
      <w:r>
        <w:rPr>
          <w:lang w:bidi="fa-IR"/>
        </w:rPr>
        <w:t>Servise</w:t>
      </w:r>
      <w:proofErr w:type="spellEnd"/>
      <w:r>
        <w:rPr>
          <w:lang w:bidi="fa-IR"/>
        </w:rPr>
        <w:t xml:space="preserve"> Worker</w:t>
      </w:r>
    </w:p>
    <w:p w14:paraId="3D73373F" w14:textId="2E3CD1D3" w:rsidR="005B677A" w:rsidRDefault="005B677A" w:rsidP="0010589C">
      <w:pPr>
        <w:pStyle w:val="a0"/>
        <w:rPr>
          <w:rtl/>
          <w:lang w:bidi="fa-IR"/>
        </w:rPr>
      </w:pPr>
      <w:r>
        <w:rPr>
          <w:rFonts w:hint="cs"/>
          <w:rtl/>
          <w:lang w:bidi="fa-IR"/>
        </w:rPr>
        <w:t xml:space="preserve">در این جلسه </w:t>
      </w:r>
      <w:r w:rsidR="00C76719">
        <w:rPr>
          <w:rFonts w:hint="cs"/>
          <w:rtl/>
          <w:lang w:bidi="fa-IR"/>
        </w:rPr>
        <w:t>چرخه کار سرویس ورکر به صورت تئوری بررسی شد.</w:t>
      </w:r>
    </w:p>
    <w:p w14:paraId="41253FA9" w14:textId="3713E3BE" w:rsidR="005B677A" w:rsidRDefault="005B677A" w:rsidP="005B677A">
      <w:pPr>
        <w:pStyle w:val="a1"/>
        <w:rPr>
          <w:rtl/>
        </w:rPr>
      </w:pPr>
      <w:r w:rsidRPr="005B677A">
        <w:rPr>
          <w:noProof/>
          <w:rtl/>
          <w:lang w:eastAsia="en-US" w:bidi="ar-SA"/>
        </w:rPr>
        <w:lastRenderedPageBreak/>
        <w:drawing>
          <wp:inline distT="0" distB="0" distL="0" distR="0" wp14:anchorId="1114C48C" wp14:editId="7B094BFF">
            <wp:extent cx="5505450" cy="2439035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8"/>
                    <a:stretch>
                      <a:fillRect/>
                    </a:stretch>
                  </pic:blipFill>
                  <pic:spPr>
                    <a:xfrm>
                      <a:off x="0" y="0"/>
                      <a:ext cx="5505450" cy="24390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DA3C01" w14:textId="473A11BB" w:rsidR="005B677A" w:rsidRDefault="005B677A" w:rsidP="0010589C">
      <w:pPr>
        <w:pStyle w:val="a0"/>
        <w:rPr>
          <w:rtl/>
          <w:lang w:bidi="fa-IR"/>
        </w:rPr>
      </w:pPr>
    </w:p>
    <w:p w14:paraId="19C70BF3" w14:textId="76B060D8" w:rsidR="005B677A" w:rsidRDefault="005B677A" w:rsidP="0010589C">
      <w:pPr>
        <w:pStyle w:val="a0"/>
        <w:rPr>
          <w:rtl/>
          <w:lang w:bidi="fa-IR"/>
        </w:rPr>
      </w:pPr>
    </w:p>
    <w:p w14:paraId="678041F7" w14:textId="58BE4BD4" w:rsidR="00700C57" w:rsidRDefault="00700C57" w:rsidP="00700C57">
      <w:pPr>
        <w:pStyle w:val="1"/>
        <w:rPr>
          <w:rtl/>
          <w:lang w:bidi="fa-IR"/>
        </w:rPr>
      </w:pPr>
      <w:r>
        <w:rPr>
          <w:rFonts w:hint="cs"/>
          <w:rtl/>
          <w:lang w:bidi="fa-IR"/>
        </w:rPr>
        <w:t xml:space="preserve">درس 25 ساخت و </w:t>
      </w:r>
      <w:r>
        <w:rPr>
          <w:lang w:bidi="fa-IR"/>
        </w:rPr>
        <w:t>install</w:t>
      </w:r>
      <w:r>
        <w:rPr>
          <w:rFonts w:hint="cs"/>
          <w:rtl/>
          <w:lang w:bidi="fa-IR"/>
        </w:rPr>
        <w:t xml:space="preserve"> کردن </w:t>
      </w:r>
      <w:r>
        <w:rPr>
          <w:lang w:bidi="fa-IR"/>
        </w:rPr>
        <w:t>Service Worker</w:t>
      </w:r>
    </w:p>
    <w:p w14:paraId="176FF875" w14:textId="6D13157B" w:rsidR="00700C57" w:rsidRDefault="00D23F9A" w:rsidP="0010589C">
      <w:pPr>
        <w:pStyle w:val="a0"/>
        <w:rPr>
          <w:rtl/>
          <w:lang w:bidi="fa-IR"/>
        </w:rPr>
      </w:pPr>
      <w:r>
        <w:rPr>
          <w:rFonts w:hint="cs"/>
          <w:rtl/>
          <w:lang w:bidi="fa-IR"/>
        </w:rPr>
        <w:t>در این قسمت اسکوپ بررسی شد. اسکوپ به سرویس ورکر می گوید که کدام قسمت هارا باید کنترل کند.</w:t>
      </w:r>
    </w:p>
    <w:p w14:paraId="102C045A" w14:textId="4A856DB3" w:rsidR="00B91E19" w:rsidRDefault="00B91E19" w:rsidP="0010589C">
      <w:pPr>
        <w:pStyle w:val="a0"/>
        <w:rPr>
          <w:rtl/>
          <w:lang w:bidi="fa-IR"/>
        </w:rPr>
      </w:pPr>
      <w:r>
        <w:rPr>
          <w:lang w:bidi="fa-IR"/>
        </w:rPr>
        <w:t>Sw.js</w:t>
      </w:r>
      <w:r>
        <w:rPr>
          <w:rFonts w:hint="cs"/>
          <w:rtl/>
          <w:lang w:bidi="fa-IR"/>
        </w:rPr>
        <w:t xml:space="preserve"> رو همیشه توی روت پروژه بزارین که همه فایل و صفحات را کنترل کند.</w:t>
      </w:r>
      <w:r w:rsidR="00663D57">
        <w:rPr>
          <w:rFonts w:hint="cs"/>
          <w:rtl/>
          <w:lang w:bidi="fa-IR"/>
        </w:rPr>
        <w:t xml:space="preserve"> فایل </w:t>
      </w:r>
      <w:r w:rsidR="00D87DA1">
        <w:rPr>
          <w:lang w:bidi="fa-IR"/>
        </w:rPr>
        <w:t>Html</w:t>
      </w:r>
      <w:r w:rsidR="00D87DA1">
        <w:rPr>
          <w:rFonts w:hint="cs"/>
          <w:rtl/>
          <w:lang w:bidi="fa-IR"/>
        </w:rPr>
        <w:t xml:space="preserve"> اصلی پروژه که به صورت زیر هست.</w:t>
      </w:r>
    </w:p>
    <w:bookmarkStart w:id="18" w:name="_MON_1768387611"/>
    <w:bookmarkEnd w:id="18"/>
    <w:p w14:paraId="3538B9C5" w14:textId="7129A0D5" w:rsidR="00700C57" w:rsidRDefault="00663D57" w:rsidP="00663D57">
      <w:pPr>
        <w:pStyle w:val="a1"/>
        <w:rPr>
          <w:rtl/>
        </w:rPr>
      </w:pPr>
      <w:r>
        <w:object w:dxaOrig="9360" w:dyaOrig="9000" w14:anchorId="2793C153">
          <v:shape id="_x0000_i1043" type="#_x0000_t75" style="width:468pt;height:450pt" o:ole="">
            <v:imagedata r:id="rId49" o:title=""/>
          </v:shape>
          <o:OLEObject Type="Embed" ProgID="Word.OpenDocumentText.12" ShapeID="_x0000_i1043" DrawAspect="Content" ObjectID="_1768586733" r:id="rId50"/>
        </w:object>
      </w:r>
    </w:p>
    <w:p w14:paraId="551BBEBB" w14:textId="20C36469" w:rsidR="00D87DA1" w:rsidRDefault="00D87DA1" w:rsidP="00D87DA1">
      <w:pPr>
        <w:pStyle w:val="a0"/>
        <w:rPr>
          <w:rtl/>
          <w:lang w:bidi="fa-IR"/>
        </w:rPr>
      </w:pPr>
      <w:r>
        <w:rPr>
          <w:rFonts w:hint="cs"/>
          <w:rtl/>
          <w:lang w:bidi="fa-IR"/>
        </w:rPr>
        <w:t xml:space="preserve">فایل </w:t>
      </w:r>
      <w:r>
        <w:rPr>
          <w:lang w:bidi="fa-IR"/>
        </w:rPr>
        <w:t>app.js</w:t>
      </w:r>
      <w:r>
        <w:rPr>
          <w:rFonts w:hint="cs"/>
          <w:rtl/>
          <w:lang w:bidi="fa-IR"/>
        </w:rPr>
        <w:t xml:space="preserve"> که توی اون سرویس وروکر رو ریجیستر می کنیم. در شرط </w:t>
      </w:r>
      <w:r>
        <w:rPr>
          <w:lang w:bidi="fa-IR"/>
        </w:rPr>
        <w:t>if</w:t>
      </w:r>
      <w:r>
        <w:rPr>
          <w:rFonts w:hint="cs"/>
          <w:rtl/>
          <w:lang w:bidi="fa-IR"/>
        </w:rPr>
        <w:t xml:space="preserve"> صورتی چک می کنیم اگر مروگر از سرویس ورکر پشتیبانی می کنه بعد ریجیستر بشه. قسمت ابی ه برای این است که ابتدا تمام محتوای صفحه لوود بشه بعد سرویس روکر ریجیستر بشه و اگر مشکلی در لوود بود سرویس روکر ریجیستر نشه. بقیه موارد هم که مثل </w:t>
      </w:r>
      <w:r>
        <w:rPr>
          <w:lang w:bidi="fa-IR"/>
        </w:rPr>
        <w:t>promise</w:t>
      </w:r>
      <w:r>
        <w:rPr>
          <w:rFonts w:hint="cs"/>
          <w:rtl/>
          <w:lang w:bidi="fa-IR"/>
        </w:rPr>
        <w:t xml:space="preserve"> هستند:</w:t>
      </w:r>
    </w:p>
    <w:bookmarkStart w:id="19" w:name="_MON_1768388738"/>
    <w:bookmarkEnd w:id="19"/>
    <w:p w14:paraId="4A1C3BF4" w14:textId="2E71E57B" w:rsidR="00D87DA1" w:rsidRDefault="00D87DA1" w:rsidP="00D87DA1">
      <w:pPr>
        <w:pStyle w:val="a1"/>
        <w:rPr>
          <w:rtl/>
        </w:rPr>
      </w:pPr>
      <w:r>
        <w:object w:dxaOrig="9360" w:dyaOrig="7650" w14:anchorId="5EC6F3AD">
          <v:shape id="_x0000_i1044" type="#_x0000_t75" style="width:468pt;height:382.5pt" o:ole="">
            <v:imagedata r:id="rId51" o:title=""/>
          </v:shape>
          <o:OLEObject Type="Embed" ProgID="Word.OpenDocumentText.12" ShapeID="_x0000_i1044" DrawAspect="Content" ObjectID="_1768586734" r:id="rId52"/>
        </w:object>
      </w:r>
    </w:p>
    <w:p w14:paraId="7043251B" w14:textId="77D4235B" w:rsidR="00700C57" w:rsidRDefault="00D87DA1" w:rsidP="0010589C">
      <w:pPr>
        <w:pStyle w:val="a0"/>
        <w:rPr>
          <w:rtl/>
          <w:lang w:bidi="fa-IR"/>
        </w:rPr>
      </w:pPr>
      <w:r>
        <w:rPr>
          <w:rFonts w:hint="cs"/>
          <w:rtl/>
          <w:lang w:bidi="fa-IR"/>
        </w:rPr>
        <w:t xml:space="preserve">خود سرویس ورکر هم به صورت زیر تعریف میشه و به این صورته </w:t>
      </w:r>
      <w:r>
        <w:rPr>
          <w:lang w:bidi="fa-IR"/>
        </w:rPr>
        <w:t>Event</w:t>
      </w:r>
      <w:r>
        <w:rPr>
          <w:rFonts w:hint="cs"/>
          <w:rtl/>
          <w:lang w:bidi="fa-IR"/>
        </w:rPr>
        <w:t xml:space="preserve"> های مختلف داخل اون نوشته میشه مثل </w:t>
      </w:r>
      <w:proofErr w:type="spellStart"/>
      <w:r>
        <w:rPr>
          <w:lang w:bidi="fa-IR"/>
        </w:rPr>
        <w:t>install,activate</w:t>
      </w:r>
      <w:proofErr w:type="spellEnd"/>
      <w:r>
        <w:rPr>
          <w:rFonts w:hint="cs"/>
          <w:rtl/>
          <w:lang w:bidi="fa-IR"/>
        </w:rPr>
        <w:t xml:space="preserve"> که در جلسه پیش بررسی کردیم:</w:t>
      </w:r>
    </w:p>
    <w:bookmarkStart w:id="20" w:name="_MON_1768389192"/>
    <w:bookmarkEnd w:id="20"/>
    <w:p w14:paraId="205D5458" w14:textId="651B1E50" w:rsidR="00D87DA1" w:rsidRDefault="00D87DA1" w:rsidP="00D87DA1">
      <w:pPr>
        <w:pStyle w:val="a1"/>
        <w:rPr>
          <w:rtl/>
        </w:rPr>
      </w:pPr>
      <w:r>
        <w:object w:dxaOrig="9360" w:dyaOrig="4950" w14:anchorId="00FE968A">
          <v:shape id="_x0000_i1045" type="#_x0000_t75" style="width:468pt;height:247.5pt" o:ole="">
            <v:imagedata r:id="rId53" o:title=""/>
          </v:shape>
          <o:OLEObject Type="Embed" ProgID="Word.OpenDocumentText.12" ShapeID="_x0000_i1045" DrawAspect="Content" ObjectID="_1768586735" r:id="rId54"/>
        </w:object>
      </w:r>
    </w:p>
    <w:p w14:paraId="11D0F2B8" w14:textId="3D48E3D5" w:rsidR="00D87DA1" w:rsidRDefault="00D87DA1" w:rsidP="0010589C">
      <w:pPr>
        <w:pStyle w:val="a0"/>
        <w:rPr>
          <w:rtl/>
          <w:lang w:bidi="fa-IR"/>
        </w:rPr>
      </w:pPr>
    </w:p>
    <w:p w14:paraId="305937F3" w14:textId="2406F734" w:rsidR="00D87DA1" w:rsidRDefault="00D87DA1" w:rsidP="0010589C">
      <w:pPr>
        <w:pStyle w:val="a0"/>
        <w:rPr>
          <w:rtl/>
          <w:lang w:bidi="fa-IR"/>
        </w:rPr>
      </w:pPr>
    </w:p>
    <w:p w14:paraId="3A4653BE" w14:textId="4388A774" w:rsidR="00D87DA1" w:rsidRDefault="00D87DA1" w:rsidP="00EC4CF2">
      <w:pPr>
        <w:pStyle w:val="1"/>
        <w:rPr>
          <w:rtl/>
          <w:lang w:bidi="fa-IR"/>
        </w:rPr>
      </w:pPr>
      <w:r>
        <w:rPr>
          <w:rFonts w:hint="cs"/>
          <w:rtl/>
          <w:lang w:bidi="fa-IR"/>
        </w:rPr>
        <w:t xml:space="preserve">درس 26 مدیریت </w:t>
      </w:r>
      <w:r w:rsidR="00EC4CF2">
        <w:rPr>
          <w:lang w:bidi="fa-IR"/>
        </w:rPr>
        <w:t>service Worker</w:t>
      </w:r>
      <w:r w:rsidR="00EC4CF2">
        <w:rPr>
          <w:rFonts w:hint="cs"/>
          <w:rtl/>
          <w:lang w:bidi="fa-IR"/>
        </w:rPr>
        <w:t xml:space="preserve"> از طریق مروگر</w:t>
      </w:r>
    </w:p>
    <w:p w14:paraId="284A591D" w14:textId="4D1B5C02" w:rsidR="00D87DA1" w:rsidRDefault="00EC4CF2" w:rsidP="0010589C">
      <w:pPr>
        <w:pStyle w:val="a0"/>
        <w:rPr>
          <w:rtl/>
          <w:lang w:bidi="fa-IR"/>
        </w:rPr>
      </w:pPr>
      <w:r>
        <w:rPr>
          <w:rFonts w:hint="cs"/>
          <w:rtl/>
          <w:lang w:bidi="fa-IR"/>
        </w:rPr>
        <w:t xml:space="preserve">در این قسمت درستور </w:t>
      </w:r>
      <w:r>
        <w:rPr>
          <w:lang w:bidi="fa-IR"/>
        </w:rPr>
        <w:t>fetch</w:t>
      </w:r>
      <w:r>
        <w:rPr>
          <w:rFonts w:hint="cs"/>
          <w:rtl/>
          <w:lang w:bidi="fa-IR"/>
        </w:rPr>
        <w:t xml:space="preserve"> به </w:t>
      </w:r>
      <w:r>
        <w:rPr>
          <w:lang w:bidi="fa-IR"/>
        </w:rPr>
        <w:t>SW</w:t>
      </w:r>
      <w:r>
        <w:rPr>
          <w:rFonts w:hint="cs"/>
          <w:rtl/>
          <w:lang w:bidi="fa-IR"/>
        </w:rPr>
        <w:t xml:space="preserve"> اضافه شد:</w:t>
      </w:r>
    </w:p>
    <w:bookmarkStart w:id="21" w:name="_MON_1768389796"/>
    <w:bookmarkEnd w:id="21"/>
    <w:p w14:paraId="2DA5A9F2" w14:textId="475FBE9D" w:rsidR="00EC4CF2" w:rsidRDefault="00EC4CF2" w:rsidP="00EC4CF2">
      <w:pPr>
        <w:pStyle w:val="a1"/>
        <w:rPr>
          <w:rtl/>
        </w:rPr>
      </w:pPr>
      <w:r>
        <w:object w:dxaOrig="9360" w:dyaOrig="5850" w14:anchorId="0ABD395F">
          <v:shape id="_x0000_i1046" type="#_x0000_t75" style="width:468pt;height:292.5pt" o:ole="">
            <v:imagedata r:id="rId55" o:title=""/>
          </v:shape>
          <o:OLEObject Type="Embed" ProgID="Word.OpenDocumentText.12" ShapeID="_x0000_i1046" DrawAspect="Content" ObjectID="_1768586736" r:id="rId56"/>
        </w:object>
      </w:r>
    </w:p>
    <w:p w14:paraId="3358853A" w14:textId="16055778" w:rsidR="00EC4CF2" w:rsidRDefault="00EC4CF2" w:rsidP="0010589C">
      <w:pPr>
        <w:pStyle w:val="a0"/>
        <w:rPr>
          <w:rtl/>
          <w:lang w:bidi="fa-IR"/>
        </w:rPr>
      </w:pPr>
    </w:p>
    <w:p w14:paraId="65F965CA" w14:textId="61D745F5" w:rsidR="00EC4CF2" w:rsidRDefault="00EC4CF2" w:rsidP="00EC4CF2">
      <w:pPr>
        <w:pStyle w:val="1"/>
        <w:rPr>
          <w:rtl/>
          <w:lang w:bidi="fa-IR"/>
        </w:rPr>
      </w:pPr>
      <w:r>
        <w:rPr>
          <w:rFonts w:hint="cs"/>
          <w:rtl/>
          <w:lang w:bidi="fa-IR"/>
        </w:rPr>
        <w:t xml:space="preserve">درس 27 دیباگ کردن </w:t>
      </w:r>
      <w:r>
        <w:rPr>
          <w:lang w:bidi="fa-IR"/>
        </w:rPr>
        <w:t>service Worker</w:t>
      </w:r>
    </w:p>
    <w:p w14:paraId="1AA3B660" w14:textId="08258107" w:rsidR="00EC4CF2" w:rsidRDefault="00CE4BE7" w:rsidP="0010589C">
      <w:pPr>
        <w:pStyle w:val="a0"/>
        <w:rPr>
          <w:rtl/>
          <w:lang w:bidi="fa-IR"/>
        </w:rPr>
      </w:pPr>
      <w:r>
        <w:rPr>
          <w:rFonts w:hint="cs"/>
          <w:rtl/>
          <w:lang w:bidi="fa-IR"/>
        </w:rPr>
        <w:t xml:space="preserve">در این قسمت با استفاده از کد هایلایت شده مرورگر  رو مجبور می کنمیم که زمانی که </w:t>
      </w:r>
      <w:r>
        <w:rPr>
          <w:lang w:bidi="fa-IR"/>
        </w:rPr>
        <w:t>SW</w:t>
      </w:r>
      <w:r>
        <w:rPr>
          <w:rFonts w:hint="cs"/>
          <w:rtl/>
          <w:lang w:bidi="fa-IR"/>
        </w:rPr>
        <w:t xml:space="preserve"> تغییر کرد به صورت خودکار خودش </w:t>
      </w:r>
      <w:proofErr w:type="spellStart"/>
      <w:r>
        <w:rPr>
          <w:lang w:bidi="fa-IR"/>
        </w:rPr>
        <w:t>sw</w:t>
      </w:r>
      <w:proofErr w:type="spellEnd"/>
      <w:r>
        <w:rPr>
          <w:rFonts w:hint="cs"/>
          <w:rtl/>
          <w:lang w:bidi="fa-IR"/>
        </w:rPr>
        <w:t xml:space="preserve"> جدید را ریجیستر بکنه. البته بهتره بعد از چند رو این کد رو برداریم. یکسری مشکل ایجاد میکنه.</w:t>
      </w:r>
    </w:p>
    <w:bookmarkStart w:id="22" w:name="_MON_1768390571"/>
    <w:bookmarkEnd w:id="22"/>
    <w:p w14:paraId="1195F81E" w14:textId="606ADDB5" w:rsidR="00EC4CF2" w:rsidRDefault="00CE4BE7" w:rsidP="00CE4BE7">
      <w:pPr>
        <w:pStyle w:val="a1"/>
        <w:rPr>
          <w:rtl/>
        </w:rPr>
      </w:pPr>
      <w:r>
        <w:object w:dxaOrig="9360" w:dyaOrig="6300" w14:anchorId="489A6042">
          <v:shape id="_x0000_i1047" type="#_x0000_t75" style="width:468pt;height:315pt" o:ole="">
            <v:imagedata r:id="rId57" o:title=""/>
          </v:shape>
          <o:OLEObject Type="Embed" ProgID="Word.OpenDocumentText.12" ShapeID="_x0000_i1047" DrawAspect="Content" ObjectID="_1768586737" r:id="rId58"/>
        </w:object>
      </w:r>
    </w:p>
    <w:p w14:paraId="278227F1" w14:textId="1C6950A1" w:rsidR="00EC4CF2" w:rsidRDefault="00EC4CF2" w:rsidP="0010589C">
      <w:pPr>
        <w:pStyle w:val="a0"/>
        <w:rPr>
          <w:rtl/>
          <w:lang w:bidi="fa-IR"/>
        </w:rPr>
      </w:pPr>
    </w:p>
    <w:p w14:paraId="0F46F50D" w14:textId="070CC48C" w:rsidR="00EC4CF2" w:rsidRDefault="00CE4BE7" w:rsidP="0010589C">
      <w:pPr>
        <w:pStyle w:val="a0"/>
        <w:rPr>
          <w:rtl/>
          <w:lang w:bidi="fa-IR"/>
        </w:rPr>
      </w:pPr>
      <w:r>
        <w:rPr>
          <w:rFonts w:hint="cs"/>
          <w:rtl/>
          <w:lang w:bidi="fa-IR"/>
        </w:rPr>
        <w:t xml:space="preserve">در زمان </w:t>
      </w:r>
      <w:r>
        <w:rPr>
          <w:lang w:bidi="fa-IR"/>
        </w:rPr>
        <w:t>Develop</w:t>
      </w:r>
      <w:r>
        <w:rPr>
          <w:rFonts w:hint="cs"/>
          <w:rtl/>
          <w:lang w:bidi="fa-IR"/>
        </w:rPr>
        <w:t xml:space="preserve"> هم این کار میشه کرد:</w:t>
      </w:r>
    </w:p>
    <w:p w14:paraId="0FDCDC32" w14:textId="372669AF" w:rsidR="00CE4BE7" w:rsidRDefault="00CE4BE7" w:rsidP="0010589C">
      <w:pPr>
        <w:pStyle w:val="a0"/>
        <w:rPr>
          <w:rtl/>
          <w:lang w:bidi="fa-IR"/>
        </w:rPr>
      </w:pPr>
    </w:p>
    <w:p w14:paraId="57B13F9B" w14:textId="43FC4EB3" w:rsidR="00CE4BE7" w:rsidRDefault="00CE4BE7" w:rsidP="00CE4BE7">
      <w:pPr>
        <w:pStyle w:val="a1"/>
        <w:rPr>
          <w:rtl/>
        </w:rPr>
      </w:pPr>
      <w:r w:rsidRPr="00CE4BE7">
        <w:rPr>
          <w:noProof/>
          <w:rtl/>
          <w:lang w:eastAsia="en-US" w:bidi="ar-SA"/>
        </w:rPr>
        <w:drawing>
          <wp:inline distT="0" distB="0" distL="0" distR="0" wp14:anchorId="4163FB26" wp14:editId="302B50EF">
            <wp:extent cx="5505450" cy="2626995"/>
            <wp:effectExtent l="0" t="0" r="0" b="190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9"/>
                    <a:stretch>
                      <a:fillRect/>
                    </a:stretch>
                  </pic:blipFill>
                  <pic:spPr>
                    <a:xfrm>
                      <a:off x="0" y="0"/>
                      <a:ext cx="5505450" cy="26269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BC1FC2" w14:textId="3A9412B4" w:rsidR="00CE4BE7" w:rsidRDefault="00CE4BE7" w:rsidP="0010589C">
      <w:pPr>
        <w:pStyle w:val="a0"/>
        <w:rPr>
          <w:rtl/>
          <w:lang w:bidi="fa-IR"/>
        </w:rPr>
      </w:pPr>
    </w:p>
    <w:p w14:paraId="5D9E6180" w14:textId="59E9566C" w:rsidR="00CE4BE7" w:rsidRDefault="00CE4BE7" w:rsidP="00CE4BE7">
      <w:pPr>
        <w:pStyle w:val="1"/>
        <w:rPr>
          <w:lang w:bidi="fa-IR"/>
        </w:rPr>
      </w:pPr>
      <w:r>
        <w:rPr>
          <w:rFonts w:hint="cs"/>
          <w:rtl/>
          <w:lang w:bidi="fa-IR"/>
        </w:rPr>
        <w:lastRenderedPageBreak/>
        <w:t xml:space="preserve">درس 28 بررسی </w:t>
      </w:r>
      <w:r>
        <w:rPr>
          <w:lang w:bidi="fa-IR"/>
        </w:rPr>
        <w:t>App Banner</w:t>
      </w:r>
    </w:p>
    <w:p w14:paraId="578D5A62" w14:textId="4B033A3F" w:rsidR="00CE4BE7" w:rsidRDefault="00CE4BE7" w:rsidP="0010589C">
      <w:pPr>
        <w:pStyle w:val="a0"/>
        <w:rPr>
          <w:rtl/>
          <w:lang w:bidi="fa-IR"/>
        </w:rPr>
      </w:pPr>
    </w:p>
    <w:p w14:paraId="55DE4EA3" w14:textId="269AA8F0" w:rsidR="00CE4BE7" w:rsidRDefault="00336CEC" w:rsidP="0010589C">
      <w:pPr>
        <w:pStyle w:val="a0"/>
        <w:rPr>
          <w:rtl/>
          <w:lang w:bidi="fa-IR"/>
        </w:rPr>
      </w:pPr>
      <w:r>
        <w:rPr>
          <w:rFonts w:hint="cs"/>
          <w:rtl/>
          <w:lang w:bidi="fa-IR"/>
        </w:rPr>
        <w:t xml:space="preserve">در این قسمت </w:t>
      </w:r>
      <w:r>
        <w:rPr>
          <w:lang w:bidi="fa-IR"/>
        </w:rPr>
        <w:t>app Banner</w:t>
      </w:r>
      <w:r>
        <w:rPr>
          <w:rFonts w:hint="cs"/>
          <w:rtl/>
          <w:lang w:bidi="fa-IR"/>
        </w:rPr>
        <w:t xml:space="preserve"> یا </w:t>
      </w:r>
      <w:r>
        <w:rPr>
          <w:lang w:bidi="fa-IR"/>
        </w:rPr>
        <w:t>manifest</w:t>
      </w:r>
      <w:r>
        <w:rPr>
          <w:rFonts w:hint="cs"/>
          <w:rtl/>
          <w:lang w:bidi="fa-IR"/>
        </w:rPr>
        <w:t xml:space="preserve"> بررسی شد و هم چنین ارتباط بین کروم با کروم شبیه ساز بررسی شد.</w:t>
      </w:r>
    </w:p>
    <w:p w14:paraId="338F342B" w14:textId="78236677" w:rsidR="00CE4BE7" w:rsidRDefault="00CE4BE7" w:rsidP="0010589C">
      <w:pPr>
        <w:pStyle w:val="a0"/>
        <w:rPr>
          <w:rtl/>
          <w:lang w:bidi="fa-IR"/>
        </w:rPr>
      </w:pPr>
    </w:p>
    <w:p w14:paraId="011EDD4B" w14:textId="470CEDBC" w:rsidR="00336CEC" w:rsidRDefault="00336CEC" w:rsidP="00336CEC">
      <w:pPr>
        <w:pStyle w:val="1"/>
        <w:rPr>
          <w:lang w:bidi="fa-IR"/>
        </w:rPr>
      </w:pPr>
      <w:r>
        <w:rPr>
          <w:rFonts w:hint="cs"/>
          <w:rtl/>
          <w:lang w:bidi="fa-IR"/>
        </w:rPr>
        <w:t xml:space="preserve">درس 29 نصب </w:t>
      </w:r>
      <w:proofErr w:type="spellStart"/>
      <w:r>
        <w:rPr>
          <w:lang w:bidi="fa-IR"/>
        </w:rPr>
        <w:t>Peompt</w:t>
      </w:r>
      <w:proofErr w:type="spellEnd"/>
      <w:r>
        <w:rPr>
          <w:lang w:bidi="fa-IR"/>
        </w:rPr>
        <w:t xml:space="preserve"> App Banner</w:t>
      </w:r>
    </w:p>
    <w:p w14:paraId="69D808F6" w14:textId="02FF4B69" w:rsidR="00336CEC" w:rsidRDefault="004A1D6D" w:rsidP="0010589C">
      <w:pPr>
        <w:pStyle w:val="a0"/>
        <w:rPr>
          <w:rtl/>
          <w:lang w:bidi="fa-IR"/>
        </w:rPr>
      </w:pPr>
      <w:r>
        <w:rPr>
          <w:rFonts w:hint="cs"/>
          <w:rtl/>
          <w:lang w:bidi="fa-IR"/>
        </w:rPr>
        <w:t xml:space="preserve">در این قسمت اجازه نصب برنامه رو به صورت دستی گرفتیم و روی یک دکمه گزارشتیم. این کار با </w:t>
      </w:r>
      <w:r>
        <w:rPr>
          <w:lang w:bidi="fa-IR"/>
        </w:rPr>
        <w:t>prompt</w:t>
      </w:r>
      <w:r>
        <w:rPr>
          <w:rFonts w:hint="cs"/>
          <w:rtl/>
          <w:lang w:bidi="fa-IR"/>
        </w:rPr>
        <w:t xml:space="preserve"> انجام شد.</w:t>
      </w:r>
    </w:p>
    <w:p w14:paraId="48A7C296" w14:textId="697E20C0" w:rsidR="004A1D6D" w:rsidRDefault="004A1D6D" w:rsidP="0010589C">
      <w:pPr>
        <w:pStyle w:val="a0"/>
        <w:rPr>
          <w:rtl/>
          <w:lang w:bidi="fa-IR"/>
        </w:rPr>
      </w:pPr>
      <w:r>
        <w:rPr>
          <w:rFonts w:hint="cs"/>
          <w:rtl/>
          <w:lang w:bidi="fa-IR"/>
        </w:rPr>
        <w:t>برای بررسی جلسه بهتره که جلسه رو دوباره ببینی.</w:t>
      </w:r>
    </w:p>
    <w:bookmarkStart w:id="23" w:name="_MON_1768393062"/>
    <w:bookmarkEnd w:id="23"/>
    <w:p w14:paraId="4E0DAE4E" w14:textId="77A1100B" w:rsidR="004A1D6D" w:rsidRDefault="004A1D6D" w:rsidP="004A1D6D">
      <w:pPr>
        <w:pStyle w:val="a1"/>
        <w:rPr>
          <w:rtl/>
        </w:rPr>
      </w:pPr>
      <w:r>
        <w:object w:dxaOrig="9360" w:dyaOrig="12825" w14:anchorId="34F6A536">
          <v:shape id="_x0000_i1048" type="#_x0000_t75" style="width:468pt;height:641.25pt" o:ole="">
            <v:imagedata r:id="rId60" o:title=""/>
          </v:shape>
          <o:OLEObject Type="Embed" ProgID="Word.OpenDocumentText.12" ShapeID="_x0000_i1048" DrawAspect="Content" ObjectID="_1768586738" r:id="rId61"/>
        </w:object>
      </w:r>
    </w:p>
    <w:p w14:paraId="5E5258D5" w14:textId="76065B92" w:rsidR="00336CEC" w:rsidRDefault="00336CEC" w:rsidP="0010589C">
      <w:pPr>
        <w:pStyle w:val="a0"/>
        <w:rPr>
          <w:rtl/>
          <w:lang w:bidi="fa-IR"/>
        </w:rPr>
      </w:pPr>
    </w:p>
    <w:p w14:paraId="6CF3F7BB" w14:textId="23613BE7" w:rsidR="00336CEC" w:rsidRDefault="00336CEC" w:rsidP="0010589C">
      <w:pPr>
        <w:pStyle w:val="a0"/>
        <w:rPr>
          <w:rtl/>
          <w:lang w:bidi="fa-IR"/>
        </w:rPr>
      </w:pPr>
    </w:p>
    <w:p w14:paraId="6443BF7E" w14:textId="08758E07" w:rsidR="00111DA4" w:rsidRDefault="00111DA4" w:rsidP="00111DA4">
      <w:pPr>
        <w:pStyle w:val="1"/>
        <w:rPr>
          <w:rtl/>
          <w:lang w:bidi="fa-IR"/>
        </w:rPr>
      </w:pPr>
      <w:r>
        <w:rPr>
          <w:rFonts w:hint="cs"/>
          <w:rtl/>
          <w:lang w:bidi="fa-IR"/>
        </w:rPr>
        <w:lastRenderedPageBreak/>
        <w:t xml:space="preserve">درس 30 دیباگ </w:t>
      </w:r>
      <w:r>
        <w:rPr>
          <w:lang w:bidi="fa-IR"/>
        </w:rPr>
        <w:t>PWA</w:t>
      </w:r>
      <w:r>
        <w:rPr>
          <w:rFonts w:hint="cs"/>
          <w:rtl/>
          <w:lang w:bidi="fa-IR"/>
        </w:rPr>
        <w:t xml:space="preserve"> در </w:t>
      </w:r>
      <w:proofErr w:type="spellStart"/>
      <w:r>
        <w:rPr>
          <w:lang w:bidi="fa-IR"/>
        </w:rPr>
        <w:t>Emolator</w:t>
      </w:r>
      <w:proofErr w:type="spellEnd"/>
      <w:r>
        <w:rPr>
          <w:rFonts w:hint="cs"/>
          <w:rtl/>
          <w:lang w:bidi="fa-IR"/>
        </w:rPr>
        <w:t xml:space="preserve"> </w:t>
      </w:r>
    </w:p>
    <w:p w14:paraId="09B6A4EA" w14:textId="0E05FD2C" w:rsidR="00336CEC" w:rsidRDefault="00111DA4" w:rsidP="0010589C">
      <w:pPr>
        <w:pStyle w:val="a0"/>
        <w:rPr>
          <w:rtl/>
          <w:lang w:bidi="fa-IR"/>
        </w:rPr>
      </w:pPr>
      <w:r>
        <w:rPr>
          <w:rFonts w:hint="cs"/>
          <w:rtl/>
          <w:lang w:bidi="fa-IR"/>
        </w:rPr>
        <w:t>دراین قسمت طریقه اتصال امولاتور گوشی رو به کروم دکستاپ بررسی کردیم. جلسه مهمی هست برای دیباگ روی گوشی بسیار کار امد هست.</w:t>
      </w:r>
    </w:p>
    <w:p w14:paraId="16CE36F0" w14:textId="737A0E34" w:rsidR="002E04EB" w:rsidRDefault="002E04EB" w:rsidP="0010589C">
      <w:pPr>
        <w:pStyle w:val="a0"/>
        <w:rPr>
          <w:rtl/>
          <w:lang w:bidi="fa-IR"/>
        </w:rPr>
      </w:pPr>
    </w:p>
    <w:p w14:paraId="2C7FDA6D" w14:textId="03FBC268" w:rsidR="002E04EB" w:rsidRDefault="002E04EB" w:rsidP="002E04EB">
      <w:pPr>
        <w:pStyle w:val="1"/>
        <w:rPr>
          <w:rtl/>
          <w:lang w:bidi="fa-IR"/>
        </w:rPr>
      </w:pPr>
      <w:r>
        <w:rPr>
          <w:rFonts w:hint="cs"/>
          <w:rtl/>
          <w:lang w:bidi="fa-IR"/>
        </w:rPr>
        <w:t xml:space="preserve">درس 31 ساخت </w:t>
      </w:r>
      <w:r>
        <w:rPr>
          <w:lang w:bidi="fa-IR"/>
        </w:rPr>
        <w:t>SW</w:t>
      </w:r>
      <w:r>
        <w:rPr>
          <w:rFonts w:hint="cs"/>
          <w:rtl/>
          <w:lang w:bidi="fa-IR"/>
        </w:rPr>
        <w:t xml:space="preserve"> پروژه نهایی</w:t>
      </w:r>
    </w:p>
    <w:p w14:paraId="6C5DB445" w14:textId="20F48D1F" w:rsidR="002E04EB" w:rsidRDefault="002E04EB" w:rsidP="002E04EB">
      <w:pPr>
        <w:pStyle w:val="a0"/>
        <w:rPr>
          <w:rtl/>
          <w:lang w:bidi="fa-IR"/>
        </w:rPr>
      </w:pPr>
      <w:r>
        <w:rPr>
          <w:rFonts w:hint="cs"/>
          <w:rtl/>
          <w:lang w:bidi="fa-IR"/>
        </w:rPr>
        <w:t xml:space="preserve">در این قسمت </w:t>
      </w:r>
      <w:r w:rsidR="00D95935">
        <w:rPr>
          <w:rFonts w:hint="cs"/>
          <w:rtl/>
          <w:lang w:bidi="fa-IR"/>
        </w:rPr>
        <w:t>در</w:t>
      </w:r>
      <w:r>
        <w:rPr>
          <w:rFonts w:hint="cs"/>
          <w:rtl/>
          <w:lang w:bidi="fa-IR"/>
        </w:rPr>
        <w:t xml:space="preserve"> پروژه اصلی</w:t>
      </w:r>
      <w:r w:rsidR="00D95935">
        <w:rPr>
          <w:rFonts w:hint="cs"/>
          <w:rtl/>
          <w:lang w:bidi="fa-IR"/>
        </w:rPr>
        <w:t xml:space="preserve"> </w:t>
      </w:r>
      <w:r w:rsidR="00D95935">
        <w:rPr>
          <w:lang w:bidi="fa-IR"/>
        </w:rPr>
        <w:t>SW</w:t>
      </w:r>
      <w:r w:rsidR="00D95935">
        <w:rPr>
          <w:rFonts w:hint="cs"/>
          <w:rtl/>
          <w:lang w:bidi="fa-IR"/>
        </w:rPr>
        <w:t xml:space="preserve"> ریجیستر می شود و نوشته می شود:</w:t>
      </w:r>
    </w:p>
    <w:p w14:paraId="60D6A658" w14:textId="6FC835BB" w:rsidR="00D95935" w:rsidRDefault="00D95935" w:rsidP="00D95935">
      <w:pPr>
        <w:pStyle w:val="a0"/>
        <w:rPr>
          <w:rFonts w:hint="cs"/>
          <w:rtl/>
          <w:lang w:bidi="fa-IR"/>
        </w:rPr>
      </w:pPr>
      <w:r>
        <w:rPr>
          <w:rFonts w:hint="cs"/>
          <w:rtl/>
          <w:lang w:bidi="fa-IR"/>
        </w:rPr>
        <w:t xml:space="preserve">قسمت صورتی منتظر می ماند که کل صفحه لود شود. </w:t>
      </w:r>
      <w:r>
        <w:rPr>
          <w:lang w:bidi="fa-IR"/>
        </w:rPr>
        <w:t>Scope</w:t>
      </w:r>
      <w:r>
        <w:rPr>
          <w:rFonts w:hint="cs"/>
          <w:rtl/>
          <w:lang w:bidi="fa-IR"/>
        </w:rPr>
        <w:t xml:space="preserve"> دامنه کنترل </w:t>
      </w:r>
      <w:r>
        <w:rPr>
          <w:lang w:bidi="fa-IR"/>
        </w:rPr>
        <w:t>SW</w:t>
      </w:r>
      <w:r>
        <w:rPr>
          <w:rFonts w:hint="cs"/>
          <w:rtl/>
          <w:lang w:bidi="fa-IR"/>
        </w:rPr>
        <w:t xml:space="preserve"> را مشخص می کند که اینجا کل </w:t>
      </w:r>
      <w:r>
        <w:rPr>
          <w:lang w:bidi="fa-IR"/>
        </w:rPr>
        <w:t>Root</w:t>
      </w:r>
      <w:r>
        <w:rPr>
          <w:rFonts w:hint="cs"/>
          <w:rtl/>
          <w:lang w:bidi="fa-IR"/>
        </w:rPr>
        <w:t xml:space="preserve"> است. در قسمت </w:t>
      </w:r>
      <w:r>
        <w:rPr>
          <w:lang w:bidi="fa-IR"/>
        </w:rPr>
        <w:t>log</w:t>
      </w:r>
      <w:r>
        <w:rPr>
          <w:rFonts w:hint="cs"/>
          <w:rtl/>
          <w:lang w:bidi="fa-IR"/>
        </w:rPr>
        <w:t xml:space="preserve"> می توان </w:t>
      </w:r>
      <w:r>
        <w:rPr>
          <w:lang w:bidi="fa-IR"/>
        </w:rPr>
        <w:t>res</w:t>
      </w:r>
      <w:r>
        <w:rPr>
          <w:rFonts w:hint="cs"/>
          <w:rtl/>
          <w:lang w:bidi="fa-IR"/>
        </w:rPr>
        <w:t xml:space="preserve"> را مشاهد کرد.</w:t>
      </w:r>
    </w:p>
    <w:bookmarkStart w:id="24" w:name="_MON_1768577776"/>
    <w:bookmarkEnd w:id="24"/>
    <w:p w14:paraId="4F50262B" w14:textId="1D5EB1D9" w:rsidR="00D95935" w:rsidRDefault="00D95935" w:rsidP="00D95935">
      <w:pPr>
        <w:pStyle w:val="a1"/>
        <w:rPr>
          <w:rFonts w:hint="cs"/>
          <w:rtl/>
        </w:rPr>
      </w:pPr>
      <w:r>
        <w:object w:dxaOrig="9360" w:dyaOrig="8126" w14:anchorId="24BF7471">
          <v:shape id="_x0000_i1054" type="#_x0000_t75" style="width:468pt;height:406.5pt" o:ole="">
            <v:imagedata r:id="rId62" o:title=""/>
          </v:shape>
          <o:OLEObject Type="Embed" ProgID="Word.OpenDocumentText.12" ShapeID="_x0000_i1054" DrawAspect="Content" ObjectID="_1768586739" r:id="rId63"/>
        </w:object>
      </w:r>
    </w:p>
    <w:p w14:paraId="32A7AB7E" w14:textId="33575471" w:rsidR="002E04EB" w:rsidRDefault="00BC0B44" w:rsidP="002E04EB">
      <w:pPr>
        <w:pStyle w:val="a0"/>
        <w:rPr>
          <w:rtl/>
          <w:lang w:bidi="fa-IR"/>
        </w:rPr>
      </w:pPr>
      <w:r>
        <w:rPr>
          <w:lang w:bidi="fa-IR"/>
        </w:rPr>
        <w:t>SW.js</w:t>
      </w:r>
      <w:r>
        <w:rPr>
          <w:rFonts w:hint="cs"/>
          <w:rtl/>
          <w:lang w:bidi="fa-IR"/>
        </w:rPr>
        <w:t xml:space="preserve"> را ه به صورت زیر می نوسیم:</w:t>
      </w:r>
    </w:p>
    <w:bookmarkStart w:id="25" w:name="_MON_1768578049"/>
    <w:bookmarkEnd w:id="25"/>
    <w:p w14:paraId="384F5342" w14:textId="10414627" w:rsidR="00BC0B44" w:rsidRDefault="00BC0B44" w:rsidP="00BC0B44">
      <w:pPr>
        <w:pStyle w:val="a1"/>
        <w:rPr>
          <w:rtl/>
        </w:rPr>
      </w:pPr>
      <w:r>
        <w:object w:dxaOrig="9360" w:dyaOrig="4050" w14:anchorId="0A26B57E">
          <v:shape id="_x0000_i1058" type="#_x0000_t75" style="width:468pt;height:202.5pt" o:ole="">
            <v:imagedata r:id="rId64" o:title=""/>
          </v:shape>
          <o:OLEObject Type="Embed" ProgID="Word.OpenDocumentText.12" ShapeID="_x0000_i1058" DrawAspect="Content" ObjectID="_1768586740" r:id="rId65"/>
        </w:object>
      </w:r>
    </w:p>
    <w:p w14:paraId="186ED284" w14:textId="50A3E67B" w:rsidR="00BC0B44" w:rsidRDefault="00BC0B44" w:rsidP="002E04EB">
      <w:pPr>
        <w:pStyle w:val="a0"/>
        <w:rPr>
          <w:rtl/>
          <w:lang w:bidi="fa-IR"/>
        </w:rPr>
      </w:pPr>
    </w:p>
    <w:p w14:paraId="3ACDD1CE" w14:textId="30746D4D" w:rsidR="00BC0B44" w:rsidRDefault="00BC0B44" w:rsidP="00BC0B44">
      <w:pPr>
        <w:pStyle w:val="1"/>
        <w:rPr>
          <w:rtl/>
          <w:lang w:bidi="fa-IR"/>
        </w:rPr>
      </w:pPr>
      <w:r>
        <w:rPr>
          <w:rFonts w:hint="cs"/>
          <w:rtl/>
          <w:lang w:bidi="fa-IR"/>
        </w:rPr>
        <w:t>درس 32 ذخیره سازی اطلاعات (</w:t>
      </w:r>
      <w:r>
        <w:rPr>
          <w:lang w:bidi="fa-IR"/>
        </w:rPr>
        <w:t>Storage Options</w:t>
      </w:r>
      <w:r>
        <w:rPr>
          <w:rFonts w:hint="cs"/>
          <w:rtl/>
          <w:lang w:bidi="fa-IR"/>
        </w:rPr>
        <w:t>)</w:t>
      </w:r>
    </w:p>
    <w:p w14:paraId="423CF92C" w14:textId="6011E577" w:rsidR="00BC0B44" w:rsidRDefault="004E766A" w:rsidP="002E04EB">
      <w:pPr>
        <w:pStyle w:val="a0"/>
        <w:rPr>
          <w:rtl/>
          <w:lang w:bidi="fa-IR"/>
        </w:rPr>
      </w:pPr>
      <w:r>
        <w:rPr>
          <w:rFonts w:hint="cs"/>
          <w:rtl/>
          <w:lang w:bidi="fa-IR"/>
        </w:rPr>
        <w:t>در این جلسه توضیحاتی در مورد کش داده شد. که در زیر لیست شده اند:</w:t>
      </w:r>
    </w:p>
    <w:p w14:paraId="1B0D05C0" w14:textId="77F9B910" w:rsidR="00BC0B44" w:rsidRDefault="00BC0B44" w:rsidP="00BC0B44">
      <w:pPr>
        <w:pStyle w:val="a1"/>
        <w:rPr>
          <w:rtl/>
        </w:rPr>
      </w:pPr>
      <w:r w:rsidRPr="00BC0B44">
        <w:rPr>
          <w:rtl/>
        </w:rPr>
        <w:drawing>
          <wp:inline distT="0" distB="0" distL="0" distR="0" wp14:anchorId="423D84D6" wp14:editId="0C8E1090">
            <wp:extent cx="5428800" cy="3743960"/>
            <wp:effectExtent l="0" t="0" r="635" b="889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66"/>
                    <a:srcRect r="1392"/>
                    <a:stretch/>
                  </pic:blipFill>
                  <pic:spPr bwMode="auto">
                    <a:xfrm>
                      <a:off x="0" y="0"/>
                      <a:ext cx="5428800" cy="374396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824C4DB" w14:textId="3D3DB9B1" w:rsidR="00BC0B44" w:rsidRDefault="00BC0B44" w:rsidP="002E04EB">
      <w:pPr>
        <w:pStyle w:val="a0"/>
        <w:rPr>
          <w:rtl/>
          <w:lang w:bidi="fa-IR"/>
        </w:rPr>
      </w:pPr>
    </w:p>
    <w:p w14:paraId="040993A5" w14:textId="405F747A" w:rsidR="00BC0B44" w:rsidRDefault="00BC0B44" w:rsidP="00BC0B44">
      <w:pPr>
        <w:pStyle w:val="a1"/>
        <w:rPr>
          <w:rtl/>
        </w:rPr>
      </w:pPr>
      <w:r w:rsidRPr="00BC0B44">
        <w:rPr>
          <w:rtl/>
        </w:rPr>
        <w:lastRenderedPageBreak/>
        <w:drawing>
          <wp:inline distT="0" distB="0" distL="0" distR="0" wp14:anchorId="290431DB" wp14:editId="0268182D">
            <wp:extent cx="5505450" cy="2233930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7"/>
                    <a:stretch>
                      <a:fillRect/>
                    </a:stretch>
                  </pic:blipFill>
                  <pic:spPr>
                    <a:xfrm>
                      <a:off x="0" y="0"/>
                      <a:ext cx="5505450" cy="22339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F06BC3" w14:textId="3450ACF7" w:rsidR="00BC0B44" w:rsidRDefault="004E766A" w:rsidP="002E04EB">
      <w:pPr>
        <w:pStyle w:val="a0"/>
        <w:rPr>
          <w:rFonts w:hint="cs"/>
          <w:rtl/>
          <w:lang w:bidi="fa-IR"/>
        </w:rPr>
      </w:pPr>
      <w:r>
        <w:rPr>
          <w:rFonts w:hint="cs"/>
          <w:rtl/>
          <w:lang w:bidi="fa-IR"/>
        </w:rPr>
        <w:t xml:space="preserve">در شکل زیر هم دیتابیس های مروگر که پیشنهاد میشه برای </w:t>
      </w:r>
      <w:r>
        <w:rPr>
          <w:lang w:bidi="fa-IR"/>
        </w:rPr>
        <w:t>PWA</w:t>
      </w:r>
      <w:r>
        <w:rPr>
          <w:rFonts w:hint="cs"/>
          <w:rtl/>
          <w:lang w:bidi="fa-IR"/>
        </w:rPr>
        <w:t xml:space="preserve"> استفاده بشه اومده.</w:t>
      </w:r>
    </w:p>
    <w:p w14:paraId="76EBE193" w14:textId="38083987" w:rsidR="00EC4CDC" w:rsidRDefault="00EC4CDC" w:rsidP="00EC4CDC">
      <w:pPr>
        <w:pStyle w:val="a1"/>
        <w:rPr>
          <w:rtl/>
        </w:rPr>
      </w:pPr>
      <w:r w:rsidRPr="00EC4CDC">
        <w:rPr>
          <w:rtl/>
        </w:rPr>
        <w:drawing>
          <wp:inline distT="0" distB="0" distL="0" distR="0" wp14:anchorId="2E93B1E8" wp14:editId="06DCFE06">
            <wp:extent cx="5378400" cy="1956211"/>
            <wp:effectExtent l="0" t="0" r="0" b="635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68"/>
                    <a:srcRect r="1569"/>
                    <a:stretch/>
                  </pic:blipFill>
                  <pic:spPr bwMode="auto">
                    <a:xfrm>
                      <a:off x="0" y="0"/>
                      <a:ext cx="5383252" cy="195797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CA1D44D" w14:textId="77777777" w:rsidR="00EC4CDC" w:rsidRDefault="00EC4CDC" w:rsidP="002E04EB">
      <w:pPr>
        <w:pStyle w:val="a0"/>
        <w:rPr>
          <w:rtl/>
          <w:lang w:bidi="fa-IR"/>
        </w:rPr>
      </w:pPr>
    </w:p>
    <w:p w14:paraId="3EFF3CB2" w14:textId="30A776D2" w:rsidR="00BC0B44" w:rsidRDefault="00F86571" w:rsidP="00F86571">
      <w:pPr>
        <w:pStyle w:val="1"/>
        <w:rPr>
          <w:lang w:bidi="fa-IR"/>
        </w:rPr>
      </w:pPr>
      <w:r>
        <w:rPr>
          <w:rFonts w:hint="cs"/>
          <w:rtl/>
          <w:lang w:bidi="fa-IR"/>
        </w:rPr>
        <w:t xml:space="preserve">درس 33 بررسی </w:t>
      </w:r>
      <w:r>
        <w:rPr>
          <w:lang w:bidi="fa-IR"/>
        </w:rPr>
        <w:t xml:space="preserve">cache </w:t>
      </w:r>
      <w:proofErr w:type="spellStart"/>
      <w:r>
        <w:rPr>
          <w:lang w:bidi="fa-IR"/>
        </w:rPr>
        <w:t>Api</w:t>
      </w:r>
      <w:proofErr w:type="spellEnd"/>
      <w:r>
        <w:rPr>
          <w:rFonts w:hint="cs"/>
          <w:rtl/>
          <w:lang w:bidi="fa-IR"/>
        </w:rPr>
        <w:t xml:space="preserve"> و </w:t>
      </w:r>
      <w:proofErr w:type="spellStart"/>
      <w:r>
        <w:rPr>
          <w:lang w:bidi="fa-IR"/>
        </w:rPr>
        <w:t>PreChachung</w:t>
      </w:r>
      <w:proofErr w:type="spellEnd"/>
    </w:p>
    <w:p w14:paraId="72B07D01" w14:textId="3B3CB949" w:rsidR="00F86571" w:rsidRDefault="00F86571" w:rsidP="002E04EB">
      <w:pPr>
        <w:pStyle w:val="a0"/>
        <w:rPr>
          <w:rtl/>
          <w:lang w:bidi="fa-IR"/>
        </w:rPr>
      </w:pPr>
      <w:r>
        <w:rPr>
          <w:rFonts w:hint="cs"/>
          <w:rtl/>
          <w:lang w:bidi="fa-IR"/>
        </w:rPr>
        <w:t xml:space="preserve">در این مبحث </w:t>
      </w:r>
      <w:r>
        <w:rPr>
          <w:lang w:bidi="fa-IR"/>
        </w:rPr>
        <w:t>cache</w:t>
      </w:r>
      <w:r>
        <w:rPr>
          <w:rFonts w:hint="cs"/>
          <w:rtl/>
          <w:lang w:bidi="fa-IR"/>
        </w:rPr>
        <w:t xml:space="preserve"> و </w:t>
      </w:r>
      <w:r>
        <w:rPr>
          <w:lang w:bidi="fa-IR"/>
        </w:rPr>
        <w:t xml:space="preserve">cache </w:t>
      </w:r>
      <w:proofErr w:type="spellStart"/>
      <w:r>
        <w:rPr>
          <w:lang w:bidi="fa-IR"/>
        </w:rPr>
        <w:t>api</w:t>
      </w:r>
      <w:proofErr w:type="spellEnd"/>
      <w:r>
        <w:rPr>
          <w:rFonts w:hint="cs"/>
          <w:rtl/>
          <w:lang w:bidi="fa-IR"/>
        </w:rPr>
        <w:t xml:space="preserve"> بررسی شد و توضیحاتی داده شد.</w:t>
      </w:r>
    </w:p>
    <w:p w14:paraId="239CF459" w14:textId="08B00E7F" w:rsidR="00F86571" w:rsidRDefault="00F86571" w:rsidP="002E04EB">
      <w:pPr>
        <w:pStyle w:val="a0"/>
        <w:rPr>
          <w:rtl/>
          <w:lang w:bidi="fa-IR"/>
        </w:rPr>
      </w:pPr>
    </w:p>
    <w:p w14:paraId="6528E012" w14:textId="429FADD3" w:rsidR="00F86571" w:rsidRDefault="00FD5C03" w:rsidP="00FD5C03">
      <w:pPr>
        <w:pStyle w:val="1"/>
        <w:rPr>
          <w:lang w:bidi="fa-IR"/>
        </w:rPr>
      </w:pPr>
      <w:r>
        <w:rPr>
          <w:rFonts w:hint="cs"/>
          <w:rtl/>
          <w:lang w:bidi="fa-IR"/>
        </w:rPr>
        <w:t xml:space="preserve">درس 34 قابلیت های جدید </w:t>
      </w:r>
      <w:r>
        <w:rPr>
          <w:lang w:bidi="fa-IR"/>
        </w:rPr>
        <w:t>EC6</w:t>
      </w:r>
    </w:p>
    <w:p w14:paraId="24EF2670" w14:textId="141CFA5F" w:rsidR="00F86571" w:rsidRDefault="00FD5C03" w:rsidP="002E04EB">
      <w:pPr>
        <w:pStyle w:val="a0"/>
        <w:rPr>
          <w:rtl/>
          <w:lang w:bidi="fa-IR"/>
        </w:rPr>
      </w:pPr>
      <w:r>
        <w:rPr>
          <w:rFonts w:hint="cs"/>
          <w:rtl/>
          <w:lang w:bidi="fa-IR"/>
        </w:rPr>
        <w:t xml:space="preserve">در این درس مواردی مثل </w:t>
      </w:r>
      <w:proofErr w:type="spellStart"/>
      <w:r>
        <w:rPr>
          <w:lang w:bidi="fa-IR"/>
        </w:rPr>
        <w:t>var,let,const</w:t>
      </w:r>
      <w:proofErr w:type="spellEnd"/>
      <w:r>
        <w:rPr>
          <w:lang w:bidi="fa-IR"/>
        </w:rPr>
        <w:t>, Arrow function</w:t>
      </w:r>
      <w:r>
        <w:rPr>
          <w:rFonts w:hint="cs"/>
          <w:rtl/>
          <w:lang w:bidi="fa-IR"/>
        </w:rPr>
        <w:t xml:space="preserve"> در جاوااسکریپ توضیح داده شد.</w:t>
      </w:r>
    </w:p>
    <w:bookmarkStart w:id="26" w:name="_GoBack"/>
    <w:bookmarkStart w:id="27" w:name="_MON_1768586702"/>
    <w:bookmarkEnd w:id="27"/>
    <w:p w14:paraId="36BDC2F6" w14:textId="00F900DC" w:rsidR="00FD5C03" w:rsidRDefault="00FD5C03" w:rsidP="00FD5C03">
      <w:pPr>
        <w:pStyle w:val="a1"/>
        <w:rPr>
          <w:rtl/>
        </w:rPr>
      </w:pPr>
      <w:r>
        <w:object w:dxaOrig="9360" w:dyaOrig="9780" w14:anchorId="68354F90">
          <v:shape id="_x0000_i1061" type="#_x0000_t75" style="width:468pt;height:489pt" o:ole="">
            <v:imagedata r:id="rId69" o:title=""/>
          </v:shape>
          <o:OLEObject Type="Embed" ProgID="Word.OpenDocumentText.12" ShapeID="_x0000_i1061" DrawAspect="Content" ObjectID="_1768586741" r:id="rId70"/>
        </w:object>
      </w:r>
      <w:bookmarkEnd w:id="26"/>
    </w:p>
    <w:p w14:paraId="7D0F5F0D" w14:textId="77777777" w:rsidR="00FD5C03" w:rsidRPr="002E04EB" w:rsidRDefault="00FD5C03" w:rsidP="002E04EB">
      <w:pPr>
        <w:pStyle w:val="a0"/>
        <w:rPr>
          <w:rFonts w:hint="cs"/>
          <w:rtl/>
          <w:lang w:bidi="fa-IR"/>
        </w:rPr>
      </w:pPr>
    </w:p>
    <w:sectPr w:rsidR="00FD5C03" w:rsidRPr="002E04EB" w:rsidSect="00B06025">
      <w:footerReference w:type="even" r:id="rId71"/>
      <w:footerReference w:type="default" r:id="rId72"/>
      <w:endnotePr>
        <w:numFmt w:val="decimal"/>
      </w:endnotePr>
      <w:pgSz w:w="11907" w:h="16840" w:code="9"/>
      <w:pgMar w:top="1440" w:right="1797" w:bottom="1440" w:left="1440" w:header="720" w:footer="720" w:gutter="0"/>
      <w:pgNumType w:start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390DA66" w14:textId="77777777" w:rsidR="00A4042E" w:rsidRPr="00C34861" w:rsidRDefault="00A4042E" w:rsidP="00C34861">
      <w:pPr>
        <w:pStyle w:val="Footer"/>
      </w:pPr>
    </w:p>
    <w:p w14:paraId="37174A08" w14:textId="77777777" w:rsidR="00A4042E" w:rsidRDefault="00A4042E"/>
  </w:endnote>
  <w:endnote w:type="continuationSeparator" w:id="0">
    <w:p w14:paraId="2ACC4B88" w14:textId="77777777" w:rsidR="00A4042E" w:rsidRPr="00C34861" w:rsidRDefault="00A4042E" w:rsidP="00C34861">
      <w:pPr>
        <w:pStyle w:val="Footer"/>
      </w:pPr>
    </w:p>
    <w:p w14:paraId="7A7A5EAB" w14:textId="77777777" w:rsidR="00A4042E" w:rsidRDefault="00A4042E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Lotus">
    <w:panose1 w:val="00000400000000000000"/>
    <w:charset w:val="B2"/>
    <w:family w:val="auto"/>
    <w:pitch w:val="variable"/>
    <w:sig w:usb0="00002001" w:usb1="00000000" w:usb2="00000000" w:usb3="00000000" w:csb0="00000040" w:csb1="00000000"/>
  </w:font>
  <w:font w:name="B Lotus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 Italic+FPEF">
    <w:altName w:val="Times New Roman"/>
    <w:panose1 w:val="00000000000000000000"/>
    <w:charset w:val="00"/>
    <w:family w:val="roman"/>
    <w:notTrueType/>
    <w:pitch w:val="default"/>
  </w:font>
  <w:font w:name="Times New Roman Bold+FPEF">
    <w:altName w:val="Times New Roman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19917D3" w14:textId="77777777" w:rsidR="00CE4BE7" w:rsidRDefault="00CE4BE7" w:rsidP="00A64117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2933C016" w14:textId="77777777" w:rsidR="00CE4BE7" w:rsidRDefault="00CE4BE7">
    <w:pPr>
      <w:pStyle w:val="Footer"/>
    </w:pPr>
  </w:p>
  <w:p w14:paraId="415CDBF1" w14:textId="77777777" w:rsidR="00CE4BE7" w:rsidRDefault="00CE4BE7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40FA88C" w14:textId="2BBD18CF" w:rsidR="00CE4BE7" w:rsidRDefault="00CE4BE7" w:rsidP="00B06025">
    <w:pPr>
      <w:pStyle w:val="Footer"/>
      <w:framePr w:wrap="around" w:vAnchor="text" w:hAnchor="margin" w:xAlign="center" w:y="1"/>
      <w:bidi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FD5C03">
      <w:rPr>
        <w:rStyle w:val="PageNumber"/>
        <w:noProof/>
        <w:rtl/>
      </w:rPr>
      <w:t>30</w:t>
    </w:r>
    <w:r>
      <w:rPr>
        <w:rStyle w:val="PageNumber"/>
      </w:rPr>
      <w:fldChar w:fldCharType="end"/>
    </w:r>
  </w:p>
  <w:p w14:paraId="67C1C5FE" w14:textId="77777777" w:rsidR="00CE4BE7" w:rsidRDefault="00CE4BE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1109A2C" w14:textId="77777777" w:rsidR="00A4042E" w:rsidRDefault="00A4042E">
      <w:r>
        <w:separator/>
      </w:r>
    </w:p>
  </w:footnote>
  <w:footnote w:type="continuationSeparator" w:id="0">
    <w:p w14:paraId="49DB821D" w14:textId="77777777" w:rsidR="00A4042E" w:rsidRDefault="00A4042E">
      <w:r>
        <w:continuationSeparator/>
      </w:r>
    </w:p>
    <w:p w14:paraId="051B60D7" w14:textId="77777777" w:rsidR="00A4042E" w:rsidRDefault="00A4042E"/>
  </w:footnote>
  <w:footnote w:type="continuationNotice" w:id="1">
    <w:p w14:paraId="7CA3D115" w14:textId="77777777" w:rsidR="00A4042E" w:rsidRDefault="00A4042E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CE253BB"/>
    <w:multiLevelType w:val="multilevel"/>
    <w:tmpl w:val="1F80E360"/>
    <w:lvl w:ilvl="0">
      <w:start w:val="1"/>
      <w:numFmt w:val="decimal"/>
      <w:pStyle w:val="Heading1"/>
      <w:lvlText w:val="%1-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pStyle w:val="1"/>
      <w:lvlText w:val="%1-%2-"/>
      <w:lvlJc w:val="left"/>
      <w:pPr>
        <w:tabs>
          <w:tab w:val="num" w:pos="792"/>
        </w:tabs>
        <w:ind w:left="792" w:hanging="792"/>
      </w:pPr>
      <w:rPr>
        <w:rFonts w:hint="default"/>
        <w:lang w:bidi="fa-IR"/>
      </w:rPr>
    </w:lvl>
    <w:lvl w:ilvl="2">
      <w:start w:val="1"/>
      <w:numFmt w:val="decimal"/>
      <w:pStyle w:val="2"/>
      <w:lvlText w:val="%1-%2-%3-"/>
      <w:lvlJc w:val="left"/>
      <w:pPr>
        <w:tabs>
          <w:tab w:val="num" w:pos="1224"/>
        </w:tabs>
        <w:ind w:left="1224" w:hanging="1224"/>
      </w:pPr>
      <w:rPr>
        <w:rFonts w:hint="default"/>
      </w:rPr>
    </w:lvl>
    <w:lvl w:ilvl="3">
      <w:start w:val="1"/>
      <w:numFmt w:val="decimal"/>
      <w:pStyle w:val="3"/>
      <w:lvlText w:val="%1-%2-%3-%4-"/>
      <w:lvlJc w:val="left"/>
      <w:pPr>
        <w:tabs>
          <w:tab w:val="num" w:pos="1728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232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736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24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320"/>
        </w:tabs>
        <w:ind w:left="4320" w:hanging="1440"/>
      </w:pPr>
      <w:rPr>
        <w:rFonts w:hint="default"/>
      </w:rPr>
    </w:lvl>
  </w:abstractNum>
  <w:abstractNum w:abstractNumId="1" w15:restartNumberingAfterBreak="0">
    <w:nsid w:val="1EEC7D02"/>
    <w:multiLevelType w:val="hybridMultilevel"/>
    <w:tmpl w:val="26A02B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6073EFA"/>
    <w:multiLevelType w:val="hybridMultilevel"/>
    <w:tmpl w:val="810C15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EAD760B"/>
    <w:multiLevelType w:val="hybridMultilevel"/>
    <w:tmpl w:val="BA4CADBC"/>
    <w:lvl w:ilvl="0" w:tplc="C51C369E">
      <w:start w:val="1"/>
      <w:numFmt w:val="decimal"/>
      <w:pStyle w:val="-"/>
      <w:lvlText w:val="[%1]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55C52A92"/>
    <w:multiLevelType w:val="hybridMultilevel"/>
    <w:tmpl w:val="75FE3178"/>
    <w:lvl w:ilvl="0" w:tplc="0409000F">
      <w:start w:val="1"/>
      <w:numFmt w:val="decimal"/>
      <w:pStyle w:val="-0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3443F96"/>
    <w:multiLevelType w:val="hybridMultilevel"/>
    <w:tmpl w:val="29B0C11C"/>
    <w:lvl w:ilvl="0" w:tplc="6552979E">
      <w:start w:val="1"/>
      <w:numFmt w:val="decimal"/>
      <w:pStyle w:val="-1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3"/>
  </w:num>
  <w:num w:numId="3">
    <w:abstractNumId w:val="0"/>
  </w:num>
  <w:num w:numId="4">
    <w:abstractNumId w:val="4"/>
  </w:num>
  <w:num w:numId="5">
    <w:abstractNumId w:val="2"/>
  </w:num>
  <w:num w:numId="6">
    <w:abstractNumId w:val="1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2"/>
  <w:displayBackgroundShape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footnotePr>
    <w:footnote w:id="-1"/>
    <w:footnote w:id="0"/>
    <w:footnote w:id="1"/>
  </w:footnotePr>
  <w:endnotePr>
    <w:numFmt w:val="decimal"/>
    <w:endnote w:id="-1"/>
    <w:endnote w:id="0"/>
  </w:endnotePr>
  <w:compat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YxMLM0MDM1NjO1MDBV0lEKTi0uzszPAykwMq4FADM10w0tAAAA"/>
  </w:docVars>
  <w:rsids>
    <w:rsidRoot w:val="00C22C69"/>
    <w:rsid w:val="00000A45"/>
    <w:rsid w:val="00003B71"/>
    <w:rsid w:val="00011041"/>
    <w:rsid w:val="0001164B"/>
    <w:rsid w:val="000116B5"/>
    <w:rsid w:val="00014734"/>
    <w:rsid w:val="00017A84"/>
    <w:rsid w:val="0002005B"/>
    <w:rsid w:val="00020473"/>
    <w:rsid w:val="00021BAF"/>
    <w:rsid w:val="00022523"/>
    <w:rsid w:val="00022C46"/>
    <w:rsid w:val="00024EE7"/>
    <w:rsid w:val="0002686E"/>
    <w:rsid w:val="000303D5"/>
    <w:rsid w:val="00030F6E"/>
    <w:rsid w:val="000315DE"/>
    <w:rsid w:val="0003169D"/>
    <w:rsid w:val="00032D13"/>
    <w:rsid w:val="00037510"/>
    <w:rsid w:val="00037875"/>
    <w:rsid w:val="00042EB5"/>
    <w:rsid w:val="00043198"/>
    <w:rsid w:val="000439D4"/>
    <w:rsid w:val="00044F66"/>
    <w:rsid w:val="000506F7"/>
    <w:rsid w:val="00050CA6"/>
    <w:rsid w:val="00050EAA"/>
    <w:rsid w:val="00052986"/>
    <w:rsid w:val="00053861"/>
    <w:rsid w:val="00054889"/>
    <w:rsid w:val="00054FD7"/>
    <w:rsid w:val="0005544F"/>
    <w:rsid w:val="00057BA2"/>
    <w:rsid w:val="000601E5"/>
    <w:rsid w:val="000602D7"/>
    <w:rsid w:val="0006042B"/>
    <w:rsid w:val="000605E4"/>
    <w:rsid w:val="00060C16"/>
    <w:rsid w:val="0006101B"/>
    <w:rsid w:val="000619AE"/>
    <w:rsid w:val="00061C88"/>
    <w:rsid w:val="00062E6F"/>
    <w:rsid w:val="00063B34"/>
    <w:rsid w:val="0006506D"/>
    <w:rsid w:val="0006799B"/>
    <w:rsid w:val="00070375"/>
    <w:rsid w:val="000703EC"/>
    <w:rsid w:val="00070989"/>
    <w:rsid w:val="0007157E"/>
    <w:rsid w:val="00071956"/>
    <w:rsid w:val="00072165"/>
    <w:rsid w:val="000731E1"/>
    <w:rsid w:val="0007642C"/>
    <w:rsid w:val="00076493"/>
    <w:rsid w:val="000769D1"/>
    <w:rsid w:val="000777C2"/>
    <w:rsid w:val="000812F9"/>
    <w:rsid w:val="00082EB6"/>
    <w:rsid w:val="00085632"/>
    <w:rsid w:val="00087BA8"/>
    <w:rsid w:val="00091191"/>
    <w:rsid w:val="00092E22"/>
    <w:rsid w:val="00093881"/>
    <w:rsid w:val="00094B20"/>
    <w:rsid w:val="00095141"/>
    <w:rsid w:val="000A0CED"/>
    <w:rsid w:val="000A159E"/>
    <w:rsid w:val="000A2A2B"/>
    <w:rsid w:val="000A2B4A"/>
    <w:rsid w:val="000A2F9D"/>
    <w:rsid w:val="000A3446"/>
    <w:rsid w:val="000A3C0D"/>
    <w:rsid w:val="000A432E"/>
    <w:rsid w:val="000A7B3E"/>
    <w:rsid w:val="000B0C07"/>
    <w:rsid w:val="000B12B2"/>
    <w:rsid w:val="000B199D"/>
    <w:rsid w:val="000B1CBD"/>
    <w:rsid w:val="000B1FBC"/>
    <w:rsid w:val="000B2311"/>
    <w:rsid w:val="000B4392"/>
    <w:rsid w:val="000B459C"/>
    <w:rsid w:val="000B48FB"/>
    <w:rsid w:val="000B5C00"/>
    <w:rsid w:val="000C02D3"/>
    <w:rsid w:val="000C1685"/>
    <w:rsid w:val="000C5F12"/>
    <w:rsid w:val="000D0AB9"/>
    <w:rsid w:val="000D1FAC"/>
    <w:rsid w:val="000D2442"/>
    <w:rsid w:val="000D35DF"/>
    <w:rsid w:val="000D453E"/>
    <w:rsid w:val="000D5310"/>
    <w:rsid w:val="000D54C7"/>
    <w:rsid w:val="000E07E2"/>
    <w:rsid w:val="000E3CFA"/>
    <w:rsid w:val="000E4333"/>
    <w:rsid w:val="000E573A"/>
    <w:rsid w:val="000E5D05"/>
    <w:rsid w:val="000E644A"/>
    <w:rsid w:val="000E703F"/>
    <w:rsid w:val="000E7DEF"/>
    <w:rsid w:val="000F0145"/>
    <w:rsid w:val="000F2E24"/>
    <w:rsid w:val="000F38D6"/>
    <w:rsid w:val="000F3A1D"/>
    <w:rsid w:val="000F6934"/>
    <w:rsid w:val="000F7F3B"/>
    <w:rsid w:val="001004F1"/>
    <w:rsid w:val="00101180"/>
    <w:rsid w:val="001038CA"/>
    <w:rsid w:val="0010589C"/>
    <w:rsid w:val="00106392"/>
    <w:rsid w:val="0011050E"/>
    <w:rsid w:val="0011196B"/>
    <w:rsid w:val="00111B16"/>
    <w:rsid w:val="00111DA4"/>
    <w:rsid w:val="001141A3"/>
    <w:rsid w:val="001142E8"/>
    <w:rsid w:val="00114393"/>
    <w:rsid w:val="00114C41"/>
    <w:rsid w:val="001157D0"/>
    <w:rsid w:val="00116728"/>
    <w:rsid w:val="00122A86"/>
    <w:rsid w:val="00123467"/>
    <w:rsid w:val="00123A23"/>
    <w:rsid w:val="00124EFA"/>
    <w:rsid w:val="001265B5"/>
    <w:rsid w:val="00130F46"/>
    <w:rsid w:val="00131CE7"/>
    <w:rsid w:val="00132FE4"/>
    <w:rsid w:val="00134124"/>
    <w:rsid w:val="001364EE"/>
    <w:rsid w:val="001373CF"/>
    <w:rsid w:val="00137671"/>
    <w:rsid w:val="001405AD"/>
    <w:rsid w:val="00141FF3"/>
    <w:rsid w:val="001428DA"/>
    <w:rsid w:val="00143106"/>
    <w:rsid w:val="0014595E"/>
    <w:rsid w:val="00146ECF"/>
    <w:rsid w:val="00147FF0"/>
    <w:rsid w:val="00151421"/>
    <w:rsid w:val="001545D1"/>
    <w:rsid w:val="00154A34"/>
    <w:rsid w:val="00154A43"/>
    <w:rsid w:val="00157464"/>
    <w:rsid w:val="001613BD"/>
    <w:rsid w:val="0016205F"/>
    <w:rsid w:val="0016492E"/>
    <w:rsid w:val="001653B1"/>
    <w:rsid w:val="0016588C"/>
    <w:rsid w:val="00165903"/>
    <w:rsid w:val="00170640"/>
    <w:rsid w:val="0017106D"/>
    <w:rsid w:val="001731F9"/>
    <w:rsid w:val="00175D62"/>
    <w:rsid w:val="00180894"/>
    <w:rsid w:val="0018280C"/>
    <w:rsid w:val="00182BE6"/>
    <w:rsid w:val="001837FE"/>
    <w:rsid w:val="001860E1"/>
    <w:rsid w:val="001864F5"/>
    <w:rsid w:val="00191A1E"/>
    <w:rsid w:val="00191EFD"/>
    <w:rsid w:val="00193BA7"/>
    <w:rsid w:val="00194246"/>
    <w:rsid w:val="001943F1"/>
    <w:rsid w:val="00194B83"/>
    <w:rsid w:val="00195A15"/>
    <w:rsid w:val="00196283"/>
    <w:rsid w:val="001A00F7"/>
    <w:rsid w:val="001A1B17"/>
    <w:rsid w:val="001A2D2C"/>
    <w:rsid w:val="001A5576"/>
    <w:rsid w:val="001A5FDA"/>
    <w:rsid w:val="001A67AB"/>
    <w:rsid w:val="001A6888"/>
    <w:rsid w:val="001A7E5B"/>
    <w:rsid w:val="001B0B6E"/>
    <w:rsid w:val="001B13FF"/>
    <w:rsid w:val="001B1A45"/>
    <w:rsid w:val="001B1A59"/>
    <w:rsid w:val="001B28C9"/>
    <w:rsid w:val="001B3503"/>
    <w:rsid w:val="001B7E09"/>
    <w:rsid w:val="001C0147"/>
    <w:rsid w:val="001C0F5C"/>
    <w:rsid w:val="001C20DE"/>
    <w:rsid w:val="001C2DED"/>
    <w:rsid w:val="001C4015"/>
    <w:rsid w:val="001C5895"/>
    <w:rsid w:val="001D01D3"/>
    <w:rsid w:val="001D119A"/>
    <w:rsid w:val="001D1CF4"/>
    <w:rsid w:val="001D2D8A"/>
    <w:rsid w:val="001D3678"/>
    <w:rsid w:val="001D5BB9"/>
    <w:rsid w:val="001D609F"/>
    <w:rsid w:val="001D782D"/>
    <w:rsid w:val="001E184B"/>
    <w:rsid w:val="001E1CF9"/>
    <w:rsid w:val="001E2486"/>
    <w:rsid w:val="001E2D95"/>
    <w:rsid w:val="001E494F"/>
    <w:rsid w:val="001E5F4E"/>
    <w:rsid w:val="001E6AEA"/>
    <w:rsid w:val="001E6B29"/>
    <w:rsid w:val="001E6CE6"/>
    <w:rsid w:val="001E73B3"/>
    <w:rsid w:val="001E78BF"/>
    <w:rsid w:val="001F00B9"/>
    <w:rsid w:val="001F0F04"/>
    <w:rsid w:val="001F1167"/>
    <w:rsid w:val="001F387C"/>
    <w:rsid w:val="001F3D0D"/>
    <w:rsid w:val="001F4256"/>
    <w:rsid w:val="001F4B5F"/>
    <w:rsid w:val="001F5248"/>
    <w:rsid w:val="001F5372"/>
    <w:rsid w:val="001F6416"/>
    <w:rsid w:val="001F72D0"/>
    <w:rsid w:val="001F743A"/>
    <w:rsid w:val="00201313"/>
    <w:rsid w:val="002061EE"/>
    <w:rsid w:val="00206236"/>
    <w:rsid w:val="0020791A"/>
    <w:rsid w:val="00210C30"/>
    <w:rsid w:val="0021232E"/>
    <w:rsid w:val="00214081"/>
    <w:rsid w:val="002146CD"/>
    <w:rsid w:val="00214A2B"/>
    <w:rsid w:val="00214F96"/>
    <w:rsid w:val="0021530C"/>
    <w:rsid w:val="0021574B"/>
    <w:rsid w:val="00215955"/>
    <w:rsid w:val="0021626A"/>
    <w:rsid w:val="00217ECB"/>
    <w:rsid w:val="00220F23"/>
    <w:rsid w:val="002218A3"/>
    <w:rsid w:val="00222DB9"/>
    <w:rsid w:val="002256FD"/>
    <w:rsid w:val="00226B9F"/>
    <w:rsid w:val="0022743F"/>
    <w:rsid w:val="00227827"/>
    <w:rsid w:val="002322C5"/>
    <w:rsid w:val="00233F04"/>
    <w:rsid w:val="00234B9F"/>
    <w:rsid w:val="002352FC"/>
    <w:rsid w:val="002354B4"/>
    <w:rsid w:val="00235C9A"/>
    <w:rsid w:val="002374F0"/>
    <w:rsid w:val="002403F2"/>
    <w:rsid w:val="00240FD9"/>
    <w:rsid w:val="0024119F"/>
    <w:rsid w:val="00241569"/>
    <w:rsid w:val="00243FA6"/>
    <w:rsid w:val="00247006"/>
    <w:rsid w:val="00252C52"/>
    <w:rsid w:val="00253A79"/>
    <w:rsid w:val="002559BD"/>
    <w:rsid w:val="00255F2F"/>
    <w:rsid w:val="0025684A"/>
    <w:rsid w:val="002569E6"/>
    <w:rsid w:val="002572DC"/>
    <w:rsid w:val="002608EB"/>
    <w:rsid w:val="002615E5"/>
    <w:rsid w:val="00261616"/>
    <w:rsid w:val="00263AEF"/>
    <w:rsid w:val="00263F75"/>
    <w:rsid w:val="0026436F"/>
    <w:rsid w:val="00265AB8"/>
    <w:rsid w:val="00266BB8"/>
    <w:rsid w:val="00267FA8"/>
    <w:rsid w:val="0027053A"/>
    <w:rsid w:val="00270842"/>
    <w:rsid w:val="00270F60"/>
    <w:rsid w:val="002711A8"/>
    <w:rsid w:val="002733DB"/>
    <w:rsid w:val="00275A43"/>
    <w:rsid w:val="00276257"/>
    <w:rsid w:val="00276534"/>
    <w:rsid w:val="00277C7C"/>
    <w:rsid w:val="002814D1"/>
    <w:rsid w:val="00281A14"/>
    <w:rsid w:val="002823C6"/>
    <w:rsid w:val="002834E6"/>
    <w:rsid w:val="00285402"/>
    <w:rsid w:val="00285DD8"/>
    <w:rsid w:val="00286DB6"/>
    <w:rsid w:val="00290BF9"/>
    <w:rsid w:val="00292515"/>
    <w:rsid w:val="00292F0A"/>
    <w:rsid w:val="00294592"/>
    <w:rsid w:val="00294A59"/>
    <w:rsid w:val="00295DB7"/>
    <w:rsid w:val="002A0493"/>
    <w:rsid w:val="002A1707"/>
    <w:rsid w:val="002A3AB5"/>
    <w:rsid w:val="002A5155"/>
    <w:rsid w:val="002A765E"/>
    <w:rsid w:val="002B0BF6"/>
    <w:rsid w:val="002B15E2"/>
    <w:rsid w:val="002B2B94"/>
    <w:rsid w:val="002B4651"/>
    <w:rsid w:val="002B51C3"/>
    <w:rsid w:val="002B62E8"/>
    <w:rsid w:val="002B6A7E"/>
    <w:rsid w:val="002C0B81"/>
    <w:rsid w:val="002C0F25"/>
    <w:rsid w:val="002C18B2"/>
    <w:rsid w:val="002C2281"/>
    <w:rsid w:val="002C6227"/>
    <w:rsid w:val="002C63D0"/>
    <w:rsid w:val="002C732C"/>
    <w:rsid w:val="002C73D5"/>
    <w:rsid w:val="002C7861"/>
    <w:rsid w:val="002D0F8E"/>
    <w:rsid w:val="002D206E"/>
    <w:rsid w:val="002D246D"/>
    <w:rsid w:val="002D281C"/>
    <w:rsid w:val="002D3016"/>
    <w:rsid w:val="002D3716"/>
    <w:rsid w:val="002D39AF"/>
    <w:rsid w:val="002D4E29"/>
    <w:rsid w:val="002D620A"/>
    <w:rsid w:val="002D6BBA"/>
    <w:rsid w:val="002D72D2"/>
    <w:rsid w:val="002E02EC"/>
    <w:rsid w:val="002E04D0"/>
    <w:rsid w:val="002E04EB"/>
    <w:rsid w:val="002E0A73"/>
    <w:rsid w:val="002E0C8A"/>
    <w:rsid w:val="002E15E1"/>
    <w:rsid w:val="002E198D"/>
    <w:rsid w:val="002E4D6E"/>
    <w:rsid w:val="002E62C5"/>
    <w:rsid w:val="002E63FA"/>
    <w:rsid w:val="002E6947"/>
    <w:rsid w:val="002E694A"/>
    <w:rsid w:val="002E6B3E"/>
    <w:rsid w:val="002E6CB1"/>
    <w:rsid w:val="002F10E4"/>
    <w:rsid w:val="002F203F"/>
    <w:rsid w:val="002F2971"/>
    <w:rsid w:val="002F2EAD"/>
    <w:rsid w:val="002F5A85"/>
    <w:rsid w:val="002F5C3C"/>
    <w:rsid w:val="002F5D58"/>
    <w:rsid w:val="002F645B"/>
    <w:rsid w:val="002F6B7E"/>
    <w:rsid w:val="002F6BCA"/>
    <w:rsid w:val="002F7390"/>
    <w:rsid w:val="002F7449"/>
    <w:rsid w:val="002F7BB6"/>
    <w:rsid w:val="003023A1"/>
    <w:rsid w:val="00302921"/>
    <w:rsid w:val="00302CA3"/>
    <w:rsid w:val="003048A3"/>
    <w:rsid w:val="00304DCC"/>
    <w:rsid w:val="00304F50"/>
    <w:rsid w:val="00305EB1"/>
    <w:rsid w:val="0030622E"/>
    <w:rsid w:val="003062C0"/>
    <w:rsid w:val="003072C0"/>
    <w:rsid w:val="003106A4"/>
    <w:rsid w:val="00310AE2"/>
    <w:rsid w:val="00310F28"/>
    <w:rsid w:val="00311791"/>
    <w:rsid w:val="00312B85"/>
    <w:rsid w:val="00314F8E"/>
    <w:rsid w:val="003158A0"/>
    <w:rsid w:val="0031737E"/>
    <w:rsid w:val="00320BB7"/>
    <w:rsid w:val="00320C40"/>
    <w:rsid w:val="00321084"/>
    <w:rsid w:val="00321F93"/>
    <w:rsid w:val="0032246B"/>
    <w:rsid w:val="00322824"/>
    <w:rsid w:val="003228AD"/>
    <w:rsid w:val="00323C8B"/>
    <w:rsid w:val="00326BF9"/>
    <w:rsid w:val="003309CB"/>
    <w:rsid w:val="00331721"/>
    <w:rsid w:val="00332239"/>
    <w:rsid w:val="00334086"/>
    <w:rsid w:val="00335D6D"/>
    <w:rsid w:val="00336CEC"/>
    <w:rsid w:val="00336F37"/>
    <w:rsid w:val="0034199F"/>
    <w:rsid w:val="00342A21"/>
    <w:rsid w:val="003432A4"/>
    <w:rsid w:val="003441BC"/>
    <w:rsid w:val="00345D87"/>
    <w:rsid w:val="0034754A"/>
    <w:rsid w:val="003477BB"/>
    <w:rsid w:val="00347B66"/>
    <w:rsid w:val="003507CC"/>
    <w:rsid w:val="00350FF3"/>
    <w:rsid w:val="00351935"/>
    <w:rsid w:val="00351A66"/>
    <w:rsid w:val="00351D1B"/>
    <w:rsid w:val="0035428E"/>
    <w:rsid w:val="00354D87"/>
    <w:rsid w:val="00355DB1"/>
    <w:rsid w:val="00356EA2"/>
    <w:rsid w:val="00360C82"/>
    <w:rsid w:val="0036117C"/>
    <w:rsid w:val="003616B5"/>
    <w:rsid w:val="0036465C"/>
    <w:rsid w:val="003648BD"/>
    <w:rsid w:val="00365137"/>
    <w:rsid w:val="003655D2"/>
    <w:rsid w:val="00365918"/>
    <w:rsid w:val="00366409"/>
    <w:rsid w:val="0036699E"/>
    <w:rsid w:val="0037358C"/>
    <w:rsid w:val="0037467F"/>
    <w:rsid w:val="003748C7"/>
    <w:rsid w:val="00375448"/>
    <w:rsid w:val="0037635C"/>
    <w:rsid w:val="003769B8"/>
    <w:rsid w:val="00382C4F"/>
    <w:rsid w:val="00382CBA"/>
    <w:rsid w:val="00382F13"/>
    <w:rsid w:val="0038344A"/>
    <w:rsid w:val="00383DE0"/>
    <w:rsid w:val="00383F0C"/>
    <w:rsid w:val="0038447B"/>
    <w:rsid w:val="0038462F"/>
    <w:rsid w:val="003851E3"/>
    <w:rsid w:val="00387B43"/>
    <w:rsid w:val="0039084A"/>
    <w:rsid w:val="00391EF0"/>
    <w:rsid w:val="003925C0"/>
    <w:rsid w:val="00392916"/>
    <w:rsid w:val="003942CC"/>
    <w:rsid w:val="00395B58"/>
    <w:rsid w:val="00396EB1"/>
    <w:rsid w:val="00397F4D"/>
    <w:rsid w:val="003A07E2"/>
    <w:rsid w:val="003A196C"/>
    <w:rsid w:val="003A2A5E"/>
    <w:rsid w:val="003A2B62"/>
    <w:rsid w:val="003A3D12"/>
    <w:rsid w:val="003A45B3"/>
    <w:rsid w:val="003A6F78"/>
    <w:rsid w:val="003B0FFB"/>
    <w:rsid w:val="003B101B"/>
    <w:rsid w:val="003B11F3"/>
    <w:rsid w:val="003B3C02"/>
    <w:rsid w:val="003B5827"/>
    <w:rsid w:val="003B5A49"/>
    <w:rsid w:val="003B5FD4"/>
    <w:rsid w:val="003B6516"/>
    <w:rsid w:val="003B7E10"/>
    <w:rsid w:val="003C1223"/>
    <w:rsid w:val="003C23FA"/>
    <w:rsid w:val="003C4BAE"/>
    <w:rsid w:val="003C673C"/>
    <w:rsid w:val="003D0118"/>
    <w:rsid w:val="003D23AD"/>
    <w:rsid w:val="003D2E21"/>
    <w:rsid w:val="003D498F"/>
    <w:rsid w:val="003D6203"/>
    <w:rsid w:val="003E0FBC"/>
    <w:rsid w:val="003E13B1"/>
    <w:rsid w:val="003E1616"/>
    <w:rsid w:val="003E17EA"/>
    <w:rsid w:val="003E1C21"/>
    <w:rsid w:val="003E35DD"/>
    <w:rsid w:val="003E36BD"/>
    <w:rsid w:val="003E3BFB"/>
    <w:rsid w:val="003E46F8"/>
    <w:rsid w:val="003E5DC6"/>
    <w:rsid w:val="003E6EAE"/>
    <w:rsid w:val="003F04A6"/>
    <w:rsid w:val="003F14D4"/>
    <w:rsid w:val="003F3FB1"/>
    <w:rsid w:val="003F40BA"/>
    <w:rsid w:val="003F439D"/>
    <w:rsid w:val="003F616C"/>
    <w:rsid w:val="003F645F"/>
    <w:rsid w:val="003F6F37"/>
    <w:rsid w:val="00400B9F"/>
    <w:rsid w:val="0040108A"/>
    <w:rsid w:val="004043C8"/>
    <w:rsid w:val="004048CE"/>
    <w:rsid w:val="00404D8B"/>
    <w:rsid w:val="004075EA"/>
    <w:rsid w:val="0041130E"/>
    <w:rsid w:val="00413D63"/>
    <w:rsid w:val="004146EF"/>
    <w:rsid w:val="00415B49"/>
    <w:rsid w:val="00416F3E"/>
    <w:rsid w:val="004214AD"/>
    <w:rsid w:val="004218C0"/>
    <w:rsid w:val="0042276D"/>
    <w:rsid w:val="00425B46"/>
    <w:rsid w:val="00426611"/>
    <w:rsid w:val="004267F4"/>
    <w:rsid w:val="0042698A"/>
    <w:rsid w:val="00426E6E"/>
    <w:rsid w:val="004309EB"/>
    <w:rsid w:val="00431E04"/>
    <w:rsid w:val="0043249D"/>
    <w:rsid w:val="00432F5C"/>
    <w:rsid w:val="00434B92"/>
    <w:rsid w:val="004362FE"/>
    <w:rsid w:val="004368A2"/>
    <w:rsid w:val="0043706A"/>
    <w:rsid w:val="004376B9"/>
    <w:rsid w:val="004400AC"/>
    <w:rsid w:val="00440515"/>
    <w:rsid w:val="004406A9"/>
    <w:rsid w:val="00441729"/>
    <w:rsid w:val="004421B8"/>
    <w:rsid w:val="004430C6"/>
    <w:rsid w:val="00443544"/>
    <w:rsid w:val="00443A79"/>
    <w:rsid w:val="00445257"/>
    <w:rsid w:val="00446C34"/>
    <w:rsid w:val="00447811"/>
    <w:rsid w:val="0045003E"/>
    <w:rsid w:val="00450D4D"/>
    <w:rsid w:val="0045289B"/>
    <w:rsid w:val="00453666"/>
    <w:rsid w:val="00454850"/>
    <w:rsid w:val="004564F6"/>
    <w:rsid w:val="00456A6C"/>
    <w:rsid w:val="00456F45"/>
    <w:rsid w:val="004573C3"/>
    <w:rsid w:val="00461F23"/>
    <w:rsid w:val="00462188"/>
    <w:rsid w:val="0046254F"/>
    <w:rsid w:val="00462842"/>
    <w:rsid w:val="00462ACB"/>
    <w:rsid w:val="004632A7"/>
    <w:rsid w:val="00463B3E"/>
    <w:rsid w:val="00463B5F"/>
    <w:rsid w:val="00464500"/>
    <w:rsid w:val="00464750"/>
    <w:rsid w:val="00464DB6"/>
    <w:rsid w:val="004668B0"/>
    <w:rsid w:val="004710FA"/>
    <w:rsid w:val="0047213C"/>
    <w:rsid w:val="0047272D"/>
    <w:rsid w:val="0047410E"/>
    <w:rsid w:val="00476C71"/>
    <w:rsid w:val="00476FAA"/>
    <w:rsid w:val="00482E58"/>
    <w:rsid w:val="00484EDA"/>
    <w:rsid w:val="0048696B"/>
    <w:rsid w:val="00491842"/>
    <w:rsid w:val="00492F05"/>
    <w:rsid w:val="00493309"/>
    <w:rsid w:val="0049557B"/>
    <w:rsid w:val="004A0070"/>
    <w:rsid w:val="004A1D6D"/>
    <w:rsid w:val="004A28C3"/>
    <w:rsid w:val="004A28F9"/>
    <w:rsid w:val="004A56CB"/>
    <w:rsid w:val="004A6712"/>
    <w:rsid w:val="004A68A8"/>
    <w:rsid w:val="004A7335"/>
    <w:rsid w:val="004A7439"/>
    <w:rsid w:val="004A7E19"/>
    <w:rsid w:val="004A7E25"/>
    <w:rsid w:val="004B129B"/>
    <w:rsid w:val="004B1FED"/>
    <w:rsid w:val="004B56E9"/>
    <w:rsid w:val="004B5C8C"/>
    <w:rsid w:val="004B71D4"/>
    <w:rsid w:val="004C054C"/>
    <w:rsid w:val="004C14A5"/>
    <w:rsid w:val="004C17D6"/>
    <w:rsid w:val="004C290F"/>
    <w:rsid w:val="004C29DB"/>
    <w:rsid w:val="004C3954"/>
    <w:rsid w:val="004C3A27"/>
    <w:rsid w:val="004C3A8F"/>
    <w:rsid w:val="004C5580"/>
    <w:rsid w:val="004C572F"/>
    <w:rsid w:val="004C58D6"/>
    <w:rsid w:val="004C61FA"/>
    <w:rsid w:val="004C662E"/>
    <w:rsid w:val="004C74A4"/>
    <w:rsid w:val="004C7A1E"/>
    <w:rsid w:val="004C7DB5"/>
    <w:rsid w:val="004D02EC"/>
    <w:rsid w:val="004D2C80"/>
    <w:rsid w:val="004D34B2"/>
    <w:rsid w:val="004D4F5E"/>
    <w:rsid w:val="004D73CC"/>
    <w:rsid w:val="004E330B"/>
    <w:rsid w:val="004E483E"/>
    <w:rsid w:val="004E4EE8"/>
    <w:rsid w:val="004E766A"/>
    <w:rsid w:val="004E7E74"/>
    <w:rsid w:val="004F00C6"/>
    <w:rsid w:val="004F4D85"/>
    <w:rsid w:val="004F59A3"/>
    <w:rsid w:val="004F6076"/>
    <w:rsid w:val="005002CD"/>
    <w:rsid w:val="00502B99"/>
    <w:rsid w:val="005039A3"/>
    <w:rsid w:val="0050571C"/>
    <w:rsid w:val="00506079"/>
    <w:rsid w:val="00506A41"/>
    <w:rsid w:val="0051048B"/>
    <w:rsid w:val="00511BED"/>
    <w:rsid w:val="00511D9A"/>
    <w:rsid w:val="00512193"/>
    <w:rsid w:val="0051231C"/>
    <w:rsid w:val="0051275A"/>
    <w:rsid w:val="00512F06"/>
    <w:rsid w:val="005151CE"/>
    <w:rsid w:val="00521ECE"/>
    <w:rsid w:val="00522674"/>
    <w:rsid w:val="00523C9A"/>
    <w:rsid w:val="0052418E"/>
    <w:rsid w:val="0052449F"/>
    <w:rsid w:val="005254D5"/>
    <w:rsid w:val="00525718"/>
    <w:rsid w:val="00527272"/>
    <w:rsid w:val="005274F6"/>
    <w:rsid w:val="00527DF9"/>
    <w:rsid w:val="00530DB2"/>
    <w:rsid w:val="00530DB9"/>
    <w:rsid w:val="00531B43"/>
    <w:rsid w:val="00531D6C"/>
    <w:rsid w:val="005326FB"/>
    <w:rsid w:val="00532DA0"/>
    <w:rsid w:val="00534CD3"/>
    <w:rsid w:val="00535BD0"/>
    <w:rsid w:val="005374C1"/>
    <w:rsid w:val="00543766"/>
    <w:rsid w:val="00544663"/>
    <w:rsid w:val="00551634"/>
    <w:rsid w:val="00553394"/>
    <w:rsid w:val="00553EDC"/>
    <w:rsid w:val="00554CD0"/>
    <w:rsid w:val="00555921"/>
    <w:rsid w:val="00555D84"/>
    <w:rsid w:val="0055677D"/>
    <w:rsid w:val="0055745B"/>
    <w:rsid w:val="00560078"/>
    <w:rsid w:val="005605AB"/>
    <w:rsid w:val="005611D3"/>
    <w:rsid w:val="0056409E"/>
    <w:rsid w:val="005640E1"/>
    <w:rsid w:val="005643AE"/>
    <w:rsid w:val="005655AF"/>
    <w:rsid w:val="005661E0"/>
    <w:rsid w:val="005662AB"/>
    <w:rsid w:val="005665E7"/>
    <w:rsid w:val="005708AD"/>
    <w:rsid w:val="00570BC0"/>
    <w:rsid w:val="00572038"/>
    <w:rsid w:val="00573268"/>
    <w:rsid w:val="00575AD5"/>
    <w:rsid w:val="00575F62"/>
    <w:rsid w:val="00580206"/>
    <w:rsid w:val="00580E6E"/>
    <w:rsid w:val="005827DF"/>
    <w:rsid w:val="00584E63"/>
    <w:rsid w:val="00585078"/>
    <w:rsid w:val="00586A3E"/>
    <w:rsid w:val="005912F4"/>
    <w:rsid w:val="00591724"/>
    <w:rsid w:val="0059687F"/>
    <w:rsid w:val="00596ADB"/>
    <w:rsid w:val="00597814"/>
    <w:rsid w:val="00597E48"/>
    <w:rsid w:val="005A1746"/>
    <w:rsid w:val="005A5476"/>
    <w:rsid w:val="005A62B6"/>
    <w:rsid w:val="005A6304"/>
    <w:rsid w:val="005A74AC"/>
    <w:rsid w:val="005B1D07"/>
    <w:rsid w:val="005B3D32"/>
    <w:rsid w:val="005B4ED8"/>
    <w:rsid w:val="005B4F2C"/>
    <w:rsid w:val="005B50AB"/>
    <w:rsid w:val="005B677A"/>
    <w:rsid w:val="005C08E6"/>
    <w:rsid w:val="005C1485"/>
    <w:rsid w:val="005C2FBF"/>
    <w:rsid w:val="005C3307"/>
    <w:rsid w:val="005C3D8E"/>
    <w:rsid w:val="005C3EAE"/>
    <w:rsid w:val="005C5F77"/>
    <w:rsid w:val="005C729C"/>
    <w:rsid w:val="005D0D7E"/>
    <w:rsid w:val="005D1ACE"/>
    <w:rsid w:val="005D30A9"/>
    <w:rsid w:val="005D3B50"/>
    <w:rsid w:val="005E09E8"/>
    <w:rsid w:val="005E160E"/>
    <w:rsid w:val="005E4424"/>
    <w:rsid w:val="005F119C"/>
    <w:rsid w:val="005F19B0"/>
    <w:rsid w:val="005F23E1"/>
    <w:rsid w:val="005F2D5A"/>
    <w:rsid w:val="005F42D4"/>
    <w:rsid w:val="005F4531"/>
    <w:rsid w:val="005F5962"/>
    <w:rsid w:val="005F68E9"/>
    <w:rsid w:val="00600B51"/>
    <w:rsid w:val="00601997"/>
    <w:rsid w:val="00603C4C"/>
    <w:rsid w:val="00603FD9"/>
    <w:rsid w:val="00605958"/>
    <w:rsid w:val="00607A3C"/>
    <w:rsid w:val="00611EF5"/>
    <w:rsid w:val="006127CB"/>
    <w:rsid w:val="006136A0"/>
    <w:rsid w:val="006139FE"/>
    <w:rsid w:val="0061418A"/>
    <w:rsid w:val="006145B7"/>
    <w:rsid w:val="00614E0B"/>
    <w:rsid w:val="00615F47"/>
    <w:rsid w:val="00616463"/>
    <w:rsid w:val="0061786D"/>
    <w:rsid w:val="00620267"/>
    <w:rsid w:val="006219E3"/>
    <w:rsid w:val="006221DE"/>
    <w:rsid w:val="0062466D"/>
    <w:rsid w:val="006256AA"/>
    <w:rsid w:val="006267BD"/>
    <w:rsid w:val="00632975"/>
    <w:rsid w:val="00636887"/>
    <w:rsid w:val="0063734D"/>
    <w:rsid w:val="006414DF"/>
    <w:rsid w:val="00641D54"/>
    <w:rsid w:val="00645123"/>
    <w:rsid w:val="0064528A"/>
    <w:rsid w:val="00645790"/>
    <w:rsid w:val="00646924"/>
    <w:rsid w:val="00646C64"/>
    <w:rsid w:val="00646CF9"/>
    <w:rsid w:val="006475B1"/>
    <w:rsid w:val="00647633"/>
    <w:rsid w:val="0065078A"/>
    <w:rsid w:val="0065153A"/>
    <w:rsid w:val="00653B90"/>
    <w:rsid w:val="00655BCE"/>
    <w:rsid w:val="006569DE"/>
    <w:rsid w:val="006638DD"/>
    <w:rsid w:val="00663D57"/>
    <w:rsid w:val="00671308"/>
    <w:rsid w:val="00672781"/>
    <w:rsid w:val="006732FD"/>
    <w:rsid w:val="0067332F"/>
    <w:rsid w:val="00673C3A"/>
    <w:rsid w:val="00673D51"/>
    <w:rsid w:val="00675EC3"/>
    <w:rsid w:val="0067607E"/>
    <w:rsid w:val="00677D01"/>
    <w:rsid w:val="0068080D"/>
    <w:rsid w:val="00680884"/>
    <w:rsid w:val="00680A52"/>
    <w:rsid w:val="00680CD9"/>
    <w:rsid w:val="00680CED"/>
    <w:rsid w:val="0068118F"/>
    <w:rsid w:val="00681D3A"/>
    <w:rsid w:val="006822E7"/>
    <w:rsid w:val="006843E1"/>
    <w:rsid w:val="00684DF2"/>
    <w:rsid w:val="00687E0D"/>
    <w:rsid w:val="00691F81"/>
    <w:rsid w:val="00694FFB"/>
    <w:rsid w:val="006953F8"/>
    <w:rsid w:val="006963DC"/>
    <w:rsid w:val="00697B7C"/>
    <w:rsid w:val="006A106C"/>
    <w:rsid w:val="006A1FB4"/>
    <w:rsid w:val="006A3941"/>
    <w:rsid w:val="006A4AFD"/>
    <w:rsid w:val="006A5C47"/>
    <w:rsid w:val="006A5D32"/>
    <w:rsid w:val="006A663A"/>
    <w:rsid w:val="006A7A23"/>
    <w:rsid w:val="006B1892"/>
    <w:rsid w:val="006B4761"/>
    <w:rsid w:val="006B67D3"/>
    <w:rsid w:val="006B761A"/>
    <w:rsid w:val="006C0BBB"/>
    <w:rsid w:val="006C113F"/>
    <w:rsid w:val="006C158E"/>
    <w:rsid w:val="006C1B63"/>
    <w:rsid w:val="006C27F0"/>
    <w:rsid w:val="006C5DE3"/>
    <w:rsid w:val="006C5EE2"/>
    <w:rsid w:val="006C5F9B"/>
    <w:rsid w:val="006C62FD"/>
    <w:rsid w:val="006D1CF7"/>
    <w:rsid w:val="006D1E20"/>
    <w:rsid w:val="006D7ECA"/>
    <w:rsid w:val="006E1082"/>
    <w:rsid w:val="006E2124"/>
    <w:rsid w:val="006E2C08"/>
    <w:rsid w:val="006E333F"/>
    <w:rsid w:val="006E368D"/>
    <w:rsid w:val="006E51D0"/>
    <w:rsid w:val="006E6960"/>
    <w:rsid w:val="006E73E5"/>
    <w:rsid w:val="006F0A68"/>
    <w:rsid w:val="006F129B"/>
    <w:rsid w:val="006F147F"/>
    <w:rsid w:val="006F2AF8"/>
    <w:rsid w:val="006F2E8C"/>
    <w:rsid w:val="006F3DA4"/>
    <w:rsid w:val="006F5AD4"/>
    <w:rsid w:val="006F628D"/>
    <w:rsid w:val="00700C57"/>
    <w:rsid w:val="007018B9"/>
    <w:rsid w:val="00701D0E"/>
    <w:rsid w:val="00704889"/>
    <w:rsid w:val="0070544F"/>
    <w:rsid w:val="00706448"/>
    <w:rsid w:val="00707246"/>
    <w:rsid w:val="00707E75"/>
    <w:rsid w:val="0071087A"/>
    <w:rsid w:val="00710CAF"/>
    <w:rsid w:val="007115DC"/>
    <w:rsid w:val="0071212B"/>
    <w:rsid w:val="00713B58"/>
    <w:rsid w:val="00713E51"/>
    <w:rsid w:val="007168CB"/>
    <w:rsid w:val="007206B5"/>
    <w:rsid w:val="007220E3"/>
    <w:rsid w:val="007244C8"/>
    <w:rsid w:val="00724724"/>
    <w:rsid w:val="00724ADB"/>
    <w:rsid w:val="00725384"/>
    <w:rsid w:val="007257EC"/>
    <w:rsid w:val="00726A21"/>
    <w:rsid w:val="00727072"/>
    <w:rsid w:val="007271AD"/>
    <w:rsid w:val="007316A4"/>
    <w:rsid w:val="007317FE"/>
    <w:rsid w:val="00731EEE"/>
    <w:rsid w:val="0073361E"/>
    <w:rsid w:val="0073370A"/>
    <w:rsid w:val="0073628A"/>
    <w:rsid w:val="0074072F"/>
    <w:rsid w:val="00741398"/>
    <w:rsid w:val="00741F3C"/>
    <w:rsid w:val="0074228F"/>
    <w:rsid w:val="007442DD"/>
    <w:rsid w:val="00744B89"/>
    <w:rsid w:val="00744DD1"/>
    <w:rsid w:val="00747993"/>
    <w:rsid w:val="00750062"/>
    <w:rsid w:val="007517CA"/>
    <w:rsid w:val="0075379F"/>
    <w:rsid w:val="00753D00"/>
    <w:rsid w:val="00757E56"/>
    <w:rsid w:val="007602D7"/>
    <w:rsid w:val="00761DBF"/>
    <w:rsid w:val="007703C0"/>
    <w:rsid w:val="0077240F"/>
    <w:rsid w:val="00772887"/>
    <w:rsid w:val="007728AE"/>
    <w:rsid w:val="00773127"/>
    <w:rsid w:val="0077336A"/>
    <w:rsid w:val="007734A8"/>
    <w:rsid w:val="00775C35"/>
    <w:rsid w:val="00775CF8"/>
    <w:rsid w:val="007769EF"/>
    <w:rsid w:val="0077707B"/>
    <w:rsid w:val="007803B6"/>
    <w:rsid w:val="0078132D"/>
    <w:rsid w:val="00781D2B"/>
    <w:rsid w:val="0078251B"/>
    <w:rsid w:val="007841F8"/>
    <w:rsid w:val="007845E7"/>
    <w:rsid w:val="00785B50"/>
    <w:rsid w:val="0078640F"/>
    <w:rsid w:val="00786B14"/>
    <w:rsid w:val="00790794"/>
    <w:rsid w:val="00791A96"/>
    <w:rsid w:val="00791EB2"/>
    <w:rsid w:val="00792723"/>
    <w:rsid w:val="00792975"/>
    <w:rsid w:val="007935A4"/>
    <w:rsid w:val="00793CED"/>
    <w:rsid w:val="00794E4F"/>
    <w:rsid w:val="00795876"/>
    <w:rsid w:val="00797044"/>
    <w:rsid w:val="00797485"/>
    <w:rsid w:val="0079760C"/>
    <w:rsid w:val="007A0F80"/>
    <w:rsid w:val="007A2270"/>
    <w:rsid w:val="007A308A"/>
    <w:rsid w:val="007A4025"/>
    <w:rsid w:val="007A4E99"/>
    <w:rsid w:val="007A5D0C"/>
    <w:rsid w:val="007A6214"/>
    <w:rsid w:val="007A68EF"/>
    <w:rsid w:val="007A7EA2"/>
    <w:rsid w:val="007B2519"/>
    <w:rsid w:val="007B4019"/>
    <w:rsid w:val="007B44AB"/>
    <w:rsid w:val="007B69DF"/>
    <w:rsid w:val="007B731F"/>
    <w:rsid w:val="007B75B2"/>
    <w:rsid w:val="007C28F3"/>
    <w:rsid w:val="007C2DF6"/>
    <w:rsid w:val="007C3FA8"/>
    <w:rsid w:val="007D0CF0"/>
    <w:rsid w:val="007D1844"/>
    <w:rsid w:val="007D2194"/>
    <w:rsid w:val="007D3766"/>
    <w:rsid w:val="007D41E6"/>
    <w:rsid w:val="007D4A85"/>
    <w:rsid w:val="007D7280"/>
    <w:rsid w:val="007D73AF"/>
    <w:rsid w:val="007D7464"/>
    <w:rsid w:val="007D79CC"/>
    <w:rsid w:val="007E0873"/>
    <w:rsid w:val="007E4635"/>
    <w:rsid w:val="007E568D"/>
    <w:rsid w:val="007E7FEE"/>
    <w:rsid w:val="007F0FE1"/>
    <w:rsid w:val="007F1129"/>
    <w:rsid w:val="007F51F1"/>
    <w:rsid w:val="007F5D69"/>
    <w:rsid w:val="007F6145"/>
    <w:rsid w:val="00801AA0"/>
    <w:rsid w:val="00802AD6"/>
    <w:rsid w:val="0080363A"/>
    <w:rsid w:val="00804A79"/>
    <w:rsid w:val="00805257"/>
    <w:rsid w:val="00806E7E"/>
    <w:rsid w:val="008101D9"/>
    <w:rsid w:val="008165EE"/>
    <w:rsid w:val="00817E7B"/>
    <w:rsid w:val="00820290"/>
    <w:rsid w:val="00820B25"/>
    <w:rsid w:val="00822590"/>
    <w:rsid w:val="00825C59"/>
    <w:rsid w:val="00826A78"/>
    <w:rsid w:val="00827170"/>
    <w:rsid w:val="0082756D"/>
    <w:rsid w:val="00830B13"/>
    <w:rsid w:val="00831EAA"/>
    <w:rsid w:val="0083270F"/>
    <w:rsid w:val="00833EBD"/>
    <w:rsid w:val="00835706"/>
    <w:rsid w:val="00837456"/>
    <w:rsid w:val="00840572"/>
    <w:rsid w:val="00841106"/>
    <w:rsid w:val="00841B18"/>
    <w:rsid w:val="00841CDA"/>
    <w:rsid w:val="008427F9"/>
    <w:rsid w:val="008448E4"/>
    <w:rsid w:val="00845065"/>
    <w:rsid w:val="008467D1"/>
    <w:rsid w:val="00850663"/>
    <w:rsid w:val="00851BD4"/>
    <w:rsid w:val="008522BC"/>
    <w:rsid w:val="00852D8B"/>
    <w:rsid w:val="00854852"/>
    <w:rsid w:val="00856321"/>
    <w:rsid w:val="00856B0A"/>
    <w:rsid w:val="00857298"/>
    <w:rsid w:val="00857809"/>
    <w:rsid w:val="0085781C"/>
    <w:rsid w:val="00857E71"/>
    <w:rsid w:val="00857EF8"/>
    <w:rsid w:val="00860D2B"/>
    <w:rsid w:val="00866C72"/>
    <w:rsid w:val="00866D9C"/>
    <w:rsid w:val="008678CE"/>
    <w:rsid w:val="008700C8"/>
    <w:rsid w:val="00870DF7"/>
    <w:rsid w:val="00871E5F"/>
    <w:rsid w:val="00873B39"/>
    <w:rsid w:val="008752C0"/>
    <w:rsid w:val="00875324"/>
    <w:rsid w:val="00880A51"/>
    <w:rsid w:val="00880C76"/>
    <w:rsid w:val="0088155B"/>
    <w:rsid w:val="00887296"/>
    <w:rsid w:val="0089042C"/>
    <w:rsid w:val="00893FDA"/>
    <w:rsid w:val="00896728"/>
    <w:rsid w:val="008A0D01"/>
    <w:rsid w:val="008A7BDD"/>
    <w:rsid w:val="008A7F67"/>
    <w:rsid w:val="008B0A05"/>
    <w:rsid w:val="008B101E"/>
    <w:rsid w:val="008B1DF6"/>
    <w:rsid w:val="008B2371"/>
    <w:rsid w:val="008B356E"/>
    <w:rsid w:val="008B412B"/>
    <w:rsid w:val="008B43E6"/>
    <w:rsid w:val="008B4DAA"/>
    <w:rsid w:val="008B5933"/>
    <w:rsid w:val="008B5F06"/>
    <w:rsid w:val="008B73B6"/>
    <w:rsid w:val="008C013A"/>
    <w:rsid w:val="008C05F7"/>
    <w:rsid w:val="008C2F58"/>
    <w:rsid w:val="008C3E14"/>
    <w:rsid w:val="008C7980"/>
    <w:rsid w:val="008D144A"/>
    <w:rsid w:val="008D1BF8"/>
    <w:rsid w:val="008D21CB"/>
    <w:rsid w:val="008D6199"/>
    <w:rsid w:val="008D646E"/>
    <w:rsid w:val="008D6F27"/>
    <w:rsid w:val="008E17F5"/>
    <w:rsid w:val="008E51F3"/>
    <w:rsid w:val="008E5C4A"/>
    <w:rsid w:val="008E6843"/>
    <w:rsid w:val="008E6BF9"/>
    <w:rsid w:val="008E766B"/>
    <w:rsid w:val="008E7D74"/>
    <w:rsid w:val="008F1B99"/>
    <w:rsid w:val="008F2468"/>
    <w:rsid w:val="008F5197"/>
    <w:rsid w:val="008F7299"/>
    <w:rsid w:val="008F754C"/>
    <w:rsid w:val="00900041"/>
    <w:rsid w:val="009027D4"/>
    <w:rsid w:val="009034B7"/>
    <w:rsid w:val="0090512C"/>
    <w:rsid w:val="0090598F"/>
    <w:rsid w:val="00906DD0"/>
    <w:rsid w:val="00907231"/>
    <w:rsid w:val="00907380"/>
    <w:rsid w:val="00907D5B"/>
    <w:rsid w:val="009106A6"/>
    <w:rsid w:val="009136FA"/>
    <w:rsid w:val="009141B0"/>
    <w:rsid w:val="00914DE7"/>
    <w:rsid w:val="0091585C"/>
    <w:rsid w:val="00915EA3"/>
    <w:rsid w:val="00916666"/>
    <w:rsid w:val="00917695"/>
    <w:rsid w:val="009209E8"/>
    <w:rsid w:val="00922256"/>
    <w:rsid w:val="00924590"/>
    <w:rsid w:val="00926190"/>
    <w:rsid w:val="0092670C"/>
    <w:rsid w:val="00926EE3"/>
    <w:rsid w:val="00930059"/>
    <w:rsid w:val="00930D3B"/>
    <w:rsid w:val="00930E3F"/>
    <w:rsid w:val="009319F9"/>
    <w:rsid w:val="00931B70"/>
    <w:rsid w:val="00934C19"/>
    <w:rsid w:val="009374AF"/>
    <w:rsid w:val="0094014F"/>
    <w:rsid w:val="009401EC"/>
    <w:rsid w:val="009409E2"/>
    <w:rsid w:val="00943D3A"/>
    <w:rsid w:val="00944209"/>
    <w:rsid w:val="0095073B"/>
    <w:rsid w:val="00951782"/>
    <w:rsid w:val="0095630A"/>
    <w:rsid w:val="00957066"/>
    <w:rsid w:val="009612F6"/>
    <w:rsid w:val="0096179C"/>
    <w:rsid w:val="009627E8"/>
    <w:rsid w:val="00964001"/>
    <w:rsid w:val="009648FB"/>
    <w:rsid w:val="00964BD2"/>
    <w:rsid w:val="00965093"/>
    <w:rsid w:val="00965A1B"/>
    <w:rsid w:val="00966AC8"/>
    <w:rsid w:val="0097044F"/>
    <w:rsid w:val="0097060F"/>
    <w:rsid w:val="00970986"/>
    <w:rsid w:val="0097646E"/>
    <w:rsid w:val="0097789E"/>
    <w:rsid w:val="00977C6F"/>
    <w:rsid w:val="00980B37"/>
    <w:rsid w:val="00982202"/>
    <w:rsid w:val="00983093"/>
    <w:rsid w:val="009844FA"/>
    <w:rsid w:val="00985EC6"/>
    <w:rsid w:val="00987855"/>
    <w:rsid w:val="00990320"/>
    <w:rsid w:val="00992726"/>
    <w:rsid w:val="009964D9"/>
    <w:rsid w:val="00997363"/>
    <w:rsid w:val="00997A48"/>
    <w:rsid w:val="00997B24"/>
    <w:rsid w:val="00997DF0"/>
    <w:rsid w:val="009A1554"/>
    <w:rsid w:val="009A162F"/>
    <w:rsid w:val="009A247D"/>
    <w:rsid w:val="009A2B22"/>
    <w:rsid w:val="009A6020"/>
    <w:rsid w:val="009A7A8C"/>
    <w:rsid w:val="009B38F0"/>
    <w:rsid w:val="009B4DAB"/>
    <w:rsid w:val="009B5F3C"/>
    <w:rsid w:val="009B7172"/>
    <w:rsid w:val="009B7466"/>
    <w:rsid w:val="009C0220"/>
    <w:rsid w:val="009C135E"/>
    <w:rsid w:val="009C4115"/>
    <w:rsid w:val="009C456F"/>
    <w:rsid w:val="009C468E"/>
    <w:rsid w:val="009C5CFE"/>
    <w:rsid w:val="009D0495"/>
    <w:rsid w:val="009D2B2D"/>
    <w:rsid w:val="009D5C66"/>
    <w:rsid w:val="009D7253"/>
    <w:rsid w:val="009E1786"/>
    <w:rsid w:val="009E1CA1"/>
    <w:rsid w:val="009E1D39"/>
    <w:rsid w:val="009E30F8"/>
    <w:rsid w:val="009E33F5"/>
    <w:rsid w:val="009E3A08"/>
    <w:rsid w:val="009E3FFD"/>
    <w:rsid w:val="009E4CD6"/>
    <w:rsid w:val="009E5E33"/>
    <w:rsid w:val="009F037B"/>
    <w:rsid w:val="009F0F78"/>
    <w:rsid w:val="009F0FA5"/>
    <w:rsid w:val="009F1273"/>
    <w:rsid w:val="009F3384"/>
    <w:rsid w:val="009F594D"/>
    <w:rsid w:val="009F6490"/>
    <w:rsid w:val="009F722B"/>
    <w:rsid w:val="009F77DD"/>
    <w:rsid w:val="00A002A7"/>
    <w:rsid w:val="00A00889"/>
    <w:rsid w:val="00A01335"/>
    <w:rsid w:val="00A014AE"/>
    <w:rsid w:val="00A01A3E"/>
    <w:rsid w:val="00A03D0D"/>
    <w:rsid w:val="00A03EAE"/>
    <w:rsid w:val="00A07CAF"/>
    <w:rsid w:val="00A07F27"/>
    <w:rsid w:val="00A105C8"/>
    <w:rsid w:val="00A10A0B"/>
    <w:rsid w:val="00A114FC"/>
    <w:rsid w:val="00A11837"/>
    <w:rsid w:val="00A11AB9"/>
    <w:rsid w:val="00A11D8E"/>
    <w:rsid w:val="00A146E1"/>
    <w:rsid w:val="00A1672B"/>
    <w:rsid w:val="00A1770F"/>
    <w:rsid w:val="00A21271"/>
    <w:rsid w:val="00A21929"/>
    <w:rsid w:val="00A24ED0"/>
    <w:rsid w:val="00A25A66"/>
    <w:rsid w:val="00A25BA4"/>
    <w:rsid w:val="00A319EE"/>
    <w:rsid w:val="00A32637"/>
    <w:rsid w:val="00A32B02"/>
    <w:rsid w:val="00A3373E"/>
    <w:rsid w:val="00A33892"/>
    <w:rsid w:val="00A33938"/>
    <w:rsid w:val="00A3466A"/>
    <w:rsid w:val="00A34681"/>
    <w:rsid w:val="00A35056"/>
    <w:rsid w:val="00A37656"/>
    <w:rsid w:val="00A4042E"/>
    <w:rsid w:val="00A40783"/>
    <w:rsid w:val="00A4111E"/>
    <w:rsid w:val="00A431B0"/>
    <w:rsid w:val="00A4411C"/>
    <w:rsid w:val="00A44196"/>
    <w:rsid w:val="00A443E6"/>
    <w:rsid w:val="00A465CC"/>
    <w:rsid w:val="00A5292D"/>
    <w:rsid w:val="00A53033"/>
    <w:rsid w:val="00A53A99"/>
    <w:rsid w:val="00A554BB"/>
    <w:rsid w:val="00A55F75"/>
    <w:rsid w:val="00A562ED"/>
    <w:rsid w:val="00A56C79"/>
    <w:rsid w:val="00A6175A"/>
    <w:rsid w:val="00A64117"/>
    <w:rsid w:val="00A65A0B"/>
    <w:rsid w:val="00A66070"/>
    <w:rsid w:val="00A6633D"/>
    <w:rsid w:val="00A7009A"/>
    <w:rsid w:val="00A71923"/>
    <w:rsid w:val="00A73151"/>
    <w:rsid w:val="00A73ED3"/>
    <w:rsid w:val="00A7702A"/>
    <w:rsid w:val="00A77E8B"/>
    <w:rsid w:val="00A80EEA"/>
    <w:rsid w:val="00A824BD"/>
    <w:rsid w:val="00A82D37"/>
    <w:rsid w:val="00A83613"/>
    <w:rsid w:val="00A84808"/>
    <w:rsid w:val="00A85498"/>
    <w:rsid w:val="00A8557C"/>
    <w:rsid w:val="00A86B95"/>
    <w:rsid w:val="00A87E38"/>
    <w:rsid w:val="00A917D6"/>
    <w:rsid w:val="00A92C15"/>
    <w:rsid w:val="00A953BC"/>
    <w:rsid w:val="00A95603"/>
    <w:rsid w:val="00A96980"/>
    <w:rsid w:val="00AA09DD"/>
    <w:rsid w:val="00AA29FE"/>
    <w:rsid w:val="00AA607D"/>
    <w:rsid w:val="00AA74DD"/>
    <w:rsid w:val="00AA7990"/>
    <w:rsid w:val="00AB1F9F"/>
    <w:rsid w:val="00AB2402"/>
    <w:rsid w:val="00AB3F70"/>
    <w:rsid w:val="00AB502A"/>
    <w:rsid w:val="00AB537E"/>
    <w:rsid w:val="00AB6D1E"/>
    <w:rsid w:val="00AC07DD"/>
    <w:rsid w:val="00AC27A1"/>
    <w:rsid w:val="00AC4453"/>
    <w:rsid w:val="00AC58EF"/>
    <w:rsid w:val="00AC7165"/>
    <w:rsid w:val="00AC784A"/>
    <w:rsid w:val="00AC7C1B"/>
    <w:rsid w:val="00AD0117"/>
    <w:rsid w:val="00AD18DB"/>
    <w:rsid w:val="00AD3C29"/>
    <w:rsid w:val="00AD4DF3"/>
    <w:rsid w:val="00AD5CD4"/>
    <w:rsid w:val="00AD5D1E"/>
    <w:rsid w:val="00AD6A6A"/>
    <w:rsid w:val="00AD720F"/>
    <w:rsid w:val="00AE1700"/>
    <w:rsid w:val="00AE2A12"/>
    <w:rsid w:val="00AE7ACB"/>
    <w:rsid w:val="00AF390D"/>
    <w:rsid w:val="00AF5018"/>
    <w:rsid w:val="00AF546C"/>
    <w:rsid w:val="00AF7C86"/>
    <w:rsid w:val="00B00A25"/>
    <w:rsid w:val="00B01731"/>
    <w:rsid w:val="00B02193"/>
    <w:rsid w:val="00B024F2"/>
    <w:rsid w:val="00B0274C"/>
    <w:rsid w:val="00B032C9"/>
    <w:rsid w:val="00B043FF"/>
    <w:rsid w:val="00B0445C"/>
    <w:rsid w:val="00B0452F"/>
    <w:rsid w:val="00B04D54"/>
    <w:rsid w:val="00B06025"/>
    <w:rsid w:val="00B10C64"/>
    <w:rsid w:val="00B12527"/>
    <w:rsid w:val="00B12A51"/>
    <w:rsid w:val="00B12B8E"/>
    <w:rsid w:val="00B1379F"/>
    <w:rsid w:val="00B14EFB"/>
    <w:rsid w:val="00B14F85"/>
    <w:rsid w:val="00B1635E"/>
    <w:rsid w:val="00B20444"/>
    <w:rsid w:val="00B2063F"/>
    <w:rsid w:val="00B208CC"/>
    <w:rsid w:val="00B21475"/>
    <w:rsid w:val="00B22036"/>
    <w:rsid w:val="00B2273D"/>
    <w:rsid w:val="00B23F8E"/>
    <w:rsid w:val="00B24796"/>
    <w:rsid w:val="00B24C7A"/>
    <w:rsid w:val="00B27DBA"/>
    <w:rsid w:val="00B30518"/>
    <w:rsid w:val="00B30A9D"/>
    <w:rsid w:val="00B32297"/>
    <w:rsid w:val="00B336C6"/>
    <w:rsid w:val="00B338BF"/>
    <w:rsid w:val="00B338CB"/>
    <w:rsid w:val="00B35904"/>
    <w:rsid w:val="00B37114"/>
    <w:rsid w:val="00B4111B"/>
    <w:rsid w:val="00B418E2"/>
    <w:rsid w:val="00B424E5"/>
    <w:rsid w:val="00B429A7"/>
    <w:rsid w:val="00B42E7F"/>
    <w:rsid w:val="00B43E67"/>
    <w:rsid w:val="00B444BD"/>
    <w:rsid w:val="00B44654"/>
    <w:rsid w:val="00B45357"/>
    <w:rsid w:val="00B46C0A"/>
    <w:rsid w:val="00B5062C"/>
    <w:rsid w:val="00B50B12"/>
    <w:rsid w:val="00B51FA7"/>
    <w:rsid w:val="00B52677"/>
    <w:rsid w:val="00B52B85"/>
    <w:rsid w:val="00B53802"/>
    <w:rsid w:val="00B54AD6"/>
    <w:rsid w:val="00B569B9"/>
    <w:rsid w:val="00B5781E"/>
    <w:rsid w:val="00B60B2D"/>
    <w:rsid w:val="00B6148E"/>
    <w:rsid w:val="00B62476"/>
    <w:rsid w:val="00B62B91"/>
    <w:rsid w:val="00B64142"/>
    <w:rsid w:val="00B672A4"/>
    <w:rsid w:val="00B70B21"/>
    <w:rsid w:val="00B735D2"/>
    <w:rsid w:val="00B751E0"/>
    <w:rsid w:val="00B756B6"/>
    <w:rsid w:val="00B826BC"/>
    <w:rsid w:val="00B83935"/>
    <w:rsid w:val="00B84BF5"/>
    <w:rsid w:val="00B85D8A"/>
    <w:rsid w:val="00B86E85"/>
    <w:rsid w:val="00B908F2"/>
    <w:rsid w:val="00B91E19"/>
    <w:rsid w:val="00B929D5"/>
    <w:rsid w:val="00B92F40"/>
    <w:rsid w:val="00B93151"/>
    <w:rsid w:val="00B965F3"/>
    <w:rsid w:val="00B96CCA"/>
    <w:rsid w:val="00B97AC8"/>
    <w:rsid w:val="00B97B30"/>
    <w:rsid w:val="00BA2E62"/>
    <w:rsid w:val="00BA60A5"/>
    <w:rsid w:val="00BA6CA9"/>
    <w:rsid w:val="00BB1924"/>
    <w:rsid w:val="00BB26E1"/>
    <w:rsid w:val="00BB2923"/>
    <w:rsid w:val="00BB4D68"/>
    <w:rsid w:val="00BB532A"/>
    <w:rsid w:val="00BB6194"/>
    <w:rsid w:val="00BB6F8F"/>
    <w:rsid w:val="00BB7ADE"/>
    <w:rsid w:val="00BC04B0"/>
    <w:rsid w:val="00BC0B44"/>
    <w:rsid w:val="00BC1DBB"/>
    <w:rsid w:val="00BC219B"/>
    <w:rsid w:val="00BC3B96"/>
    <w:rsid w:val="00BC4B7A"/>
    <w:rsid w:val="00BC5F9D"/>
    <w:rsid w:val="00BC617A"/>
    <w:rsid w:val="00BC6300"/>
    <w:rsid w:val="00BC6B2B"/>
    <w:rsid w:val="00BD453F"/>
    <w:rsid w:val="00BE0185"/>
    <w:rsid w:val="00BE165A"/>
    <w:rsid w:val="00BE24F1"/>
    <w:rsid w:val="00BE2ECE"/>
    <w:rsid w:val="00BE3DDB"/>
    <w:rsid w:val="00BE3FEB"/>
    <w:rsid w:val="00BE4ACD"/>
    <w:rsid w:val="00BE5788"/>
    <w:rsid w:val="00BE7CA0"/>
    <w:rsid w:val="00BE7EAA"/>
    <w:rsid w:val="00BE7FF8"/>
    <w:rsid w:val="00BF03AE"/>
    <w:rsid w:val="00BF1605"/>
    <w:rsid w:val="00BF19AE"/>
    <w:rsid w:val="00BF2174"/>
    <w:rsid w:val="00BF48FB"/>
    <w:rsid w:val="00BF5BD9"/>
    <w:rsid w:val="00BF6428"/>
    <w:rsid w:val="00BF75C6"/>
    <w:rsid w:val="00BF7CB9"/>
    <w:rsid w:val="00C03710"/>
    <w:rsid w:val="00C120D8"/>
    <w:rsid w:val="00C1646C"/>
    <w:rsid w:val="00C17FA6"/>
    <w:rsid w:val="00C22C69"/>
    <w:rsid w:val="00C22D19"/>
    <w:rsid w:val="00C254BF"/>
    <w:rsid w:val="00C25753"/>
    <w:rsid w:val="00C32C32"/>
    <w:rsid w:val="00C33E69"/>
    <w:rsid w:val="00C344D5"/>
    <w:rsid w:val="00C34861"/>
    <w:rsid w:val="00C37AEA"/>
    <w:rsid w:val="00C37B9A"/>
    <w:rsid w:val="00C40A9D"/>
    <w:rsid w:val="00C41F71"/>
    <w:rsid w:val="00C42519"/>
    <w:rsid w:val="00C428F0"/>
    <w:rsid w:val="00C43488"/>
    <w:rsid w:val="00C44DCC"/>
    <w:rsid w:val="00C457E1"/>
    <w:rsid w:val="00C4741B"/>
    <w:rsid w:val="00C4798C"/>
    <w:rsid w:val="00C53BDA"/>
    <w:rsid w:val="00C53F56"/>
    <w:rsid w:val="00C54F22"/>
    <w:rsid w:val="00C5656F"/>
    <w:rsid w:val="00C576DD"/>
    <w:rsid w:val="00C60028"/>
    <w:rsid w:val="00C6050D"/>
    <w:rsid w:val="00C605C6"/>
    <w:rsid w:val="00C6127A"/>
    <w:rsid w:val="00C61502"/>
    <w:rsid w:val="00C61545"/>
    <w:rsid w:val="00C64017"/>
    <w:rsid w:val="00C66B31"/>
    <w:rsid w:val="00C67443"/>
    <w:rsid w:val="00C67F31"/>
    <w:rsid w:val="00C70344"/>
    <w:rsid w:val="00C70FB6"/>
    <w:rsid w:val="00C73430"/>
    <w:rsid w:val="00C74330"/>
    <w:rsid w:val="00C76719"/>
    <w:rsid w:val="00C773A4"/>
    <w:rsid w:val="00C77E2A"/>
    <w:rsid w:val="00C802E9"/>
    <w:rsid w:val="00C802FA"/>
    <w:rsid w:val="00C809DB"/>
    <w:rsid w:val="00C81400"/>
    <w:rsid w:val="00C81686"/>
    <w:rsid w:val="00C836C7"/>
    <w:rsid w:val="00C83D10"/>
    <w:rsid w:val="00C855FF"/>
    <w:rsid w:val="00C8754C"/>
    <w:rsid w:val="00C91023"/>
    <w:rsid w:val="00C92197"/>
    <w:rsid w:val="00C971E9"/>
    <w:rsid w:val="00CA1726"/>
    <w:rsid w:val="00CA26BD"/>
    <w:rsid w:val="00CA294A"/>
    <w:rsid w:val="00CA296C"/>
    <w:rsid w:val="00CA3D48"/>
    <w:rsid w:val="00CA4EB3"/>
    <w:rsid w:val="00CA5792"/>
    <w:rsid w:val="00CA5B21"/>
    <w:rsid w:val="00CA6884"/>
    <w:rsid w:val="00CB103B"/>
    <w:rsid w:val="00CB32E7"/>
    <w:rsid w:val="00CB3793"/>
    <w:rsid w:val="00CB44A7"/>
    <w:rsid w:val="00CB5A29"/>
    <w:rsid w:val="00CB63E9"/>
    <w:rsid w:val="00CB68D9"/>
    <w:rsid w:val="00CB7C45"/>
    <w:rsid w:val="00CC034C"/>
    <w:rsid w:val="00CC1771"/>
    <w:rsid w:val="00CC17DE"/>
    <w:rsid w:val="00CC1975"/>
    <w:rsid w:val="00CC1ECF"/>
    <w:rsid w:val="00CC21CB"/>
    <w:rsid w:val="00CC420B"/>
    <w:rsid w:val="00CC48C6"/>
    <w:rsid w:val="00CC57B4"/>
    <w:rsid w:val="00CC57B7"/>
    <w:rsid w:val="00CC5C4F"/>
    <w:rsid w:val="00CC66A7"/>
    <w:rsid w:val="00CD24C3"/>
    <w:rsid w:val="00CD370D"/>
    <w:rsid w:val="00CD4717"/>
    <w:rsid w:val="00CD4D64"/>
    <w:rsid w:val="00CD749D"/>
    <w:rsid w:val="00CD74B7"/>
    <w:rsid w:val="00CD7D13"/>
    <w:rsid w:val="00CE04EB"/>
    <w:rsid w:val="00CE1654"/>
    <w:rsid w:val="00CE26EF"/>
    <w:rsid w:val="00CE4628"/>
    <w:rsid w:val="00CE4AB6"/>
    <w:rsid w:val="00CE4BE7"/>
    <w:rsid w:val="00CE4D80"/>
    <w:rsid w:val="00CE5624"/>
    <w:rsid w:val="00CE75B0"/>
    <w:rsid w:val="00CE7FA9"/>
    <w:rsid w:val="00CF0A5E"/>
    <w:rsid w:val="00CF128F"/>
    <w:rsid w:val="00CF17A8"/>
    <w:rsid w:val="00CF194E"/>
    <w:rsid w:val="00CF268F"/>
    <w:rsid w:val="00CF3190"/>
    <w:rsid w:val="00CF3B7E"/>
    <w:rsid w:val="00CF3F96"/>
    <w:rsid w:val="00CF4784"/>
    <w:rsid w:val="00D0077E"/>
    <w:rsid w:val="00D008CF"/>
    <w:rsid w:val="00D03BFF"/>
    <w:rsid w:val="00D04628"/>
    <w:rsid w:val="00D05468"/>
    <w:rsid w:val="00D05596"/>
    <w:rsid w:val="00D109F6"/>
    <w:rsid w:val="00D11A1B"/>
    <w:rsid w:val="00D133A1"/>
    <w:rsid w:val="00D13B89"/>
    <w:rsid w:val="00D153E6"/>
    <w:rsid w:val="00D1610C"/>
    <w:rsid w:val="00D166E0"/>
    <w:rsid w:val="00D16FCC"/>
    <w:rsid w:val="00D2045D"/>
    <w:rsid w:val="00D204DD"/>
    <w:rsid w:val="00D215FA"/>
    <w:rsid w:val="00D22BA7"/>
    <w:rsid w:val="00D23F9A"/>
    <w:rsid w:val="00D24029"/>
    <w:rsid w:val="00D24383"/>
    <w:rsid w:val="00D25F46"/>
    <w:rsid w:val="00D305C7"/>
    <w:rsid w:val="00D30764"/>
    <w:rsid w:val="00D30B93"/>
    <w:rsid w:val="00D35ABF"/>
    <w:rsid w:val="00D35B1D"/>
    <w:rsid w:val="00D408FC"/>
    <w:rsid w:val="00D4164F"/>
    <w:rsid w:val="00D439E8"/>
    <w:rsid w:val="00D43DF0"/>
    <w:rsid w:val="00D452A4"/>
    <w:rsid w:val="00D459D1"/>
    <w:rsid w:val="00D45C05"/>
    <w:rsid w:val="00D504DF"/>
    <w:rsid w:val="00D50F75"/>
    <w:rsid w:val="00D51FFB"/>
    <w:rsid w:val="00D52F1C"/>
    <w:rsid w:val="00D53530"/>
    <w:rsid w:val="00D565AD"/>
    <w:rsid w:val="00D60243"/>
    <w:rsid w:val="00D62E6D"/>
    <w:rsid w:val="00D65A69"/>
    <w:rsid w:val="00D7012B"/>
    <w:rsid w:val="00D72327"/>
    <w:rsid w:val="00D73FF4"/>
    <w:rsid w:val="00D74DD9"/>
    <w:rsid w:val="00D7700A"/>
    <w:rsid w:val="00D7750E"/>
    <w:rsid w:val="00D8014A"/>
    <w:rsid w:val="00D8023D"/>
    <w:rsid w:val="00D81404"/>
    <w:rsid w:val="00D82EB1"/>
    <w:rsid w:val="00D84717"/>
    <w:rsid w:val="00D850EF"/>
    <w:rsid w:val="00D85DF9"/>
    <w:rsid w:val="00D86E0F"/>
    <w:rsid w:val="00D877E4"/>
    <w:rsid w:val="00D87D4D"/>
    <w:rsid w:val="00D87DA1"/>
    <w:rsid w:val="00D903A2"/>
    <w:rsid w:val="00D91081"/>
    <w:rsid w:val="00D9189A"/>
    <w:rsid w:val="00D92062"/>
    <w:rsid w:val="00D9251E"/>
    <w:rsid w:val="00D92BDE"/>
    <w:rsid w:val="00D9429F"/>
    <w:rsid w:val="00D95935"/>
    <w:rsid w:val="00D97512"/>
    <w:rsid w:val="00D97769"/>
    <w:rsid w:val="00DA0300"/>
    <w:rsid w:val="00DA04B6"/>
    <w:rsid w:val="00DA1D38"/>
    <w:rsid w:val="00DA276C"/>
    <w:rsid w:val="00DA29B1"/>
    <w:rsid w:val="00DA2B81"/>
    <w:rsid w:val="00DA3D69"/>
    <w:rsid w:val="00DA5162"/>
    <w:rsid w:val="00DA6A44"/>
    <w:rsid w:val="00DB16FA"/>
    <w:rsid w:val="00DB2A03"/>
    <w:rsid w:val="00DB465B"/>
    <w:rsid w:val="00DB4AF4"/>
    <w:rsid w:val="00DB4B76"/>
    <w:rsid w:val="00DB62F3"/>
    <w:rsid w:val="00DB668C"/>
    <w:rsid w:val="00DC2971"/>
    <w:rsid w:val="00DC348D"/>
    <w:rsid w:val="00DC7416"/>
    <w:rsid w:val="00DD1AC4"/>
    <w:rsid w:val="00DD1F49"/>
    <w:rsid w:val="00DD345D"/>
    <w:rsid w:val="00DD5C77"/>
    <w:rsid w:val="00DD74AC"/>
    <w:rsid w:val="00DD7EF9"/>
    <w:rsid w:val="00DE0F86"/>
    <w:rsid w:val="00DE1419"/>
    <w:rsid w:val="00DE4738"/>
    <w:rsid w:val="00DE4E7A"/>
    <w:rsid w:val="00DE590B"/>
    <w:rsid w:val="00DE67C2"/>
    <w:rsid w:val="00DE7C59"/>
    <w:rsid w:val="00DF16E4"/>
    <w:rsid w:val="00DF21B7"/>
    <w:rsid w:val="00DF2B7C"/>
    <w:rsid w:val="00DF2F72"/>
    <w:rsid w:val="00DF3141"/>
    <w:rsid w:val="00DF320E"/>
    <w:rsid w:val="00DF4A1A"/>
    <w:rsid w:val="00DF5C84"/>
    <w:rsid w:val="00DF6155"/>
    <w:rsid w:val="00E00E40"/>
    <w:rsid w:val="00E02112"/>
    <w:rsid w:val="00E03D68"/>
    <w:rsid w:val="00E04C93"/>
    <w:rsid w:val="00E04F02"/>
    <w:rsid w:val="00E05BE6"/>
    <w:rsid w:val="00E126CB"/>
    <w:rsid w:val="00E1419B"/>
    <w:rsid w:val="00E14868"/>
    <w:rsid w:val="00E16468"/>
    <w:rsid w:val="00E1691A"/>
    <w:rsid w:val="00E21040"/>
    <w:rsid w:val="00E216DA"/>
    <w:rsid w:val="00E2186B"/>
    <w:rsid w:val="00E21B0B"/>
    <w:rsid w:val="00E22AEE"/>
    <w:rsid w:val="00E2424D"/>
    <w:rsid w:val="00E24E47"/>
    <w:rsid w:val="00E262E5"/>
    <w:rsid w:val="00E26ED6"/>
    <w:rsid w:val="00E27C9A"/>
    <w:rsid w:val="00E27FBE"/>
    <w:rsid w:val="00E30BBB"/>
    <w:rsid w:val="00E3140E"/>
    <w:rsid w:val="00E325C3"/>
    <w:rsid w:val="00E32EF0"/>
    <w:rsid w:val="00E42315"/>
    <w:rsid w:val="00E42BE5"/>
    <w:rsid w:val="00E43E11"/>
    <w:rsid w:val="00E44181"/>
    <w:rsid w:val="00E44CEF"/>
    <w:rsid w:val="00E47FAB"/>
    <w:rsid w:val="00E50860"/>
    <w:rsid w:val="00E509D9"/>
    <w:rsid w:val="00E50E95"/>
    <w:rsid w:val="00E521D1"/>
    <w:rsid w:val="00E5325B"/>
    <w:rsid w:val="00E533F8"/>
    <w:rsid w:val="00E53FF9"/>
    <w:rsid w:val="00E5417A"/>
    <w:rsid w:val="00E564B2"/>
    <w:rsid w:val="00E61B97"/>
    <w:rsid w:val="00E637DA"/>
    <w:rsid w:val="00E63957"/>
    <w:rsid w:val="00E6470B"/>
    <w:rsid w:val="00E67C78"/>
    <w:rsid w:val="00E67FA0"/>
    <w:rsid w:val="00E7158F"/>
    <w:rsid w:val="00E71C7A"/>
    <w:rsid w:val="00E73380"/>
    <w:rsid w:val="00E74099"/>
    <w:rsid w:val="00E74BCC"/>
    <w:rsid w:val="00E75545"/>
    <w:rsid w:val="00E765F2"/>
    <w:rsid w:val="00E76A22"/>
    <w:rsid w:val="00E76AAF"/>
    <w:rsid w:val="00E77DBA"/>
    <w:rsid w:val="00E80072"/>
    <w:rsid w:val="00E80F52"/>
    <w:rsid w:val="00E82616"/>
    <w:rsid w:val="00E8391E"/>
    <w:rsid w:val="00E843F6"/>
    <w:rsid w:val="00E84644"/>
    <w:rsid w:val="00E85F8F"/>
    <w:rsid w:val="00E87A76"/>
    <w:rsid w:val="00E90B6D"/>
    <w:rsid w:val="00E919B0"/>
    <w:rsid w:val="00E91D82"/>
    <w:rsid w:val="00E92EAD"/>
    <w:rsid w:val="00E94916"/>
    <w:rsid w:val="00E97A2C"/>
    <w:rsid w:val="00EA0696"/>
    <w:rsid w:val="00EA13F8"/>
    <w:rsid w:val="00EA26DE"/>
    <w:rsid w:val="00EA270A"/>
    <w:rsid w:val="00EA2F79"/>
    <w:rsid w:val="00EA420D"/>
    <w:rsid w:val="00EA4478"/>
    <w:rsid w:val="00EA461F"/>
    <w:rsid w:val="00EA4F4C"/>
    <w:rsid w:val="00EA4FB2"/>
    <w:rsid w:val="00EA69E4"/>
    <w:rsid w:val="00EB15C0"/>
    <w:rsid w:val="00EB1DA3"/>
    <w:rsid w:val="00EB4436"/>
    <w:rsid w:val="00EB4B2F"/>
    <w:rsid w:val="00EB650C"/>
    <w:rsid w:val="00EB707B"/>
    <w:rsid w:val="00EC0936"/>
    <w:rsid w:val="00EC3E40"/>
    <w:rsid w:val="00EC4CDC"/>
    <w:rsid w:val="00EC4CF2"/>
    <w:rsid w:val="00EC5400"/>
    <w:rsid w:val="00EC5801"/>
    <w:rsid w:val="00EC5C1A"/>
    <w:rsid w:val="00EC69B9"/>
    <w:rsid w:val="00EC7891"/>
    <w:rsid w:val="00EC7C80"/>
    <w:rsid w:val="00ED0A24"/>
    <w:rsid w:val="00ED0CA4"/>
    <w:rsid w:val="00ED190D"/>
    <w:rsid w:val="00ED1967"/>
    <w:rsid w:val="00ED2E5D"/>
    <w:rsid w:val="00ED3050"/>
    <w:rsid w:val="00ED46BC"/>
    <w:rsid w:val="00ED5877"/>
    <w:rsid w:val="00ED5922"/>
    <w:rsid w:val="00ED760F"/>
    <w:rsid w:val="00ED7F1A"/>
    <w:rsid w:val="00EE191C"/>
    <w:rsid w:val="00EE2BF8"/>
    <w:rsid w:val="00EE317B"/>
    <w:rsid w:val="00EE338A"/>
    <w:rsid w:val="00EE3AF5"/>
    <w:rsid w:val="00EE6563"/>
    <w:rsid w:val="00EE777C"/>
    <w:rsid w:val="00EF03E4"/>
    <w:rsid w:val="00EF1D5F"/>
    <w:rsid w:val="00EF33F9"/>
    <w:rsid w:val="00EF36F4"/>
    <w:rsid w:val="00EF3D02"/>
    <w:rsid w:val="00EF4296"/>
    <w:rsid w:val="00EF42B1"/>
    <w:rsid w:val="00EF645D"/>
    <w:rsid w:val="00EF6715"/>
    <w:rsid w:val="00EF7972"/>
    <w:rsid w:val="00F01A85"/>
    <w:rsid w:val="00F01E0F"/>
    <w:rsid w:val="00F02437"/>
    <w:rsid w:val="00F03311"/>
    <w:rsid w:val="00F0391A"/>
    <w:rsid w:val="00F05928"/>
    <w:rsid w:val="00F10005"/>
    <w:rsid w:val="00F10204"/>
    <w:rsid w:val="00F105C3"/>
    <w:rsid w:val="00F1185E"/>
    <w:rsid w:val="00F1435C"/>
    <w:rsid w:val="00F145ED"/>
    <w:rsid w:val="00F14602"/>
    <w:rsid w:val="00F20612"/>
    <w:rsid w:val="00F21067"/>
    <w:rsid w:val="00F212F4"/>
    <w:rsid w:val="00F22387"/>
    <w:rsid w:val="00F229AE"/>
    <w:rsid w:val="00F253F2"/>
    <w:rsid w:val="00F270DC"/>
    <w:rsid w:val="00F311D1"/>
    <w:rsid w:val="00F31380"/>
    <w:rsid w:val="00F313DA"/>
    <w:rsid w:val="00F31EAD"/>
    <w:rsid w:val="00F32516"/>
    <w:rsid w:val="00F325C4"/>
    <w:rsid w:val="00F335BD"/>
    <w:rsid w:val="00F345E6"/>
    <w:rsid w:val="00F34F3B"/>
    <w:rsid w:val="00F35FE7"/>
    <w:rsid w:val="00F363E5"/>
    <w:rsid w:val="00F36918"/>
    <w:rsid w:val="00F36B95"/>
    <w:rsid w:val="00F40282"/>
    <w:rsid w:val="00F411BA"/>
    <w:rsid w:val="00F4381E"/>
    <w:rsid w:val="00F43936"/>
    <w:rsid w:val="00F440B8"/>
    <w:rsid w:val="00F44638"/>
    <w:rsid w:val="00F45832"/>
    <w:rsid w:val="00F4710B"/>
    <w:rsid w:val="00F4739F"/>
    <w:rsid w:val="00F50742"/>
    <w:rsid w:val="00F52B05"/>
    <w:rsid w:val="00F52BAC"/>
    <w:rsid w:val="00F53904"/>
    <w:rsid w:val="00F54787"/>
    <w:rsid w:val="00F600BC"/>
    <w:rsid w:val="00F618DA"/>
    <w:rsid w:val="00F62422"/>
    <w:rsid w:val="00F62476"/>
    <w:rsid w:val="00F6400A"/>
    <w:rsid w:val="00F65648"/>
    <w:rsid w:val="00F66C9A"/>
    <w:rsid w:val="00F713CA"/>
    <w:rsid w:val="00F74DC5"/>
    <w:rsid w:val="00F76AD3"/>
    <w:rsid w:val="00F77CB9"/>
    <w:rsid w:val="00F804C5"/>
    <w:rsid w:val="00F81A4F"/>
    <w:rsid w:val="00F82296"/>
    <w:rsid w:val="00F83F22"/>
    <w:rsid w:val="00F84024"/>
    <w:rsid w:val="00F8548D"/>
    <w:rsid w:val="00F85BA5"/>
    <w:rsid w:val="00F86571"/>
    <w:rsid w:val="00F93CCB"/>
    <w:rsid w:val="00F94066"/>
    <w:rsid w:val="00F95543"/>
    <w:rsid w:val="00F96F8C"/>
    <w:rsid w:val="00F9714C"/>
    <w:rsid w:val="00FA2107"/>
    <w:rsid w:val="00FA3CEC"/>
    <w:rsid w:val="00FA45FE"/>
    <w:rsid w:val="00FA470C"/>
    <w:rsid w:val="00FB0CBD"/>
    <w:rsid w:val="00FB2696"/>
    <w:rsid w:val="00FB2973"/>
    <w:rsid w:val="00FB306A"/>
    <w:rsid w:val="00FB3A51"/>
    <w:rsid w:val="00FB4B9A"/>
    <w:rsid w:val="00FB6891"/>
    <w:rsid w:val="00FC032E"/>
    <w:rsid w:val="00FC1690"/>
    <w:rsid w:val="00FC2AD8"/>
    <w:rsid w:val="00FC4122"/>
    <w:rsid w:val="00FC444E"/>
    <w:rsid w:val="00FC4C5F"/>
    <w:rsid w:val="00FC57FF"/>
    <w:rsid w:val="00FC7502"/>
    <w:rsid w:val="00FC781D"/>
    <w:rsid w:val="00FC7948"/>
    <w:rsid w:val="00FD0771"/>
    <w:rsid w:val="00FD080B"/>
    <w:rsid w:val="00FD0FB9"/>
    <w:rsid w:val="00FD48EB"/>
    <w:rsid w:val="00FD4BE2"/>
    <w:rsid w:val="00FD5347"/>
    <w:rsid w:val="00FD57D2"/>
    <w:rsid w:val="00FD5C03"/>
    <w:rsid w:val="00FE06B9"/>
    <w:rsid w:val="00FE1EA9"/>
    <w:rsid w:val="00FE3387"/>
    <w:rsid w:val="00FE33AF"/>
    <w:rsid w:val="00FE3A3A"/>
    <w:rsid w:val="00FE4EDA"/>
    <w:rsid w:val="00FE5068"/>
    <w:rsid w:val="00FE6855"/>
    <w:rsid w:val="00FE7D0C"/>
    <w:rsid w:val="00FF11B3"/>
    <w:rsid w:val="00FF1D29"/>
    <w:rsid w:val="00FF379F"/>
    <w:rsid w:val="00FF419D"/>
    <w:rsid w:val="00FF4C42"/>
    <w:rsid w:val="00FF5A18"/>
    <w:rsid w:val="00FF6147"/>
    <w:rsid w:val="00FF6C03"/>
    <w:rsid w:val="00FF702C"/>
    <w:rsid w:val="00FF70B6"/>
    <w:rsid w:val="00FF77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fa-I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021E4A4"/>
  <w15:chartTrackingRefBased/>
  <w15:docId w15:val="{5AAC75BA-CC25-4B0F-A2B9-D80F3C7AE1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SimSun" w:hAnsi="Times New Roman" w:cs="Times New Roman"/>
        <w:lang w:val="en-US" w:eastAsia="en-US" w:bidi="fa-IR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toc 1" w:uiPriority="39"/>
    <w:lsdException w:name="toc 2" w:uiPriority="39"/>
    <w:lsdException w:name="toc 3" w:uiPriority="39"/>
    <w:lsdException w:name="caption" w:qFormat="1"/>
    <w:lsdException w:name="Title" w:qFormat="1"/>
    <w:lsdException w:name="Subtitle" w:qFormat="1"/>
    <w:lsdException w:name="Hyperlink" w:uiPriority="99"/>
    <w:lsdException w:name="Strong" w:uiPriority="22" w:qFormat="1"/>
    <w:lsdException w:name="Emphasis" w:qFormat="1"/>
    <w:lsdException w:name="Normal (Web)" w:uiPriority="99"/>
    <w:lsdException w:name="Normal Table" w:semiHidden="1" w:unhideWhenUsed="1"/>
    <w:lsdException w:name="No List" w:uiPriority="99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eastAsia="zh-CN" w:bidi="ar-SA"/>
    </w:rPr>
  </w:style>
  <w:style w:type="paragraph" w:styleId="Heading1">
    <w:name w:val="heading 1"/>
    <w:basedOn w:val="a"/>
    <w:next w:val="a0"/>
    <w:qFormat/>
    <w:rsid w:val="00E47FAB"/>
    <w:pPr>
      <w:keepNext/>
      <w:numPr>
        <w:numId w:val="3"/>
      </w:numPr>
      <w:spacing w:before="3000" w:after="3000"/>
      <w:outlineLvl w:val="0"/>
    </w:pPr>
    <w:rPr>
      <w:kern w:val="32"/>
    </w:rPr>
  </w:style>
  <w:style w:type="paragraph" w:styleId="Heading2">
    <w:name w:val="heading 2"/>
    <w:basedOn w:val="Normal"/>
    <w:next w:val="Normal"/>
    <w:qFormat/>
    <w:rsid w:val="00321084"/>
    <w:pPr>
      <w:keepNext/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qFormat/>
    <w:rsid w:val="00321084"/>
    <w:pPr>
      <w:keepNext/>
      <w:spacing w:before="240" w:after="60"/>
      <w:outlineLvl w:val="2"/>
    </w:pPr>
    <w:rPr>
      <w:rFonts w:ascii="Arial" w:hAnsi="Arial" w:cs="Arial"/>
      <w:b/>
      <w:bCs/>
      <w:sz w:val="26"/>
      <w:szCs w:val="26"/>
    </w:rPr>
  </w:style>
  <w:style w:type="paragraph" w:styleId="Heading4">
    <w:name w:val="heading 4"/>
    <w:basedOn w:val="Normal"/>
    <w:next w:val="Normal"/>
    <w:qFormat/>
    <w:rsid w:val="00321084"/>
    <w:pPr>
      <w:keepNext/>
      <w:spacing w:before="240" w:after="60"/>
      <w:outlineLvl w:val="3"/>
    </w:pPr>
    <w:rPr>
      <w:b/>
      <w:b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0">
    <w:name w:val="متن"/>
    <w:link w:val="Char"/>
    <w:rsid w:val="000B1CBD"/>
    <w:pPr>
      <w:bidi/>
      <w:ind w:firstLine="576"/>
      <w:jc w:val="both"/>
    </w:pPr>
    <w:rPr>
      <w:rFonts w:eastAsia="Lotus" w:cs="B Lotus"/>
      <w:sz w:val="24"/>
      <w:szCs w:val="28"/>
      <w:lang w:eastAsia="zh-CN" w:bidi="ar-SA"/>
    </w:rPr>
  </w:style>
  <w:style w:type="paragraph" w:customStyle="1" w:styleId="1">
    <w:name w:val="عنوان1"/>
    <w:next w:val="a0"/>
    <w:link w:val="1Char"/>
    <w:rsid w:val="00336F37"/>
    <w:pPr>
      <w:keepNext/>
      <w:numPr>
        <w:ilvl w:val="1"/>
        <w:numId w:val="3"/>
      </w:numPr>
      <w:bidi/>
      <w:spacing w:before="360" w:after="120"/>
      <w:ind w:left="794" w:hanging="794"/>
    </w:pPr>
    <w:rPr>
      <w:rFonts w:cs="B Lotus"/>
      <w:b/>
      <w:bCs/>
      <w:sz w:val="32"/>
      <w:szCs w:val="36"/>
      <w:lang w:eastAsia="zh-CN" w:bidi="ar-SA"/>
    </w:rPr>
  </w:style>
  <w:style w:type="paragraph" w:customStyle="1" w:styleId="2">
    <w:name w:val="عنوان2"/>
    <w:basedOn w:val="1"/>
    <w:next w:val="a0"/>
    <w:rsid w:val="00336F37"/>
    <w:pPr>
      <w:numPr>
        <w:ilvl w:val="2"/>
      </w:numPr>
      <w:ind w:left="1225" w:hanging="1225"/>
    </w:pPr>
    <w:rPr>
      <w:sz w:val="28"/>
      <w:szCs w:val="32"/>
      <w:lang w:bidi="fa-IR"/>
    </w:rPr>
  </w:style>
  <w:style w:type="paragraph" w:customStyle="1" w:styleId="3">
    <w:name w:val="عنوان3"/>
    <w:basedOn w:val="1"/>
    <w:next w:val="a0"/>
    <w:rsid w:val="007A4025"/>
    <w:pPr>
      <w:numPr>
        <w:ilvl w:val="3"/>
      </w:numPr>
    </w:pPr>
    <w:rPr>
      <w:sz w:val="24"/>
      <w:szCs w:val="28"/>
      <w:lang w:bidi="fa-IR"/>
    </w:rPr>
  </w:style>
  <w:style w:type="paragraph" w:customStyle="1" w:styleId="4">
    <w:name w:val="عنوان4"/>
    <w:basedOn w:val="1"/>
    <w:next w:val="a0"/>
    <w:rsid w:val="00082EB6"/>
    <w:pPr>
      <w:numPr>
        <w:ilvl w:val="0"/>
        <w:numId w:val="0"/>
      </w:numPr>
      <w:spacing w:before="240" w:after="0"/>
    </w:pPr>
    <w:rPr>
      <w:sz w:val="22"/>
      <w:szCs w:val="26"/>
      <w:lang w:bidi="fa-IR"/>
    </w:rPr>
  </w:style>
  <w:style w:type="paragraph" w:customStyle="1" w:styleId="a1">
    <w:name w:val="شكل"/>
    <w:basedOn w:val="a2"/>
    <w:next w:val="a0"/>
    <w:link w:val="Char0"/>
    <w:rsid w:val="00FD0FB9"/>
    <w:pPr>
      <w:keepNext/>
      <w:spacing w:before="360"/>
      <w:jc w:val="center"/>
    </w:pPr>
    <w:rPr>
      <w:sz w:val="18"/>
      <w:szCs w:val="22"/>
      <w:lang w:bidi="fa-IR"/>
    </w:rPr>
  </w:style>
  <w:style w:type="paragraph" w:customStyle="1" w:styleId="a">
    <w:name w:val="عنوان"/>
    <w:basedOn w:val="a0"/>
    <w:rsid w:val="00E3140E"/>
    <w:pPr>
      <w:keepLines/>
      <w:spacing w:before="960" w:after="1080" w:line="360" w:lineRule="auto"/>
      <w:jc w:val="center"/>
    </w:pPr>
    <w:rPr>
      <w:sz w:val="48"/>
      <w:szCs w:val="56"/>
      <w:lang w:bidi="fa-IR"/>
      <w14:shadow w14:blurRad="50800" w14:dist="38100" w14:dir="2700000" w14:sx="100000" w14:sy="100000" w14:kx="0" w14:ky="0" w14:algn="tl">
        <w14:srgbClr w14:val="000000">
          <w14:alpha w14:val="60000"/>
        </w14:srgbClr>
      </w14:shadow>
    </w:rPr>
  </w:style>
  <w:style w:type="table" w:styleId="TableGrid">
    <w:name w:val="Table Grid"/>
    <w:basedOn w:val="TableNormal"/>
    <w:uiPriority w:val="39"/>
    <w:rsid w:val="0007642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3">
    <w:name w:val="نام"/>
    <w:next w:val="a0"/>
    <w:rsid w:val="000B1CBD"/>
    <w:pPr>
      <w:spacing w:line="360" w:lineRule="auto"/>
      <w:jc w:val="center"/>
    </w:pPr>
    <w:rPr>
      <w:rFonts w:eastAsia="Lotus" w:cs="B Lotus"/>
      <w:sz w:val="28"/>
      <w:szCs w:val="32"/>
      <w:lang w:eastAsia="zh-CN"/>
      <w14:shadow w14:blurRad="50800" w14:dist="38100" w14:dir="2700000" w14:sx="100000" w14:sy="100000" w14:kx="0" w14:ky="0" w14:algn="tl">
        <w14:srgbClr w14:val="000000">
          <w14:alpha w14:val="60000"/>
        </w14:srgbClr>
      </w14:shadow>
    </w:rPr>
  </w:style>
  <w:style w:type="paragraph" w:styleId="FootnoteText">
    <w:name w:val="footnote text"/>
    <w:basedOn w:val="Normal"/>
    <w:link w:val="FootnoteTextChar"/>
    <w:semiHidden/>
    <w:rsid w:val="008F2468"/>
    <w:rPr>
      <w:sz w:val="20"/>
      <w:szCs w:val="20"/>
    </w:rPr>
  </w:style>
  <w:style w:type="character" w:styleId="FootnoteReference">
    <w:name w:val="footnote reference"/>
    <w:semiHidden/>
    <w:rsid w:val="008F2468"/>
    <w:rPr>
      <w:vertAlign w:val="superscript"/>
    </w:rPr>
  </w:style>
  <w:style w:type="character" w:customStyle="1" w:styleId="Char">
    <w:name w:val="متن Char"/>
    <w:link w:val="a0"/>
    <w:rsid w:val="000B1CBD"/>
    <w:rPr>
      <w:rFonts w:eastAsia="Lotus" w:cs="B Lotus"/>
      <w:sz w:val="24"/>
      <w:szCs w:val="28"/>
      <w:lang w:val="en-US" w:eastAsia="zh-CN" w:bidi="ar-SA"/>
    </w:rPr>
  </w:style>
  <w:style w:type="character" w:customStyle="1" w:styleId="1Char">
    <w:name w:val="عنوان1 Char"/>
    <w:link w:val="1"/>
    <w:rsid w:val="00336F37"/>
    <w:rPr>
      <w:rFonts w:cs="B Lotus"/>
      <w:b/>
      <w:bCs/>
      <w:sz w:val="32"/>
      <w:szCs w:val="36"/>
      <w:lang w:eastAsia="zh-CN" w:bidi="ar-SA"/>
    </w:rPr>
  </w:style>
  <w:style w:type="character" w:customStyle="1" w:styleId="Char0">
    <w:name w:val="شكل Char"/>
    <w:link w:val="a1"/>
    <w:rsid w:val="00FD0FB9"/>
    <w:rPr>
      <w:rFonts w:eastAsia="Lotus" w:cs="B Lotus"/>
      <w:sz w:val="18"/>
      <w:szCs w:val="22"/>
      <w:lang w:val="en-US" w:eastAsia="zh-CN" w:bidi="fa-IR"/>
    </w:rPr>
  </w:style>
  <w:style w:type="paragraph" w:customStyle="1" w:styleId="-0">
    <w:name w:val="متن - بولت"/>
    <w:basedOn w:val="a0"/>
    <w:rsid w:val="006E51D0"/>
    <w:pPr>
      <w:numPr>
        <w:numId w:val="4"/>
      </w:numPr>
    </w:pPr>
    <w:rPr>
      <w:lang w:bidi="fa-IR"/>
    </w:rPr>
  </w:style>
  <w:style w:type="paragraph" w:customStyle="1" w:styleId="-">
    <w:name w:val="متن - مرجع"/>
    <w:basedOn w:val="a0"/>
    <w:rsid w:val="002218A3"/>
    <w:pPr>
      <w:numPr>
        <w:numId w:val="2"/>
      </w:numPr>
    </w:pPr>
    <w:rPr>
      <w:lang w:bidi="fa-IR"/>
    </w:rPr>
  </w:style>
  <w:style w:type="paragraph" w:styleId="TOC3">
    <w:name w:val="toc 3"/>
    <w:basedOn w:val="a0"/>
    <w:next w:val="a0"/>
    <w:autoRedefine/>
    <w:uiPriority w:val="39"/>
    <w:rsid w:val="00321084"/>
    <w:pPr>
      <w:ind w:left="480"/>
    </w:pPr>
  </w:style>
  <w:style w:type="paragraph" w:styleId="TOC1">
    <w:name w:val="toc 1"/>
    <w:basedOn w:val="a0"/>
    <w:next w:val="a0"/>
    <w:autoRedefine/>
    <w:uiPriority w:val="39"/>
    <w:rsid w:val="00321084"/>
  </w:style>
  <w:style w:type="paragraph" w:styleId="TOC2">
    <w:name w:val="toc 2"/>
    <w:basedOn w:val="a0"/>
    <w:next w:val="a0"/>
    <w:autoRedefine/>
    <w:uiPriority w:val="39"/>
    <w:rsid w:val="00321084"/>
    <w:pPr>
      <w:ind w:left="240"/>
    </w:pPr>
  </w:style>
  <w:style w:type="character" w:styleId="Hyperlink">
    <w:name w:val="Hyperlink"/>
    <w:uiPriority w:val="99"/>
    <w:rsid w:val="00321084"/>
    <w:rPr>
      <w:color w:val="0000FF"/>
      <w:u w:val="single"/>
    </w:rPr>
  </w:style>
  <w:style w:type="paragraph" w:customStyle="1" w:styleId="a2">
    <w:name w:val="ادامه متن"/>
    <w:basedOn w:val="a0"/>
    <w:next w:val="a0"/>
    <w:link w:val="Char1"/>
    <w:rsid w:val="002061EE"/>
    <w:pPr>
      <w:ind w:firstLine="0"/>
    </w:pPr>
  </w:style>
  <w:style w:type="paragraph" w:customStyle="1" w:styleId="a4">
    <w:name w:val="زيرنويس شكل"/>
    <w:basedOn w:val="a2"/>
    <w:next w:val="a0"/>
    <w:link w:val="Char2"/>
    <w:rsid w:val="00FD0FB9"/>
    <w:pPr>
      <w:keepLines/>
      <w:spacing w:after="240"/>
      <w:ind w:left="1152" w:right="1152"/>
    </w:pPr>
    <w:rPr>
      <w:sz w:val="21"/>
      <w:szCs w:val="24"/>
    </w:rPr>
  </w:style>
  <w:style w:type="paragraph" w:styleId="Caption">
    <w:name w:val="caption"/>
    <w:basedOn w:val="Normal"/>
    <w:next w:val="Normal"/>
    <w:qFormat/>
    <w:rsid w:val="002061EE"/>
    <w:rPr>
      <w:b/>
      <w:bCs/>
      <w:sz w:val="20"/>
      <w:szCs w:val="20"/>
    </w:rPr>
  </w:style>
  <w:style w:type="paragraph" w:styleId="EndnoteText">
    <w:name w:val="endnote text"/>
    <w:basedOn w:val="a2"/>
    <w:next w:val="a0"/>
    <w:semiHidden/>
    <w:rsid w:val="003E46F8"/>
    <w:pPr>
      <w:spacing w:before="120"/>
      <w:ind w:left="576" w:hanging="576"/>
    </w:pPr>
    <w:rPr>
      <w:sz w:val="22"/>
      <w:szCs w:val="26"/>
    </w:rPr>
  </w:style>
  <w:style w:type="character" w:styleId="EndnoteReference">
    <w:name w:val="endnote reference"/>
    <w:semiHidden/>
    <w:rsid w:val="002823C6"/>
    <w:rPr>
      <w:rFonts w:ascii="Times New Roman" w:eastAsia="Lotus" w:hAnsi="Times New Roman" w:cs="B Lotus"/>
      <w:dstrike w:val="0"/>
      <w:sz w:val="24"/>
      <w:szCs w:val="28"/>
      <w:vertAlign w:val="baseline"/>
      <w:lang w:val="en-US" w:eastAsia="zh-CN" w:bidi="ar-SA"/>
    </w:rPr>
  </w:style>
  <w:style w:type="paragraph" w:styleId="Footer">
    <w:name w:val="footer"/>
    <w:basedOn w:val="Normal"/>
    <w:rsid w:val="00C34861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B06025"/>
  </w:style>
  <w:style w:type="paragraph" w:styleId="Header">
    <w:name w:val="header"/>
    <w:basedOn w:val="Normal"/>
    <w:rsid w:val="00B06025"/>
    <w:pPr>
      <w:tabs>
        <w:tab w:val="center" w:pos="4320"/>
        <w:tab w:val="right" w:pos="8640"/>
      </w:tabs>
    </w:pPr>
  </w:style>
  <w:style w:type="character" w:customStyle="1" w:styleId="Char1">
    <w:name w:val="ادامه متن Char"/>
    <w:basedOn w:val="Char"/>
    <w:link w:val="a2"/>
    <w:rsid w:val="000E644A"/>
    <w:rPr>
      <w:rFonts w:eastAsia="Lotus" w:cs="B Lotus"/>
      <w:sz w:val="24"/>
      <w:szCs w:val="28"/>
      <w:lang w:val="en-US" w:eastAsia="zh-CN" w:bidi="ar-SA"/>
    </w:rPr>
  </w:style>
  <w:style w:type="character" w:customStyle="1" w:styleId="Char2">
    <w:name w:val="زيرنويس شكل Char"/>
    <w:link w:val="a4"/>
    <w:rsid w:val="000E644A"/>
    <w:rPr>
      <w:rFonts w:eastAsia="Lotus" w:cs="B Lotus"/>
      <w:sz w:val="21"/>
      <w:szCs w:val="24"/>
      <w:lang w:val="en-US" w:eastAsia="zh-CN" w:bidi="ar-SA"/>
    </w:rPr>
  </w:style>
  <w:style w:type="paragraph" w:customStyle="1" w:styleId="a5">
    <w:name w:val="بالانویس جدول"/>
    <w:basedOn w:val="a4"/>
    <w:next w:val="a0"/>
    <w:link w:val="Char3"/>
    <w:rsid w:val="00263F75"/>
    <w:pPr>
      <w:keepNext/>
      <w:spacing w:before="240" w:after="0"/>
      <w:ind w:left="1151" w:right="1151"/>
    </w:pPr>
  </w:style>
  <w:style w:type="paragraph" w:customStyle="1" w:styleId="-1">
    <w:name w:val="متن - شماره"/>
    <w:basedOn w:val="-0"/>
    <w:rsid w:val="006E51D0"/>
    <w:pPr>
      <w:numPr>
        <w:numId w:val="1"/>
      </w:numPr>
    </w:pPr>
  </w:style>
  <w:style w:type="paragraph" w:customStyle="1" w:styleId="a6">
    <w:name w:val="متن جدول"/>
    <w:basedOn w:val="a2"/>
    <w:rsid w:val="002256FD"/>
    <w:rPr>
      <w:sz w:val="16"/>
      <w:szCs w:val="20"/>
    </w:rPr>
  </w:style>
  <w:style w:type="paragraph" w:customStyle="1" w:styleId="-2">
    <w:name w:val="زیرنویس شکل - یک خطی"/>
    <w:basedOn w:val="a4"/>
    <w:next w:val="a0"/>
    <w:link w:val="-Char"/>
    <w:qFormat/>
    <w:rsid w:val="00795876"/>
    <w:pPr>
      <w:jc w:val="center"/>
    </w:pPr>
    <w:rPr>
      <w:lang w:bidi="fa-IR"/>
    </w:rPr>
  </w:style>
  <w:style w:type="paragraph" w:customStyle="1" w:styleId="-3">
    <w:name w:val="بالانویس جدول - یک خطی"/>
    <w:basedOn w:val="a5"/>
    <w:link w:val="-Char0"/>
    <w:qFormat/>
    <w:rsid w:val="00263F75"/>
    <w:pPr>
      <w:jc w:val="center"/>
    </w:pPr>
    <w:rPr>
      <w:lang w:bidi="fa-IR"/>
    </w:rPr>
  </w:style>
  <w:style w:type="character" w:customStyle="1" w:styleId="-Char">
    <w:name w:val="زیرنویس شکل - یک خطی Char"/>
    <w:basedOn w:val="Char2"/>
    <w:link w:val="-2"/>
    <w:rsid w:val="00795876"/>
    <w:rPr>
      <w:rFonts w:eastAsia="Lotus" w:cs="B Lotus"/>
      <w:sz w:val="21"/>
      <w:szCs w:val="24"/>
      <w:lang w:val="en-US" w:eastAsia="zh-CN" w:bidi="ar-SA"/>
    </w:rPr>
  </w:style>
  <w:style w:type="character" w:customStyle="1" w:styleId="FootnoteTextChar">
    <w:name w:val="Footnote Text Char"/>
    <w:link w:val="FootnoteText"/>
    <w:semiHidden/>
    <w:rsid w:val="00F96F8C"/>
    <w:rPr>
      <w:lang w:eastAsia="zh-CN" w:bidi="ar-SA"/>
    </w:rPr>
  </w:style>
  <w:style w:type="character" w:customStyle="1" w:styleId="Char3">
    <w:name w:val="بالانویس جدول Char"/>
    <w:basedOn w:val="Char2"/>
    <w:link w:val="a5"/>
    <w:rsid w:val="00263F75"/>
    <w:rPr>
      <w:rFonts w:eastAsia="Lotus" w:cs="B Lotus"/>
      <w:sz w:val="21"/>
      <w:szCs w:val="24"/>
      <w:lang w:val="en-US" w:eastAsia="zh-CN" w:bidi="ar-SA"/>
    </w:rPr>
  </w:style>
  <w:style w:type="character" w:customStyle="1" w:styleId="-Char0">
    <w:name w:val="بالانویس جدول - یک خطی Char"/>
    <w:link w:val="-3"/>
    <w:rsid w:val="00263F75"/>
    <w:rPr>
      <w:rFonts w:eastAsia="Lotus" w:cs="B Lotus"/>
      <w:sz w:val="21"/>
      <w:szCs w:val="24"/>
      <w:lang w:val="en-US" w:eastAsia="zh-CN" w:bidi="fa-IR"/>
    </w:rPr>
  </w:style>
  <w:style w:type="paragraph" w:styleId="BalloonText">
    <w:name w:val="Balloon Text"/>
    <w:basedOn w:val="Normal"/>
    <w:link w:val="BalloonTextChar"/>
    <w:rsid w:val="00AB3F70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rsid w:val="00AB3F70"/>
    <w:rPr>
      <w:rFonts w:ascii="Segoe UI" w:hAnsi="Segoe UI" w:cs="Segoe UI"/>
      <w:sz w:val="18"/>
      <w:szCs w:val="18"/>
      <w:lang w:eastAsia="zh-CN" w:bidi="ar-SA"/>
    </w:rPr>
  </w:style>
  <w:style w:type="character" w:styleId="PlaceholderText">
    <w:name w:val="Placeholder Text"/>
    <w:basedOn w:val="DefaultParagraphFont"/>
    <w:uiPriority w:val="99"/>
    <w:semiHidden/>
    <w:rsid w:val="00E22AEE"/>
    <w:rPr>
      <w:color w:val="808080"/>
    </w:rPr>
  </w:style>
  <w:style w:type="character" w:customStyle="1" w:styleId="fontstyle01">
    <w:name w:val="fontstyle01"/>
    <w:basedOn w:val="DefaultParagraphFont"/>
    <w:rsid w:val="00E22AEE"/>
    <w:rPr>
      <w:b w:val="0"/>
      <w:bCs w:val="0"/>
      <w:i w:val="0"/>
      <w:iCs w:val="0"/>
      <w:color w:val="000000"/>
      <w:sz w:val="20"/>
      <w:szCs w:val="20"/>
    </w:rPr>
  </w:style>
  <w:style w:type="paragraph" w:styleId="ListParagraph">
    <w:name w:val="List Paragraph"/>
    <w:basedOn w:val="Normal"/>
    <w:uiPriority w:val="34"/>
    <w:qFormat/>
    <w:rsid w:val="00E22AEE"/>
    <w:pPr>
      <w:spacing w:after="160" w:line="259" w:lineRule="auto"/>
      <w:ind w:left="720"/>
      <w:contextualSpacing/>
    </w:pPr>
    <w:rPr>
      <w:rFonts w:ascii="Calibri" w:eastAsia="Calibri" w:hAnsi="Calibri" w:cs="Arial"/>
      <w:sz w:val="22"/>
      <w:szCs w:val="22"/>
      <w:lang w:eastAsia="en-US"/>
    </w:rPr>
  </w:style>
  <w:style w:type="character" w:customStyle="1" w:styleId="fontstyle21">
    <w:name w:val="fontstyle21"/>
    <w:basedOn w:val="DefaultParagraphFont"/>
    <w:rsid w:val="00CD7D13"/>
    <w:rPr>
      <w:rFonts w:ascii="Times New Roman Italic+FPEF" w:hAnsi="Times New Roman Italic+FPEF" w:hint="default"/>
      <w:b w:val="0"/>
      <w:bCs w:val="0"/>
      <w:i/>
      <w:iCs/>
      <w:color w:val="000000"/>
      <w:sz w:val="26"/>
      <w:szCs w:val="26"/>
    </w:rPr>
  </w:style>
  <w:style w:type="character" w:customStyle="1" w:styleId="fontstyle31">
    <w:name w:val="fontstyle31"/>
    <w:basedOn w:val="DefaultParagraphFont"/>
    <w:rsid w:val="00CD7D13"/>
    <w:rPr>
      <w:rFonts w:ascii="Times New Roman Bold+FPEF" w:hAnsi="Times New Roman Bold+FPEF" w:hint="default"/>
      <w:b/>
      <w:bCs/>
      <w:i w:val="0"/>
      <w:iCs w:val="0"/>
      <w:color w:val="000000"/>
      <w:sz w:val="26"/>
      <w:szCs w:val="26"/>
    </w:rPr>
  </w:style>
  <w:style w:type="paragraph" w:styleId="CommentText">
    <w:name w:val="annotation text"/>
    <w:basedOn w:val="Normal"/>
    <w:link w:val="CommentTextChar"/>
    <w:unhideWhenUsed/>
    <w:rsid w:val="00CC034C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CC034C"/>
    <w:rPr>
      <w:lang w:eastAsia="zh-CN" w:bidi="ar-SA"/>
    </w:rPr>
  </w:style>
  <w:style w:type="character" w:styleId="CommentReference">
    <w:name w:val="annotation reference"/>
    <w:basedOn w:val="DefaultParagraphFont"/>
    <w:unhideWhenUsed/>
    <w:rsid w:val="00CC034C"/>
    <w:rPr>
      <w:sz w:val="16"/>
      <w:szCs w:val="16"/>
    </w:rPr>
  </w:style>
  <w:style w:type="table" w:styleId="ListTable4-Accent3">
    <w:name w:val="List Table 4 Accent 3"/>
    <w:basedOn w:val="TableNormal"/>
    <w:uiPriority w:val="49"/>
    <w:rsid w:val="00B30518"/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A5A5" w:themeColor="accent3"/>
          <w:left w:val="single" w:sz="4" w:space="0" w:color="A5A5A5" w:themeColor="accent3"/>
          <w:bottom w:val="single" w:sz="4" w:space="0" w:color="A5A5A5" w:themeColor="accent3"/>
          <w:right w:val="single" w:sz="4" w:space="0" w:color="A5A5A5" w:themeColor="accent3"/>
          <w:insideH w:val="nil"/>
        </w:tcBorders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paragraph" w:styleId="NormalWeb">
    <w:name w:val="Normal (Web)"/>
    <w:basedOn w:val="Normal"/>
    <w:uiPriority w:val="99"/>
    <w:unhideWhenUsed/>
    <w:rsid w:val="00645123"/>
    <w:pPr>
      <w:spacing w:before="100" w:beforeAutospacing="1" w:after="100" w:afterAutospacing="1"/>
    </w:pPr>
    <w:rPr>
      <w:rFonts w:eastAsia="Times New Roman"/>
      <w:lang w:eastAsia="en-US"/>
    </w:rPr>
  </w:style>
  <w:style w:type="character" w:styleId="Strong">
    <w:name w:val="Strong"/>
    <w:basedOn w:val="DefaultParagraphFont"/>
    <w:uiPriority w:val="22"/>
    <w:qFormat/>
    <w:rsid w:val="00645123"/>
    <w:rPr>
      <w:b/>
      <w:bCs/>
    </w:rPr>
  </w:style>
  <w:style w:type="character" w:styleId="FollowedHyperlink">
    <w:name w:val="FollowedHyperlink"/>
    <w:basedOn w:val="DefaultParagraphFont"/>
    <w:rsid w:val="00645123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90658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1393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030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1464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621333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29901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775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229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oleObject" Target="embeddings/oleObject9.bin"/><Relationship Id="rId21" Type="http://schemas.openxmlformats.org/officeDocument/2006/relationships/image" Target="media/image8.emf"/><Relationship Id="rId42" Type="http://schemas.openxmlformats.org/officeDocument/2006/relationships/image" Target="media/image18.emf"/><Relationship Id="rId47" Type="http://schemas.openxmlformats.org/officeDocument/2006/relationships/image" Target="media/image21.png"/><Relationship Id="rId63" Type="http://schemas.openxmlformats.org/officeDocument/2006/relationships/oleObject" Target="embeddings/oleObject25.bin"/><Relationship Id="rId68" Type="http://schemas.openxmlformats.org/officeDocument/2006/relationships/image" Target="media/image34.png"/><Relationship Id="rId2" Type="http://schemas.openxmlformats.org/officeDocument/2006/relationships/numbering" Target="numbering.xml"/><Relationship Id="rId16" Type="http://schemas.openxmlformats.org/officeDocument/2006/relationships/oleObject" Target="embeddings/oleObject4.bin"/><Relationship Id="rId29" Type="http://schemas.openxmlformats.org/officeDocument/2006/relationships/hyperlink" Target="https://reqres.in/" TargetMode="External"/><Relationship Id="rId11" Type="http://schemas.openxmlformats.org/officeDocument/2006/relationships/image" Target="media/image3.emf"/><Relationship Id="rId24" Type="http://schemas.openxmlformats.org/officeDocument/2006/relationships/oleObject" Target="embeddings/oleObject8.bin"/><Relationship Id="rId32" Type="http://schemas.openxmlformats.org/officeDocument/2006/relationships/image" Target="media/image13.emf"/><Relationship Id="rId37" Type="http://schemas.openxmlformats.org/officeDocument/2006/relationships/oleObject" Target="embeddings/oleObject14.bin"/><Relationship Id="rId40" Type="http://schemas.openxmlformats.org/officeDocument/2006/relationships/image" Target="media/image17.emf"/><Relationship Id="rId45" Type="http://schemas.openxmlformats.org/officeDocument/2006/relationships/oleObject" Target="embeddings/oleObject18.bin"/><Relationship Id="rId53" Type="http://schemas.openxmlformats.org/officeDocument/2006/relationships/image" Target="media/image25.emf"/><Relationship Id="rId58" Type="http://schemas.openxmlformats.org/officeDocument/2006/relationships/oleObject" Target="embeddings/oleObject23.bin"/><Relationship Id="rId66" Type="http://schemas.openxmlformats.org/officeDocument/2006/relationships/image" Target="media/image32.png"/><Relationship Id="rId74" Type="http://schemas.openxmlformats.org/officeDocument/2006/relationships/theme" Target="theme/theme1.xml"/><Relationship Id="rId5" Type="http://schemas.openxmlformats.org/officeDocument/2006/relationships/webSettings" Target="webSettings.xml"/><Relationship Id="rId61" Type="http://schemas.openxmlformats.org/officeDocument/2006/relationships/oleObject" Target="embeddings/oleObject24.bin"/><Relationship Id="rId19" Type="http://schemas.openxmlformats.org/officeDocument/2006/relationships/image" Target="media/image7.emf"/><Relationship Id="rId14" Type="http://schemas.openxmlformats.org/officeDocument/2006/relationships/oleObject" Target="embeddings/oleObject3.bin"/><Relationship Id="rId22" Type="http://schemas.openxmlformats.org/officeDocument/2006/relationships/oleObject" Target="embeddings/oleObject7.bin"/><Relationship Id="rId27" Type="http://schemas.openxmlformats.org/officeDocument/2006/relationships/image" Target="media/image11.emf"/><Relationship Id="rId30" Type="http://schemas.openxmlformats.org/officeDocument/2006/relationships/image" Target="media/image12.emf"/><Relationship Id="rId35" Type="http://schemas.openxmlformats.org/officeDocument/2006/relationships/oleObject" Target="embeddings/oleObject13.bin"/><Relationship Id="rId43" Type="http://schemas.openxmlformats.org/officeDocument/2006/relationships/oleObject" Target="embeddings/oleObject17.bin"/><Relationship Id="rId48" Type="http://schemas.openxmlformats.org/officeDocument/2006/relationships/image" Target="media/image22.png"/><Relationship Id="rId56" Type="http://schemas.openxmlformats.org/officeDocument/2006/relationships/oleObject" Target="embeddings/oleObject22.bin"/><Relationship Id="rId64" Type="http://schemas.openxmlformats.org/officeDocument/2006/relationships/image" Target="media/image31.emf"/><Relationship Id="rId69" Type="http://schemas.openxmlformats.org/officeDocument/2006/relationships/image" Target="media/image35.emf"/><Relationship Id="rId8" Type="http://schemas.openxmlformats.org/officeDocument/2006/relationships/image" Target="media/image1.png"/><Relationship Id="rId51" Type="http://schemas.openxmlformats.org/officeDocument/2006/relationships/image" Target="media/image24.emf"/><Relationship Id="rId72" Type="http://schemas.openxmlformats.org/officeDocument/2006/relationships/footer" Target="footer2.xml"/><Relationship Id="rId3" Type="http://schemas.openxmlformats.org/officeDocument/2006/relationships/styles" Target="styles.xml"/><Relationship Id="rId12" Type="http://schemas.openxmlformats.org/officeDocument/2006/relationships/oleObject" Target="embeddings/oleObject2.bin"/><Relationship Id="rId17" Type="http://schemas.openxmlformats.org/officeDocument/2006/relationships/image" Target="media/image6.emf"/><Relationship Id="rId25" Type="http://schemas.openxmlformats.org/officeDocument/2006/relationships/image" Target="media/image10.emf"/><Relationship Id="rId33" Type="http://schemas.openxmlformats.org/officeDocument/2006/relationships/oleObject" Target="embeddings/oleObject12.bin"/><Relationship Id="rId38" Type="http://schemas.openxmlformats.org/officeDocument/2006/relationships/image" Target="media/image16.emf"/><Relationship Id="rId46" Type="http://schemas.openxmlformats.org/officeDocument/2006/relationships/image" Target="media/image20.png"/><Relationship Id="rId59" Type="http://schemas.openxmlformats.org/officeDocument/2006/relationships/image" Target="media/image28.png"/><Relationship Id="rId67" Type="http://schemas.openxmlformats.org/officeDocument/2006/relationships/image" Target="media/image33.png"/><Relationship Id="rId20" Type="http://schemas.openxmlformats.org/officeDocument/2006/relationships/oleObject" Target="embeddings/oleObject6.bin"/><Relationship Id="rId41" Type="http://schemas.openxmlformats.org/officeDocument/2006/relationships/oleObject" Target="embeddings/oleObject16.bin"/><Relationship Id="rId54" Type="http://schemas.openxmlformats.org/officeDocument/2006/relationships/oleObject" Target="embeddings/oleObject21.bin"/><Relationship Id="rId62" Type="http://schemas.openxmlformats.org/officeDocument/2006/relationships/image" Target="media/image30.emf"/><Relationship Id="rId70" Type="http://schemas.openxmlformats.org/officeDocument/2006/relationships/oleObject" Target="embeddings/oleObject27.bin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5" Type="http://schemas.openxmlformats.org/officeDocument/2006/relationships/image" Target="media/image5.emf"/><Relationship Id="rId23" Type="http://schemas.openxmlformats.org/officeDocument/2006/relationships/image" Target="media/image9.emf"/><Relationship Id="rId28" Type="http://schemas.openxmlformats.org/officeDocument/2006/relationships/oleObject" Target="embeddings/oleObject10.bin"/><Relationship Id="rId36" Type="http://schemas.openxmlformats.org/officeDocument/2006/relationships/image" Target="media/image15.emf"/><Relationship Id="rId49" Type="http://schemas.openxmlformats.org/officeDocument/2006/relationships/image" Target="media/image23.emf"/><Relationship Id="rId57" Type="http://schemas.openxmlformats.org/officeDocument/2006/relationships/image" Target="media/image27.emf"/><Relationship Id="rId10" Type="http://schemas.openxmlformats.org/officeDocument/2006/relationships/oleObject" Target="embeddings/oleObject1.bin"/><Relationship Id="rId31" Type="http://schemas.openxmlformats.org/officeDocument/2006/relationships/oleObject" Target="embeddings/oleObject11.bin"/><Relationship Id="rId44" Type="http://schemas.openxmlformats.org/officeDocument/2006/relationships/image" Target="media/image19.emf"/><Relationship Id="rId52" Type="http://schemas.openxmlformats.org/officeDocument/2006/relationships/oleObject" Target="embeddings/oleObject20.bin"/><Relationship Id="rId60" Type="http://schemas.openxmlformats.org/officeDocument/2006/relationships/image" Target="media/image29.emf"/><Relationship Id="rId65" Type="http://schemas.openxmlformats.org/officeDocument/2006/relationships/oleObject" Target="embeddings/oleObject26.bin"/><Relationship Id="rId73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2.emf"/><Relationship Id="rId13" Type="http://schemas.openxmlformats.org/officeDocument/2006/relationships/image" Target="media/image4.emf"/><Relationship Id="rId18" Type="http://schemas.openxmlformats.org/officeDocument/2006/relationships/oleObject" Target="embeddings/oleObject5.bin"/><Relationship Id="rId39" Type="http://schemas.openxmlformats.org/officeDocument/2006/relationships/oleObject" Target="embeddings/oleObject15.bin"/><Relationship Id="rId34" Type="http://schemas.openxmlformats.org/officeDocument/2006/relationships/image" Target="media/image14.emf"/><Relationship Id="rId50" Type="http://schemas.openxmlformats.org/officeDocument/2006/relationships/oleObject" Target="embeddings/oleObject19.bin"/><Relationship Id="rId55" Type="http://schemas.openxmlformats.org/officeDocument/2006/relationships/image" Target="media/image26.emf"/><Relationship Id="rId7" Type="http://schemas.openxmlformats.org/officeDocument/2006/relationships/endnotes" Target="endnotes.xml"/><Relationship Id="rId71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3D4E5F2-E1F3-4D67-977E-B7AF0F2A962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473</TotalTime>
  <Pages>31</Pages>
  <Words>927</Words>
  <Characters>5284</Characters>
  <Application>Microsoft Office Word</Application>
  <DocSecurity>0</DocSecurity>
  <Lines>44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eport Template</vt:lpstr>
    </vt:vector>
  </TitlesOfParts>
  <Company>BAHAR</Company>
  <LinksUpToDate>false</LinksUpToDate>
  <CharactersWithSpaces>61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port Template</dc:title>
  <dc:subject/>
  <dc:creator>Ali Maleki</dc:creator>
  <cp:keywords/>
  <dc:description/>
  <cp:lastModifiedBy>Ali Jafari</cp:lastModifiedBy>
  <cp:revision>144</cp:revision>
  <cp:lastPrinted>2006-03-16T04:50:00Z</cp:lastPrinted>
  <dcterms:created xsi:type="dcterms:W3CDTF">2017-02-18T19:28:00Z</dcterms:created>
  <dcterms:modified xsi:type="dcterms:W3CDTF">2024-02-04T17:47:00Z</dcterms:modified>
</cp:coreProperties>
</file>